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F454D" w14:textId="2A4B5721" w:rsidR="00C14A1D" w:rsidRPr="00EA2B52" w:rsidRDefault="00C14A1D" w:rsidP="00C14A1D">
      <w:pPr>
        <w:pStyle w:val="1"/>
        <w:jc w:val="center"/>
        <w:rPr>
          <w:rFonts w:asciiTheme="minorHAnsi" w:hAnsiTheme="minorHAnsi"/>
        </w:rPr>
      </w:pPr>
      <w:bookmarkStart w:id="0" w:name="_Hlk64901552"/>
      <w:bookmarkStart w:id="1" w:name="_Toc412115419"/>
      <w:bookmarkEnd w:id="0"/>
      <w:r w:rsidRPr="00115272">
        <w:rPr>
          <w:rFonts w:ascii="Calibri" w:eastAsiaTheme="minorEastAsia" w:hAnsi="Calibr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228BF1F" wp14:editId="4038B525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1152525" cy="91440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914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5272">
        <w:rPr>
          <w:rFonts w:ascii="Calibri" w:hAnsi="Calibri"/>
        </w:rPr>
        <w:br/>
      </w:r>
      <w:r w:rsidRPr="00115272">
        <w:rPr>
          <w:rFonts w:ascii="Calibri" w:hAnsi="Calibri"/>
        </w:rPr>
        <w:br/>
      </w:r>
      <w:r w:rsidRPr="00115272">
        <w:rPr>
          <w:rFonts w:ascii="Calibri" w:hAnsi="Calibri"/>
        </w:rPr>
        <w:br/>
      </w:r>
      <w:r w:rsidRPr="00115272">
        <w:rPr>
          <w:rFonts w:ascii="Calibri" w:hAnsi="Calibri"/>
        </w:rPr>
        <w:br/>
      </w:r>
      <w:r w:rsidRPr="00EA2B52">
        <w:rPr>
          <w:rFonts w:asciiTheme="minorHAnsi" w:hAnsiTheme="minorHAnsi"/>
        </w:rPr>
        <w:br/>
      </w:r>
      <w:r w:rsidRPr="00EA2B52">
        <w:rPr>
          <w:rFonts w:asciiTheme="minorHAnsi" w:hAnsiTheme="minorHAnsi"/>
        </w:rPr>
        <w:br/>
      </w:r>
      <w:r w:rsidRPr="00EA2B52">
        <w:rPr>
          <w:rStyle w:val="a9"/>
          <w:rFonts w:asciiTheme="minorHAnsi" w:hAnsiTheme="minorHAnsi"/>
          <w:sz w:val="40"/>
          <w:szCs w:val="40"/>
        </w:rPr>
        <w:t>CSC 431</w:t>
      </w:r>
      <w:r w:rsidRPr="00EA2B52">
        <w:rPr>
          <w:rFonts w:asciiTheme="minorHAnsi" w:hAnsiTheme="minorHAnsi"/>
        </w:rPr>
        <w:br/>
      </w:r>
      <w:r w:rsidRPr="00EA2B52">
        <w:rPr>
          <w:rFonts w:asciiTheme="minorHAnsi" w:hAnsiTheme="minorHAnsi"/>
        </w:rPr>
        <w:br/>
        <w:t>&lt;</w:t>
      </w:r>
      <w:r w:rsidR="006A4A4D">
        <w:rPr>
          <w:rFonts w:asciiTheme="minorHAnsi" w:hAnsiTheme="minorHAnsi"/>
        </w:rPr>
        <w:t>HF-Happy Fitting</w:t>
      </w:r>
      <w:r w:rsidRPr="00EA2B52">
        <w:rPr>
          <w:rFonts w:asciiTheme="minorHAnsi" w:hAnsiTheme="minorHAnsi"/>
        </w:rPr>
        <w:t>&gt;</w:t>
      </w:r>
      <w:r w:rsidRPr="00EA2B52">
        <w:rPr>
          <w:rFonts w:asciiTheme="minorHAnsi" w:hAnsiTheme="minorHAnsi"/>
        </w:rPr>
        <w:br/>
      </w:r>
      <w:r w:rsidRPr="00EA2B52">
        <w:rPr>
          <w:rFonts w:asciiTheme="minorHAnsi" w:hAnsiTheme="minorHAnsi"/>
        </w:rPr>
        <w:br/>
      </w:r>
      <w:r w:rsidRPr="00EA2B52">
        <w:rPr>
          <w:rFonts w:asciiTheme="minorHAnsi" w:hAnsiTheme="minorHAnsi"/>
        </w:rPr>
        <w:br/>
      </w:r>
      <w:bookmarkEnd w:id="1"/>
      <w:r w:rsidR="000F5FF5">
        <w:rPr>
          <w:rStyle w:val="a8"/>
          <w:rFonts w:asciiTheme="minorHAnsi" w:hAnsiTheme="minorHAnsi"/>
        </w:rPr>
        <w:t>Software Requirements Specification (SRS)</w:t>
      </w:r>
    </w:p>
    <w:p w14:paraId="6D126FB7" w14:textId="77777777" w:rsidR="00C14A1D" w:rsidRPr="00EA2B52" w:rsidRDefault="00C14A1D" w:rsidP="00C14A1D">
      <w:pPr>
        <w:spacing w:line="360" w:lineRule="auto"/>
        <w:jc w:val="center"/>
        <w:rPr>
          <w:rFonts w:asciiTheme="minorHAnsi" w:hAnsiTheme="minorHAnsi"/>
          <w:sz w:val="44"/>
        </w:rPr>
      </w:pPr>
    </w:p>
    <w:p w14:paraId="7754AA07" w14:textId="77777777" w:rsidR="00C14A1D" w:rsidRPr="00EA2B52" w:rsidRDefault="00C14A1D" w:rsidP="00C14A1D">
      <w:pPr>
        <w:jc w:val="center"/>
        <w:rPr>
          <w:rFonts w:asciiTheme="minorHAnsi" w:hAnsiTheme="minorHAnsi"/>
          <w:b/>
          <w:sz w:val="24"/>
        </w:rPr>
      </w:pPr>
    </w:p>
    <w:p w14:paraId="060BB3C6" w14:textId="09FA1C52" w:rsidR="00C14A1D" w:rsidRPr="00EA2B52" w:rsidRDefault="00C14A1D" w:rsidP="00C14A1D">
      <w:pPr>
        <w:tabs>
          <w:tab w:val="left" w:pos="5400"/>
        </w:tabs>
        <w:jc w:val="center"/>
        <w:rPr>
          <w:rFonts w:asciiTheme="minorHAnsi" w:hAnsiTheme="minorHAnsi"/>
          <w:b/>
          <w:sz w:val="24"/>
        </w:rPr>
      </w:pPr>
      <w:r w:rsidRPr="00EA2B52">
        <w:rPr>
          <w:rFonts w:asciiTheme="minorHAnsi" w:hAnsiTheme="minorHAnsi"/>
          <w:b/>
          <w:sz w:val="24"/>
        </w:rPr>
        <w:t>&lt;</w:t>
      </w:r>
      <w:r w:rsidR="006A4A4D">
        <w:rPr>
          <w:rFonts w:asciiTheme="minorHAnsi" w:hAnsiTheme="minorHAnsi"/>
          <w:b/>
          <w:sz w:val="24"/>
        </w:rPr>
        <w:t xml:space="preserve">Yi Rong, </w:t>
      </w:r>
      <w:proofErr w:type="spellStart"/>
      <w:r w:rsidR="006A4A4D">
        <w:rPr>
          <w:rFonts w:asciiTheme="minorHAnsi" w:hAnsiTheme="minorHAnsi"/>
          <w:b/>
          <w:sz w:val="24"/>
        </w:rPr>
        <w:t>Zhenyang</w:t>
      </w:r>
      <w:proofErr w:type="spellEnd"/>
      <w:r w:rsidR="006A4A4D">
        <w:rPr>
          <w:rFonts w:asciiTheme="minorHAnsi" w:hAnsiTheme="minorHAnsi"/>
          <w:b/>
          <w:sz w:val="24"/>
        </w:rPr>
        <w:t xml:space="preserve"> Guo, Zipei Chen</w:t>
      </w:r>
      <w:r w:rsidRPr="00EA2B52">
        <w:rPr>
          <w:rFonts w:asciiTheme="minorHAnsi" w:hAnsiTheme="minorHAnsi"/>
          <w:b/>
          <w:sz w:val="24"/>
        </w:rPr>
        <w:t>&gt;</w:t>
      </w:r>
    </w:p>
    <w:p w14:paraId="09FC75B2" w14:textId="77777777" w:rsidR="00C14A1D" w:rsidRPr="00EA2B52" w:rsidRDefault="00C14A1D" w:rsidP="00C14A1D">
      <w:pPr>
        <w:tabs>
          <w:tab w:val="left" w:pos="4680"/>
          <w:tab w:val="left" w:pos="5760"/>
        </w:tabs>
        <w:spacing w:line="360" w:lineRule="auto"/>
        <w:jc w:val="center"/>
        <w:rPr>
          <w:rFonts w:asciiTheme="minorHAnsi" w:hAnsiTheme="minorHAnsi"/>
          <w:b/>
          <w:sz w:val="24"/>
        </w:rPr>
      </w:pPr>
      <w:bookmarkStart w:id="2" w:name="_Toc55214945"/>
      <w:bookmarkStart w:id="3" w:name="_Toc32724741"/>
      <w:bookmarkStart w:id="4" w:name="_Toc32724209"/>
      <w:bookmarkStart w:id="5" w:name="_Toc12422918"/>
    </w:p>
    <w:tbl>
      <w:tblPr>
        <w:tblStyle w:val="4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14A1D" w:rsidRPr="00EA2B52" w14:paraId="20A464FF" w14:textId="77777777" w:rsidTr="00FC2E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53BDB12" w14:textId="2C97E2E7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rPr>
                <w:rFonts w:asciiTheme="minorHAnsi" w:hAnsiTheme="minorHAnsi"/>
                <w:b w:val="0"/>
                <w:sz w:val="24"/>
              </w:rPr>
            </w:pPr>
            <w:r w:rsidRPr="00EA2B52">
              <w:rPr>
                <w:rFonts w:asciiTheme="minorHAnsi" w:hAnsiTheme="minorHAnsi"/>
                <w:b w:val="0"/>
                <w:sz w:val="24"/>
              </w:rPr>
              <w:t>&lt;</w:t>
            </w:r>
            <w:r w:rsidR="006A4A4D">
              <w:rPr>
                <w:rFonts w:asciiTheme="minorHAnsi" w:hAnsiTheme="minorHAnsi"/>
                <w:b w:val="0"/>
                <w:sz w:val="24"/>
              </w:rPr>
              <w:t>Zhenyang Guo</w:t>
            </w:r>
            <w:r w:rsidRPr="00EA2B52">
              <w:rPr>
                <w:rFonts w:asciiTheme="minorHAnsi" w:hAnsiTheme="minorHAnsi"/>
                <w:b w:val="0"/>
                <w:sz w:val="24"/>
              </w:rPr>
              <w:t>&gt;</w:t>
            </w:r>
          </w:p>
        </w:tc>
        <w:tc>
          <w:tcPr>
            <w:tcW w:w="4675" w:type="dxa"/>
          </w:tcPr>
          <w:p w14:paraId="54501E39" w14:textId="2906E767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b w:val="0"/>
                <w:sz w:val="24"/>
              </w:rPr>
            </w:pPr>
            <w:r w:rsidRPr="00EA2B52">
              <w:rPr>
                <w:rFonts w:asciiTheme="minorHAnsi" w:hAnsiTheme="minorHAnsi"/>
                <w:b w:val="0"/>
                <w:sz w:val="24"/>
              </w:rPr>
              <w:t>&lt;</w:t>
            </w:r>
            <w:r w:rsidR="006A4A4D">
              <w:rPr>
                <w:rFonts w:asciiTheme="minorHAnsi" w:hAnsiTheme="minorHAnsi"/>
                <w:b w:val="0"/>
                <w:sz w:val="24"/>
              </w:rPr>
              <w:t>Documenter&gt;</w:t>
            </w:r>
          </w:p>
        </w:tc>
      </w:tr>
      <w:tr w:rsidR="00C14A1D" w:rsidRPr="00EA2B52" w14:paraId="613EA7E9" w14:textId="77777777" w:rsidTr="00FC2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C360E1" w14:textId="155B7DC6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rPr>
                <w:rFonts w:asciiTheme="minorHAnsi" w:hAnsiTheme="minorHAnsi"/>
                <w:b w:val="0"/>
                <w:sz w:val="24"/>
              </w:rPr>
            </w:pPr>
            <w:r w:rsidRPr="00EA2B52">
              <w:rPr>
                <w:rFonts w:asciiTheme="minorHAnsi" w:hAnsiTheme="minorHAnsi"/>
                <w:b w:val="0"/>
                <w:sz w:val="24"/>
              </w:rPr>
              <w:t>&lt;</w:t>
            </w:r>
            <w:r w:rsidR="006A4A4D">
              <w:rPr>
                <w:rFonts w:asciiTheme="minorHAnsi" w:hAnsiTheme="minorHAnsi"/>
                <w:b w:val="0"/>
                <w:sz w:val="24"/>
              </w:rPr>
              <w:t>Zipei Chen</w:t>
            </w:r>
            <w:r w:rsidRPr="00EA2B52">
              <w:rPr>
                <w:rFonts w:asciiTheme="minorHAnsi" w:hAnsiTheme="minorHAnsi"/>
                <w:b w:val="0"/>
                <w:sz w:val="24"/>
              </w:rPr>
              <w:t>&gt;</w:t>
            </w:r>
          </w:p>
        </w:tc>
        <w:tc>
          <w:tcPr>
            <w:tcW w:w="4675" w:type="dxa"/>
          </w:tcPr>
          <w:p w14:paraId="2B687434" w14:textId="1DAAB5FD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</w:rPr>
            </w:pPr>
            <w:r w:rsidRPr="00EA2B52">
              <w:rPr>
                <w:rFonts w:asciiTheme="minorHAnsi" w:hAnsiTheme="minorHAnsi"/>
                <w:sz w:val="24"/>
              </w:rPr>
              <w:t>&lt;</w:t>
            </w:r>
            <w:r w:rsidR="006A4A4D">
              <w:rPr>
                <w:rFonts w:asciiTheme="minorHAnsi" w:hAnsiTheme="minorHAnsi"/>
                <w:sz w:val="24"/>
              </w:rPr>
              <w:t>Coding</w:t>
            </w:r>
            <w:r w:rsidRPr="00EA2B52">
              <w:rPr>
                <w:rFonts w:asciiTheme="minorHAnsi" w:hAnsiTheme="minorHAnsi"/>
                <w:sz w:val="24"/>
              </w:rPr>
              <w:t>&gt;</w:t>
            </w:r>
          </w:p>
        </w:tc>
      </w:tr>
      <w:tr w:rsidR="00C14A1D" w:rsidRPr="00EA2B52" w14:paraId="5AC90671" w14:textId="77777777" w:rsidTr="00FC2EC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BC7840" w14:textId="46C1F50A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rPr>
                <w:rFonts w:asciiTheme="minorHAnsi" w:hAnsiTheme="minorHAnsi"/>
                <w:b w:val="0"/>
                <w:sz w:val="24"/>
              </w:rPr>
            </w:pPr>
            <w:r w:rsidRPr="00EA2B52">
              <w:rPr>
                <w:rFonts w:asciiTheme="minorHAnsi" w:hAnsiTheme="minorHAnsi"/>
                <w:b w:val="0"/>
                <w:sz w:val="24"/>
              </w:rPr>
              <w:t>&lt;</w:t>
            </w:r>
            <w:r w:rsidR="006A4A4D">
              <w:rPr>
                <w:rFonts w:asciiTheme="minorHAnsi" w:hAnsiTheme="minorHAnsi"/>
                <w:b w:val="0"/>
                <w:sz w:val="24"/>
              </w:rPr>
              <w:t>Yi Rong</w:t>
            </w:r>
            <w:r w:rsidRPr="00EA2B52">
              <w:rPr>
                <w:rFonts w:asciiTheme="minorHAnsi" w:hAnsiTheme="minorHAnsi"/>
                <w:b w:val="0"/>
                <w:sz w:val="24"/>
              </w:rPr>
              <w:t>&gt;</w:t>
            </w:r>
          </w:p>
        </w:tc>
        <w:tc>
          <w:tcPr>
            <w:tcW w:w="4675" w:type="dxa"/>
          </w:tcPr>
          <w:p w14:paraId="485E0A96" w14:textId="11266257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4"/>
              </w:rPr>
            </w:pPr>
            <w:r w:rsidRPr="00EA2B52">
              <w:rPr>
                <w:rFonts w:asciiTheme="minorHAnsi" w:hAnsiTheme="minorHAnsi"/>
                <w:sz w:val="24"/>
              </w:rPr>
              <w:t>&lt;</w:t>
            </w:r>
            <w:r w:rsidR="006A4A4D">
              <w:rPr>
                <w:rFonts w:asciiTheme="minorHAnsi" w:hAnsiTheme="minorHAnsi"/>
                <w:sz w:val="24"/>
              </w:rPr>
              <w:t>Market Analyzing</w:t>
            </w:r>
            <w:r w:rsidRPr="00EA2B52">
              <w:rPr>
                <w:rFonts w:asciiTheme="minorHAnsi" w:hAnsiTheme="minorHAnsi"/>
                <w:sz w:val="24"/>
              </w:rPr>
              <w:t>&gt;</w:t>
            </w:r>
          </w:p>
        </w:tc>
      </w:tr>
      <w:tr w:rsidR="00C14A1D" w:rsidRPr="00EA2B52" w14:paraId="65B2CEDA" w14:textId="77777777" w:rsidTr="00FC2E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08F0BE" w14:textId="62AEC8BA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rPr>
                <w:rFonts w:asciiTheme="minorHAnsi" w:hAnsiTheme="minorHAnsi"/>
                <w:b w:val="0"/>
                <w:sz w:val="24"/>
              </w:rPr>
            </w:pPr>
            <w:r w:rsidRPr="00EA2B52">
              <w:rPr>
                <w:rFonts w:asciiTheme="minorHAnsi" w:hAnsiTheme="minorHAnsi"/>
                <w:b w:val="0"/>
                <w:sz w:val="24"/>
              </w:rPr>
              <w:t>&lt;</w:t>
            </w:r>
            <w:r w:rsidR="006A4A4D">
              <w:rPr>
                <w:rFonts w:asciiTheme="minorHAnsi" w:hAnsiTheme="minorHAnsi"/>
                <w:b w:val="0"/>
                <w:sz w:val="24"/>
              </w:rPr>
              <w:t>Nobody&gt;</w:t>
            </w:r>
          </w:p>
        </w:tc>
        <w:tc>
          <w:tcPr>
            <w:tcW w:w="4675" w:type="dxa"/>
          </w:tcPr>
          <w:p w14:paraId="0B08A51C" w14:textId="416B7E55" w:rsidR="00C14A1D" w:rsidRPr="00EA2B52" w:rsidRDefault="00C14A1D" w:rsidP="00FC2EC4">
            <w:pPr>
              <w:tabs>
                <w:tab w:val="left" w:pos="4680"/>
                <w:tab w:val="left" w:pos="5760"/>
              </w:tabs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4"/>
              </w:rPr>
            </w:pPr>
            <w:r w:rsidRPr="00EA2B52">
              <w:rPr>
                <w:rFonts w:asciiTheme="minorHAnsi" w:hAnsiTheme="minorHAnsi"/>
                <w:sz w:val="24"/>
              </w:rPr>
              <w:t>&lt;</w:t>
            </w:r>
            <w:r w:rsidR="006A4A4D">
              <w:rPr>
                <w:rFonts w:asciiTheme="minorHAnsi" w:hAnsiTheme="minorHAnsi"/>
                <w:sz w:val="24"/>
              </w:rPr>
              <w:t>Nothing&gt;</w:t>
            </w:r>
          </w:p>
        </w:tc>
      </w:tr>
    </w:tbl>
    <w:p w14:paraId="17B67D6E" w14:textId="77777777" w:rsidR="00C14A1D" w:rsidRPr="00EA2B52" w:rsidRDefault="00C14A1D" w:rsidP="00C14A1D">
      <w:pPr>
        <w:tabs>
          <w:tab w:val="left" w:pos="4680"/>
          <w:tab w:val="left" w:pos="5760"/>
        </w:tabs>
        <w:spacing w:line="360" w:lineRule="auto"/>
        <w:jc w:val="center"/>
        <w:rPr>
          <w:rFonts w:asciiTheme="minorHAnsi" w:hAnsiTheme="minorHAnsi"/>
          <w:b/>
          <w:sz w:val="24"/>
        </w:rPr>
      </w:pPr>
    </w:p>
    <w:p w14:paraId="4EF69E95" w14:textId="77777777" w:rsidR="00C14A1D" w:rsidRPr="00115272" w:rsidRDefault="00C14A1D" w:rsidP="00C14A1D">
      <w:pPr>
        <w:jc w:val="center"/>
        <w:rPr>
          <w:rFonts w:ascii="Calibri" w:hAnsi="Calibri"/>
          <w:sz w:val="24"/>
        </w:rPr>
      </w:pPr>
    </w:p>
    <w:p w14:paraId="662E87C1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221AD7D9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7AD76669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3480CE65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4C7AC318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1C9B57B9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0E810C2F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07BD0E7E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7AE199B6" w14:textId="77777777" w:rsidR="00C14A1D" w:rsidRPr="00115272" w:rsidRDefault="00C14A1D" w:rsidP="00C14A1D">
      <w:pPr>
        <w:jc w:val="both"/>
        <w:rPr>
          <w:rFonts w:ascii="Calibri" w:hAnsi="Calibri"/>
          <w:sz w:val="24"/>
        </w:rPr>
      </w:pPr>
    </w:p>
    <w:p w14:paraId="3BD2E62F" w14:textId="77777777" w:rsidR="00C14A1D" w:rsidRDefault="00C14A1D" w:rsidP="00C14A1D">
      <w:pPr>
        <w:pStyle w:val="1"/>
        <w:jc w:val="both"/>
        <w:rPr>
          <w:rFonts w:ascii="Calibri" w:hAnsi="Calibri"/>
        </w:rPr>
      </w:pPr>
      <w:bookmarkStart w:id="6" w:name="_Toc412115420"/>
      <w:r w:rsidRPr="00115272">
        <w:rPr>
          <w:rFonts w:ascii="Calibri" w:hAnsi="Calibri"/>
        </w:rPr>
        <w:lastRenderedPageBreak/>
        <w:t>Version History</w:t>
      </w:r>
      <w:bookmarkEnd w:id="2"/>
      <w:bookmarkEnd w:id="3"/>
      <w:bookmarkEnd w:id="4"/>
      <w:bookmarkEnd w:id="5"/>
      <w:bookmarkEnd w:id="6"/>
    </w:p>
    <w:tbl>
      <w:tblPr>
        <w:tblStyle w:val="4-6"/>
        <w:tblW w:w="0" w:type="auto"/>
        <w:tblLook w:val="04A0" w:firstRow="1" w:lastRow="0" w:firstColumn="1" w:lastColumn="0" w:noHBand="0" w:noVBand="1"/>
      </w:tblPr>
      <w:tblGrid>
        <w:gridCol w:w="1068"/>
        <w:gridCol w:w="740"/>
        <w:gridCol w:w="1321"/>
        <w:gridCol w:w="6221"/>
      </w:tblGrid>
      <w:tr w:rsidR="00C14A1D" w14:paraId="7E491D59" w14:textId="77777777" w:rsidTr="006A4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bottom w:val="single" w:sz="4" w:space="0" w:color="auto"/>
              <w:right w:val="single" w:sz="4" w:space="0" w:color="auto"/>
            </w:tcBorders>
          </w:tcPr>
          <w:p w14:paraId="24D577B6" w14:textId="77777777" w:rsidR="00C14A1D" w:rsidRDefault="00C14A1D" w:rsidP="00FC2EC4">
            <w:pPr>
              <w:jc w:val="both"/>
            </w:pPr>
            <w:r>
              <w:t xml:space="preserve">Version </w:t>
            </w:r>
          </w:p>
        </w:tc>
        <w:tc>
          <w:tcPr>
            <w:tcW w:w="59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E4468" w14:textId="77777777" w:rsidR="00C14A1D" w:rsidRDefault="00C14A1D" w:rsidP="00FC2EC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10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3019B" w14:textId="77777777" w:rsidR="00C14A1D" w:rsidRDefault="00C14A1D" w:rsidP="00FC2EC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(s)</w:t>
            </w:r>
          </w:p>
        </w:tc>
        <w:tc>
          <w:tcPr>
            <w:tcW w:w="6921" w:type="dxa"/>
            <w:tcBorders>
              <w:left w:val="single" w:sz="4" w:space="0" w:color="auto"/>
              <w:bottom w:val="single" w:sz="4" w:space="0" w:color="auto"/>
            </w:tcBorders>
          </w:tcPr>
          <w:p w14:paraId="52115726" w14:textId="77777777" w:rsidR="00C14A1D" w:rsidRDefault="00C14A1D" w:rsidP="00FC2EC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 Comments</w:t>
            </w:r>
          </w:p>
        </w:tc>
      </w:tr>
      <w:tr w:rsidR="00C14A1D" w14:paraId="1DAC1FD8" w14:textId="77777777" w:rsidTr="006A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7E9A6" w14:textId="0D9FA479" w:rsidR="00C14A1D" w:rsidRPr="006A4A4D" w:rsidRDefault="006A4A4D" w:rsidP="00FC2EC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1</w:t>
            </w:r>
            <w:r>
              <w:rPr>
                <w:rFonts w:eastAsiaTheme="minorEastAsia"/>
                <w:lang w:eastAsia="zh-CN"/>
              </w:rPr>
              <w:t>.0.1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B6B22" w14:textId="504E38EB" w:rsidR="00C14A1D" w:rsidRPr="006A4A4D" w:rsidRDefault="006A4A4D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  <w:r>
              <w:rPr>
                <w:rFonts w:eastAsiaTheme="minorEastAsia"/>
                <w:lang w:eastAsia="zh-CN"/>
              </w:rPr>
              <w:t>.1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9CB6B" w14:textId="5F8D3F70" w:rsidR="00C14A1D" w:rsidRPr="006A4A4D" w:rsidRDefault="006A4A4D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</w:t>
            </w:r>
            <w:r>
              <w:rPr>
                <w:rFonts w:eastAsiaTheme="minorEastAsia"/>
                <w:lang w:eastAsia="zh-CN"/>
              </w:rPr>
              <w:t>he whole team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E5DC06E" w14:textId="46C9EC15" w:rsidR="00C14A1D" w:rsidRPr="006A4A4D" w:rsidRDefault="006A4A4D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Make the speed for calculating faster and animation </w:t>
            </w:r>
            <w:proofErr w:type="gramStart"/>
            <w:r>
              <w:rPr>
                <w:rFonts w:eastAsiaTheme="minorEastAsia"/>
                <w:lang w:eastAsia="zh-CN"/>
              </w:rPr>
              <w:t>more smooth</w:t>
            </w:r>
            <w:proofErr w:type="gramEnd"/>
          </w:p>
        </w:tc>
      </w:tr>
      <w:tr w:rsidR="00C14A1D" w14:paraId="002C8CA0" w14:textId="77777777" w:rsidTr="006A4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E59E3" w14:textId="39DD72E2" w:rsidR="00C14A1D" w:rsidRPr="006A4A4D" w:rsidRDefault="006A4A4D" w:rsidP="00FC2EC4">
            <w:pPr>
              <w:jc w:val="both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1</w:t>
            </w:r>
            <w:r>
              <w:rPr>
                <w:rFonts w:eastAsiaTheme="minorEastAsia"/>
                <w:lang w:eastAsia="zh-CN"/>
              </w:rPr>
              <w:t>.0.2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B510D" w14:textId="2F2FFA07" w:rsidR="00C14A1D" w:rsidRPr="006A4A4D" w:rsidRDefault="006A4A4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  <w:r>
              <w:rPr>
                <w:rFonts w:eastAsiaTheme="minorEastAsia"/>
                <w:lang w:eastAsia="zh-CN"/>
              </w:rPr>
              <w:t>.21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135AB" w14:textId="07093736" w:rsidR="00C14A1D" w:rsidRPr="006A4A4D" w:rsidRDefault="006A4A4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</w:t>
            </w:r>
            <w:r>
              <w:rPr>
                <w:rFonts w:eastAsiaTheme="minorEastAsia"/>
                <w:lang w:eastAsia="zh-CN"/>
              </w:rPr>
              <w:t>he whole team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34A1B5" w14:textId="4AEAA661" w:rsidR="00C14A1D" w:rsidRPr="006A4A4D" w:rsidRDefault="006A4A4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U</w:t>
            </w:r>
            <w:r>
              <w:rPr>
                <w:rFonts w:eastAsiaTheme="minorEastAsia"/>
                <w:lang w:eastAsia="zh-CN"/>
              </w:rPr>
              <w:t xml:space="preserve">ser can edit their habit for more accurate recommendation </w:t>
            </w:r>
          </w:p>
        </w:tc>
      </w:tr>
      <w:tr w:rsidR="00C14A1D" w14:paraId="3B2DA13A" w14:textId="77777777" w:rsidTr="006A4A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B90DE" w14:textId="4A15CC83" w:rsidR="00C14A1D" w:rsidRPr="00C11C48" w:rsidRDefault="006D1DE6" w:rsidP="00FC2EC4">
            <w:pPr>
              <w:jc w:val="both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2</w:t>
            </w:r>
            <w:r>
              <w:rPr>
                <w:rFonts w:eastAsiaTheme="minorEastAsia"/>
                <w:lang w:eastAsia="zh-CN"/>
              </w:rPr>
              <w:t>.0</w:t>
            </w: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17E12" w14:textId="618FE0B4" w:rsidR="00C14A1D" w:rsidRPr="007E4D1B" w:rsidRDefault="007E4D1B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3</w:t>
            </w:r>
            <w:r>
              <w:rPr>
                <w:rFonts w:eastAsiaTheme="minorEastAsia"/>
                <w:lang w:eastAsia="zh-CN"/>
              </w:rPr>
              <w:t>.</w:t>
            </w:r>
            <w:r w:rsidR="0062366C">
              <w:rPr>
                <w:rFonts w:eastAsiaTheme="minorEastAsia"/>
                <w:lang w:eastAsia="zh-CN"/>
              </w:rPr>
              <w:t>9</w:t>
            </w: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E7692" w14:textId="1B74A1A1" w:rsidR="00C14A1D" w:rsidRPr="00CF0CE6" w:rsidRDefault="00CF0CE6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T</w:t>
            </w:r>
            <w:r>
              <w:rPr>
                <w:rFonts w:eastAsiaTheme="minorEastAsia"/>
                <w:lang w:eastAsia="zh-CN"/>
              </w:rPr>
              <w:t>he whole team</w:t>
            </w: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6378673" w14:textId="3FF7A0F2" w:rsidR="00C14A1D" w:rsidRPr="002F23E8" w:rsidRDefault="002F23E8" w:rsidP="00FC2EC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e</w:t>
            </w:r>
            <w:r>
              <w:rPr>
                <w:rFonts w:eastAsiaTheme="minorEastAsia"/>
                <w:lang w:eastAsia="zh-CN"/>
              </w:rPr>
              <w:t>verything is updated</w:t>
            </w:r>
          </w:p>
        </w:tc>
      </w:tr>
      <w:tr w:rsidR="00C14A1D" w14:paraId="066C203A" w14:textId="77777777" w:rsidTr="006A4A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dxa"/>
            <w:tcBorders>
              <w:top w:val="single" w:sz="4" w:space="0" w:color="auto"/>
              <w:right w:val="single" w:sz="4" w:space="0" w:color="auto"/>
            </w:tcBorders>
          </w:tcPr>
          <w:p w14:paraId="608EF16E" w14:textId="77777777" w:rsidR="00C14A1D" w:rsidRDefault="00C14A1D" w:rsidP="00FC2EC4">
            <w:pPr>
              <w:jc w:val="both"/>
            </w:pPr>
          </w:p>
        </w:tc>
        <w:tc>
          <w:tcPr>
            <w:tcW w:w="59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D0EE1D" w14:textId="77777777" w:rsidR="00C14A1D" w:rsidRDefault="00C14A1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4BB09D" w14:textId="77777777" w:rsidR="00C14A1D" w:rsidRDefault="00C14A1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21" w:type="dxa"/>
            <w:tcBorders>
              <w:top w:val="single" w:sz="4" w:space="0" w:color="auto"/>
              <w:left w:val="single" w:sz="4" w:space="0" w:color="auto"/>
            </w:tcBorders>
          </w:tcPr>
          <w:p w14:paraId="0AC36E53" w14:textId="77777777" w:rsidR="00C14A1D" w:rsidRDefault="00C14A1D" w:rsidP="00FC2EC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D1CFBC7" w14:textId="5ABDABED" w:rsidR="00C14A1D" w:rsidRDefault="00C14A1D" w:rsidP="00C14A1D">
      <w:pPr>
        <w:jc w:val="both"/>
      </w:pPr>
    </w:p>
    <w:p w14:paraId="5BF3EFA9" w14:textId="77777777" w:rsidR="00C14A1D" w:rsidRPr="00115272" w:rsidRDefault="00C14A1D" w:rsidP="00C14A1D">
      <w:pPr>
        <w:pStyle w:val="1"/>
        <w:jc w:val="both"/>
        <w:rPr>
          <w:rFonts w:ascii="Calibri" w:hAnsi="Calibri"/>
        </w:rPr>
      </w:pPr>
      <w:bookmarkStart w:id="7" w:name="_Toc32724742"/>
      <w:bookmarkStart w:id="8" w:name="_Toc32724210"/>
      <w:bookmarkStart w:id="9" w:name="_Toc12422919"/>
      <w:bookmarkStart w:id="10" w:name="_Toc412115421"/>
      <w:r w:rsidRPr="00115272">
        <w:rPr>
          <w:rFonts w:ascii="Calibri" w:hAnsi="Calibri"/>
        </w:rPr>
        <w:lastRenderedPageBreak/>
        <w:t>Table of Contents</w:t>
      </w:r>
      <w:bookmarkEnd w:id="7"/>
      <w:bookmarkEnd w:id="8"/>
      <w:bookmarkEnd w:id="9"/>
      <w:bookmarkEnd w:id="10"/>
    </w:p>
    <w:p w14:paraId="383E15AA" w14:textId="77777777" w:rsidR="00C14A1D" w:rsidRPr="00115272" w:rsidRDefault="00C14A1D" w:rsidP="00C14A1D">
      <w:pPr>
        <w:pStyle w:val="TOC3"/>
        <w:jc w:val="both"/>
        <w:rPr>
          <w:rStyle w:val="a3"/>
          <w:rFonts w:ascii="Calibri" w:hAnsi="Calibri"/>
        </w:rPr>
      </w:pPr>
    </w:p>
    <w:p w14:paraId="40D1EA7B" w14:textId="77777777" w:rsidR="00C14A1D" w:rsidRPr="00115272" w:rsidRDefault="00C14A1D" w:rsidP="00C14A1D">
      <w:pPr>
        <w:pStyle w:val="TOC3"/>
        <w:jc w:val="both"/>
        <w:rPr>
          <w:rStyle w:val="a3"/>
          <w:rFonts w:ascii="Calibri" w:hAnsi="Calibri"/>
        </w:rPr>
      </w:pPr>
    </w:p>
    <w:p w14:paraId="28F6FC22" w14:textId="77777777" w:rsidR="00FC2EC4" w:rsidRDefault="00C14A1D">
      <w:pPr>
        <w:pStyle w:val="TOC3"/>
        <w:tabs>
          <w:tab w:val="left" w:pos="6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r>
        <w:rPr>
          <w:rStyle w:val="a3"/>
          <w:rFonts w:ascii="Calibri" w:hAnsi="Calibri"/>
          <w:b/>
          <w:noProof/>
        </w:rPr>
        <w:fldChar w:fldCharType="begin"/>
      </w:r>
      <w:r>
        <w:rPr>
          <w:rStyle w:val="a3"/>
          <w:rFonts w:ascii="Calibri" w:hAnsi="Calibri"/>
          <w:b/>
          <w:noProof/>
        </w:rPr>
        <w:instrText xml:space="preserve"> TOC \o "3-5" \h \z \u </w:instrText>
      </w:r>
      <w:r>
        <w:rPr>
          <w:rStyle w:val="a3"/>
          <w:rFonts w:ascii="Calibri" w:hAnsi="Calibri"/>
          <w:b/>
          <w:noProof/>
        </w:rPr>
        <w:fldChar w:fldCharType="separate"/>
      </w:r>
      <w:hyperlink w:anchor="_Toc412649646" w:history="1">
        <w:r w:rsidR="00FC2EC4" w:rsidRPr="00B45984">
          <w:rPr>
            <w:rStyle w:val="a3"/>
            <w:noProof/>
          </w:rPr>
          <w:t>1.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System Requireme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46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6</w:t>
        </w:r>
        <w:r w:rsidR="00FC2EC4">
          <w:rPr>
            <w:noProof/>
            <w:webHidden/>
          </w:rPr>
          <w:fldChar w:fldCharType="end"/>
        </w:r>
      </w:hyperlink>
    </w:p>
    <w:p w14:paraId="26337E0B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47" w:history="1">
        <w:r w:rsidR="00FC2EC4" w:rsidRPr="00B45984">
          <w:rPr>
            <w:rStyle w:val="a3"/>
            <w:noProof/>
          </w:rPr>
          <w:t>1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Functional Requireme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47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6</w:t>
        </w:r>
        <w:r w:rsidR="00FC2EC4">
          <w:rPr>
            <w:noProof/>
            <w:webHidden/>
          </w:rPr>
          <w:fldChar w:fldCharType="end"/>
        </w:r>
      </w:hyperlink>
    </w:p>
    <w:p w14:paraId="20772FBC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48" w:history="1">
        <w:r w:rsidR="00FC2EC4" w:rsidRPr="00B45984">
          <w:rPr>
            <w:rStyle w:val="a3"/>
            <w:bCs/>
            <w:noProof/>
          </w:rPr>
          <w:t>1.1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48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6</w:t>
        </w:r>
        <w:r w:rsidR="00FC2EC4">
          <w:rPr>
            <w:noProof/>
            <w:webHidden/>
          </w:rPr>
          <w:fldChar w:fldCharType="end"/>
        </w:r>
      </w:hyperlink>
    </w:p>
    <w:p w14:paraId="176EFA91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49" w:history="1">
        <w:r w:rsidR="00FC2EC4" w:rsidRPr="00B45984">
          <w:rPr>
            <w:rStyle w:val="a3"/>
            <w:noProof/>
          </w:rPr>
          <w:t>1.2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Non-Functional Requireme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49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6</w:t>
        </w:r>
        <w:r w:rsidR="00FC2EC4">
          <w:rPr>
            <w:noProof/>
            <w:webHidden/>
          </w:rPr>
          <w:fldChar w:fldCharType="end"/>
        </w:r>
      </w:hyperlink>
    </w:p>
    <w:p w14:paraId="178F5A28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0" w:history="1">
        <w:r w:rsidR="00FC2EC4" w:rsidRPr="00B45984">
          <w:rPr>
            <w:rStyle w:val="a3"/>
            <w:bCs/>
            <w:noProof/>
          </w:rPr>
          <w:t>1.2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0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6</w:t>
        </w:r>
        <w:r w:rsidR="00FC2EC4">
          <w:rPr>
            <w:noProof/>
            <w:webHidden/>
          </w:rPr>
          <w:fldChar w:fldCharType="end"/>
        </w:r>
      </w:hyperlink>
    </w:p>
    <w:p w14:paraId="71825CF6" w14:textId="77777777" w:rsidR="00FC2EC4" w:rsidRDefault="005A7660">
      <w:pPr>
        <w:pStyle w:val="TOC3"/>
        <w:tabs>
          <w:tab w:val="left" w:pos="6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1" w:history="1">
        <w:r w:rsidR="00FC2EC4" w:rsidRPr="00B45984">
          <w:rPr>
            <w:rStyle w:val="a3"/>
            <w:noProof/>
          </w:rPr>
          <w:t>2.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System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1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31353E8E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2" w:history="1">
        <w:r w:rsidR="00FC2EC4" w:rsidRPr="00B45984">
          <w:rPr>
            <w:rStyle w:val="a3"/>
            <w:noProof/>
          </w:rPr>
          <w:t>2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Tool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2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62ADAAB8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3" w:history="1">
        <w:r w:rsidR="00FC2EC4" w:rsidRPr="00B45984">
          <w:rPr>
            <w:rStyle w:val="a3"/>
            <w:bCs/>
            <w:noProof/>
          </w:rPr>
          <w:t>2.1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3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3B7B4C94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4" w:history="1">
        <w:r w:rsidR="00FC2EC4" w:rsidRPr="00B45984">
          <w:rPr>
            <w:rStyle w:val="a3"/>
            <w:noProof/>
          </w:rPr>
          <w:t>2.2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Language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4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0435ADA6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5" w:history="1">
        <w:r w:rsidR="00FC2EC4" w:rsidRPr="00B45984">
          <w:rPr>
            <w:rStyle w:val="a3"/>
            <w:bCs/>
            <w:noProof/>
          </w:rPr>
          <w:t>2.2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5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1A5371A7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6" w:history="1">
        <w:r w:rsidR="00FC2EC4" w:rsidRPr="00B45984">
          <w:rPr>
            <w:rStyle w:val="a3"/>
            <w:noProof/>
          </w:rPr>
          <w:t>2.3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Platform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6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0E3BDDED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7" w:history="1">
        <w:r w:rsidR="00FC2EC4" w:rsidRPr="00B45984">
          <w:rPr>
            <w:rStyle w:val="a3"/>
            <w:bCs/>
            <w:noProof/>
          </w:rPr>
          <w:t>2.3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7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29BD80CD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8" w:history="1">
        <w:r w:rsidR="00FC2EC4" w:rsidRPr="00B45984">
          <w:rPr>
            <w:rStyle w:val="a3"/>
            <w:noProof/>
          </w:rPr>
          <w:t>2.4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Hardware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8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6602F8AF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59" w:history="1">
        <w:r w:rsidR="00FC2EC4" w:rsidRPr="00B45984">
          <w:rPr>
            <w:rStyle w:val="a3"/>
            <w:bCs/>
            <w:noProof/>
          </w:rPr>
          <w:t>2.4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59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1B0B44F7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0" w:history="1">
        <w:r w:rsidR="00FC2EC4" w:rsidRPr="00B45984">
          <w:rPr>
            <w:rStyle w:val="a3"/>
            <w:noProof/>
          </w:rPr>
          <w:t>2.5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Network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0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7</w:t>
        </w:r>
        <w:r w:rsidR="00FC2EC4">
          <w:rPr>
            <w:noProof/>
            <w:webHidden/>
          </w:rPr>
          <w:fldChar w:fldCharType="end"/>
        </w:r>
      </w:hyperlink>
    </w:p>
    <w:p w14:paraId="1A618715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1" w:history="1">
        <w:r w:rsidR="00FC2EC4" w:rsidRPr="00B45984">
          <w:rPr>
            <w:rStyle w:val="a3"/>
            <w:bCs/>
            <w:noProof/>
          </w:rPr>
          <w:t>2.5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1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2A87F1D1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2" w:history="1">
        <w:r w:rsidR="00FC2EC4" w:rsidRPr="00B45984">
          <w:rPr>
            <w:rStyle w:val="a3"/>
            <w:noProof/>
          </w:rPr>
          <w:t>2.6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Deployment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2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3C54B9D0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3" w:history="1">
        <w:r w:rsidR="00FC2EC4" w:rsidRPr="00B45984">
          <w:rPr>
            <w:rStyle w:val="a3"/>
            <w:bCs/>
            <w:noProof/>
          </w:rPr>
          <w:t>2.6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3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19694711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4" w:history="1">
        <w:r w:rsidR="00FC2EC4" w:rsidRPr="00B45984">
          <w:rPr>
            <w:rStyle w:val="a3"/>
            <w:noProof/>
          </w:rPr>
          <w:t>2.7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Transition &amp; Support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4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76D81D3B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5" w:history="1">
        <w:r w:rsidR="00FC2EC4" w:rsidRPr="00B45984">
          <w:rPr>
            <w:rStyle w:val="a3"/>
            <w:bCs/>
            <w:noProof/>
          </w:rPr>
          <w:t>2.7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5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5BE65A44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6" w:history="1">
        <w:r w:rsidR="00FC2EC4" w:rsidRPr="00B45984">
          <w:rPr>
            <w:rStyle w:val="a3"/>
            <w:noProof/>
          </w:rPr>
          <w:t>2.8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Budget &amp; Schedule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6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2F21CA08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7" w:history="1">
        <w:r w:rsidR="00FC2EC4" w:rsidRPr="00B45984">
          <w:rPr>
            <w:rStyle w:val="a3"/>
            <w:bCs/>
            <w:noProof/>
          </w:rPr>
          <w:t>2.8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7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3E505AE4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8" w:history="1">
        <w:r w:rsidR="00FC2EC4" w:rsidRPr="00B45984">
          <w:rPr>
            <w:rStyle w:val="a3"/>
            <w:noProof/>
          </w:rPr>
          <w:t>2.9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Miscellaneous Constrai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8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2BBBA955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69" w:history="1">
        <w:r w:rsidR="00FC2EC4" w:rsidRPr="00B45984">
          <w:rPr>
            <w:rStyle w:val="a3"/>
            <w:bCs/>
            <w:noProof/>
          </w:rPr>
          <w:t>2.9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69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8</w:t>
        </w:r>
        <w:r w:rsidR="00FC2EC4">
          <w:rPr>
            <w:noProof/>
            <w:webHidden/>
          </w:rPr>
          <w:fldChar w:fldCharType="end"/>
        </w:r>
      </w:hyperlink>
    </w:p>
    <w:p w14:paraId="595BE6D0" w14:textId="77777777" w:rsidR="00FC2EC4" w:rsidRDefault="005A7660">
      <w:pPr>
        <w:pStyle w:val="TOC3"/>
        <w:tabs>
          <w:tab w:val="left" w:pos="6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70" w:history="1">
        <w:r w:rsidR="00FC2EC4" w:rsidRPr="00B45984">
          <w:rPr>
            <w:rStyle w:val="a3"/>
            <w:noProof/>
          </w:rPr>
          <w:t>3.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Requirements Modeling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70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10</w:t>
        </w:r>
        <w:r w:rsidR="00FC2EC4">
          <w:rPr>
            <w:noProof/>
            <w:webHidden/>
          </w:rPr>
          <w:fldChar w:fldCharType="end"/>
        </w:r>
      </w:hyperlink>
    </w:p>
    <w:p w14:paraId="35B29799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71" w:history="1">
        <w:r w:rsidR="00FC2EC4" w:rsidRPr="00B45984">
          <w:rPr>
            <w:rStyle w:val="a3"/>
            <w:bCs/>
            <w:noProof/>
          </w:rPr>
          <w:t>3.1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71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10</w:t>
        </w:r>
        <w:r w:rsidR="00FC2EC4">
          <w:rPr>
            <w:noProof/>
            <w:webHidden/>
          </w:rPr>
          <w:fldChar w:fldCharType="end"/>
        </w:r>
      </w:hyperlink>
    </w:p>
    <w:p w14:paraId="1F6EA0DA" w14:textId="77777777" w:rsidR="00FC2EC4" w:rsidRDefault="005A7660">
      <w:pPr>
        <w:pStyle w:val="TOC3"/>
        <w:tabs>
          <w:tab w:val="left" w:pos="6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72" w:history="1">
        <w:r w:rsidR="00FC2EC4" w:rsidRPr="00B45984">
          <w:rPr>
            <w:rStyle w:val="a3"/>
            <w:noProof/>
          </w:rPr>
          <w:t>4.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Evolutionary Requireme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72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11</w:t>
        </w:r>
        <w:r w:rsidR="00FC2EC4">
          <w:rPr>
            <w:noProof/>
            <w:webHidden/>
          </w:rPr>
          <w:fldChar w:fldCharType="end"/>
        </w:r>
      </w:hyperlink>
    </w:p>
    <w:p w14:paraId="721D7D9F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73" w:history="1">
        <w:r w:rsidR="00FC2EC4" w:rsidRPr="00B45984">
          <w:rPr>
            <w:rStyle w:val="a3"/>
            <w:noProof/>
          </w:rPr>
          <w:t>4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Functional Requireme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73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11</w:t>
        </w:r>
        <w:r w:rsidR="00FC2EC4">
          <w:rPr>
            <w:noProof/>
            <w:webHidden/>
          </w:rPr>
          <w:fldChar w:fldCharType="end"/>
        </w:r>
      </w:hyperlink>
    </w:p>
    <w:p w14:paraId="70691FF7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74" w:history="1">
        <w:r w:rsidR="00FC2EC4" w:rsidRPr="00B45984">
          <w:rPr>
            <w:rStyle w:val="a3"/>
            <w:bCs/>
            <w:noProof/>
          </w:rPr>
          <w:t>4.1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74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11</w:t>
        </w:r>
        <w:r w:rsidR="00FC2EC4">
          <w:rPr>
            <w:noProof/>
            <w:webHidden/>
          </w:rPr>
          <w:fldChar w:fldCharType="end"/>
        </w:r>
      </w:hyperlink>
    </w:p>
    <w:p w14:paraId="0BFC3374" w14:textId="77777777" w:rsidR="00FC2EC4" w:rsidRDefault="005A7660">
      <w:pPr>
        <w:pStyle w:val="TOC4"/>
        <w:tabs>
          <w:tab w:val="left" w:pos="110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75" w:history="1">
        <w:r w:rsidR="00FC2EC4" w:rsidRPr="00B45984">
          <w:rPr>
            <w:rStyle w:val="a3"/>
            <w:noProof/>
          </w:rPr>
          <w:t>4.2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noProof/>
          </w:rPr>
          <w:t>Non-Functional Requirements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75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11</w:t>
        </w:r>
        <w:r w:rsidR="00FC2EC4">
          <w:rPr>
            <w:noProof/>
            <w:webHidden/>
          </w:rPr>
          <w:fldChar w:fldCharType="end"/>
        </w:r>
      </w:hyperlink>
    </w:p>
    <w:p w14:paraId="654EB232" w14:textId="77777777" w:rsidR="00FC2EC4" w:rsidRDefault="005A7660">
      <w:pPr>
        <w:pStyle w:val="TOC5"/>
        <w:tabs>
          <w:tab w:val="left" w:pos="1320"/>
          <w:tab w:val="right" w:pos="9350"/>
        </w:tabs>
        <w:rPr>
          <w:rFonts w:eastAsiaTheme="minorEastAsia" w:cstheme="minorBidi"/>
          <w:noProof/>
          <w:sz w:val="22"/>
          <w:szCs w:val="22"/>
        </w:rPr>
      </w:pPr>
      <w:hyperlink w:anchor="_Toc412649676" w:history="1">
        <w:r w:rsidR="00FC2EC4" w:rsidRPr="00B45984">
          <w:rPr>
            <w:rStyle w:val="a3"/>
            <w:bCs/>
            <w:noProof/>
          </w:rPr>
          <w:t>4.2.1</w:t>
        </w:r>
        <w:r w:rsidR="00FC2EC4">
          <w:rPr>
            <w:rFonts w:eastAsiaTheme="minorEastAsia" w:cstheme="minorBidi"/>
            <w:noProof/>
            <w:sz w:val="22"/>
            <w:szCs w:val="22"/>
          </w:rPr>
          <w:tab/>
        </w:r>
        <w:r w:rsidR="00FC2EC4" w:rsidRPr="00B45984">
          <w:rPr>
            <w:rStyle w:val="a3"/>
            <w:bCs/>
            <w:noProof/>
          </w:rPr>
          <w:t>Requirement Title</w:t>
        </w:r>
        <w:r w:rsidR="00FC2EC4">
          <w:rPr>
            <w:noProof/>
            <w:webHidden/>
          </w:rPr>
          <w:tab/>
        </w:r>
        <w:r w:rsidR="00FC2EC4">
          <w:rPr>
            <w:noProof/>
            <w:webHidden/>
          </w:rPr>
          <w:fldChar w:fldCharType="begin"/>
        </w:r>
        <w:r w:rsidR="00FC2EC4">
          <w:rPr>
            <w:noProof/>
            <w:webHidden/>
          </w:rPr>
          <w:instrText xml:space="preserve"> PAGEREF _Toc412649676 \h </w:instrText>
        </w:r>
        <w:r w:rsidR="00FC2EC4">
          <w:rPr>
            <w:noProof/>
            <w:webHidden/>
          </w:rPr>
        </w:r>
        <w:r w:rsidR="00FC2EC4">
          <w:rPr>
            <w:noProof/>
            <w:webHidden/>
          </w:rPr>
          <w:fldChar w:fldCharType="separate"/>
        </w:r>
        <w:r w:rsidR="00FC2EC4">
          <w:rPr>
            <w:noProof/>
            <w:webHidden/>
          </w:rPr>
          <w:t>11</w:t>
        </w:r>
        <w:r w:rsidR="00FC2EC4">
          <w:rPr>
            <w:noProof/>
            <w:webHidden/>
          </w:rPr>
          <w:fldChar w:fldCharType="end"/>
        </w:r>
      </w:hyperlink>
    </w:p>
    <w:p w14:paraId="63A2DFBF" w14:textId="77777777" w:rsidR="00C14A1D" w:rsidRPr="00115272" w:rsidRDefault="00C14A1D" w:rsidP="00C14A1D">
      <w:pPr>
        <w:pStyle w:val="TOC3"/>
        <w:tabs>
          <w:tab w:val="left" w:pos="600"/>
          <w:tab w:val="right" w:pos="9350"/>
        </w:tabs>
        <w:rPr>
          <w:rStyle w:val="a3"/>
          <w:rFonts w:ascii="Calibri" w:hAnsi="Calibri"/>
          <w:b/>
          <w:noProof/>
        </w:rPr>
        <w:sectPr w:rsidR="00C14A1D" w:rsidRPr="00115272">
          <w:pgSz w:w="12240" w:h="15840"/>
          <w:pgMar w:top="1440" w:right="1440" w:bottom="1440" w:left="1440" w:header="1008" w:footer="1008" w:gutter="0"/>
          <w:pgNumType w:fmt="lowerRoman"/>
          <w:cols w:space="720"/>
        </w:sectPr>
      </w:pPr>
      <w:r>
        <w:rPr>
          <w:rStyle w:val="a3"/>
          <w:rFonts w:ascii="Calibri" w:hAnsi="Calibri"/>
          <w:b/>
          <w:noProof/>
        </w:rPr>
        <w:fldChar w:fldCharType="end"/>
      </w:r>
    </w:p>
    <w:p w14:paraId="7A6E8C42" w14:textId="77777777" w:rsidR="00C14A1D" w:rsidRPr="00115272" w:rsidRDefault="00C14A1D" w:rsidP="00C14A1D">
      <w:pPr>
        <w:pStyle w:val="1"/>
        <w:jc w:val="both"/>
        <w:rPr>
          <w:rFonts w:ascii="Calibri" w:hAnsi="Calibri"/>
        </w:rPr>
      </w:pPr>
      <w:bookmarkStart w:id="11" w:name="_Toc84175752"/>
      <w:bookmarkStart w:id="12" w:name="_Toc412115422"/>
      <w:r w:rsidRPr="00115272">
        <w:rPr>
          <w:rFonts w:ascii="Calibri" w:hAnsi="Calibri"/>
        </w:rPr>
        <w:lastRenderedPageBreak/>
        <w:t>Table of Tables</w:t>
      </w:r>
      <w:bookmarkEnd w:id="11"/>
      <w:bookmarkEnd w:id="12"/>
    </w:p>
    <w:p w14:paraId="7E07B310" w14:textId="03EFF096" w:rsidR="00C14A1D" w:rsidRPr="00115272" w:rsidRDefault="00C14A1D" w:rsidP="00C14A1D">
      <w:pPr>
        <w:jc w:val="both"/>
        <w:rPr>
          <w:rFonts w:ascii="Calibri" w:hAnsi="Calibri"/>
          <w:szCs w:val="20"/>
        </w:rPr>
      </w:pPr>
    </w:p>
    <w:p w14:paraId="086D6D05" w14:textId="77777777" w:rsidR="00C14A1D" w:rsidRPr="00115272" w:rsidRDefault="00C14A1D" w:rsidP="00C14A1D">
      <w:pPr>
        <w:pStyle w:val="1"/>
        <w:jc w:val="both"/>
        <w:rPr>
          <w:rFonts w:ascii="Calibri" w:hAnsi="Calibri"/>
        </w:rPr>
      </w:pPr>
      <w:bookmarkStart w:id="13" w:name="_Table_of_Figures"/>
      <w:bookmarkStart w:id="14" w:name="_Toc84175753"/>
      <w:bookmarkStart w:id="15" w:name="_Toc412115423"/>
      <w:bookmarkEnd w:id="13"/>
      <w:r w:rsidRPr="00115272">
        <w:rPr>
          <w:rFonts w:ascii="Calibri" w:hAnsi="Calibri"/>
        </w:rPr>
        <w:lastRenderedPageBreak/>
        <w:t>Table of Figures</w:t>
      </w:r>
      <w:bookmarkEnd w:id="14"/>
      <w:bookmarkEnd w:id="15"/>
    </w:p>
    <w:p w14:paraId="68FC0433" w14:textId="77777777" w:rsidR="00C14A1D" w:rsidRPr="00115272" w:rsidRDefault="00C14A1D" w:rsidP="00C14A1D">
      <w:pPr>
        <w:jc w:val="both"/>
        <w:rPr>
          <w:rFonts w:ascii="Calibri" w:hAnsi="Calibri"/>
          <w:lang w:eastAsia="zh-TW"/>
        </w:rPr>
      </w:pPr>
    </w:p>
    <w:p w14:paraId="2739F8E3" w14:textId="77777777" w:rsidR="00C14A1D" w:rsidRDefault="00C14A1D" w:rsidP="00C14A1D">
      <w:pPr>
        <w:jc w:val="both"/>
        <w:rPr>
          <w:rFonts w:ascii="Calibri" w:hAnsi="Calibri"/>
          <w:lang w:eastAsia="zh-TW"/>
        </w:rPr>
      </w:pPr>
      <w:r>
        <w:rPr>
          <w:rFonts w:ascii="Calibri" w:hAnsi="Calibri"/>
          <w:lang w:eastAsia="zh-TW"/>
        </w:rPr>
        <w:t>&lt;Generate table here&gt;</w:t>
      </w:r>
    </w:p>
    <w:p w14:paraId="760DE691" w14:textId="77777777" w:rsidR="00C14A1D" w:rsidRDefault="00C14A1D" w:rsidP="00C14A1D">
      <w:pPr>
        <w:jc w:val="both"/>
        <w:rPr>
          <w:rFonts w:ascii="Calibri" w:hAnsi="Calibri"/>
          <w:lang w:eastAsia="zh-TW"/>
        </w:rPr>
      </w:pPr>
    </w:p>
    <w:p w14:paraId="2A11A914" w14:textId="77777777" w:rsidR="00FC2EC4" w:rsidRDefault="005A307B" w:rsidP="00C14A1D">
      <w:pPr>
        <w:pStyle w:val="3"/>
        <w:jc w:val="both"/>
      </w:pPr>
      <w:bookmarkStart w:id="16" w:name="_Toc412649646"/>
      <w:r>
        <w:lastRenderedPageBreak/>
        <w:t>System Requirements</w:t>
      </w:r>
      <w:bookmarkEnd w:id="16"/>
    </w:p>
    <w:p w14:paraId="6D19DF87" w14:textId="0BB35900" w:rsidR="000F5FF5" w:rsidRPr="00293178" w:rsidRDefault="005A307B" w:rsidP="000F5FF5">
      <w:pPr>
        <w:pStyle w:val="4"/>
        <w:ind w:hanging="2430"/>
        <w:rPr>
          <w:rStyle w:val="aa"/>
          <w:i w:val="0"/>
          <w:iCs w:val="0"/>
          <w:color w:val="auto"/>
        </w:rPr>
      </w:pPr>
      <w:bookmarkStart w:id="17" w:name="_Toc412649647"/>
      <w:r>
        <w:t>Functional Requirements</w:t>
      </w:r>
      <w:bookmarkEnd w:id="17"/>
    </w:p>
    <w:p w14:paraId="02DA6F3D" w14:textId="7F3CF770" w:rsidR="000F5FF5" w:rsidRDefault="00F01A14" w:rsidP="00D80BA2">
      <w:pPr>
        <w:pStyle w:val="5"/>
        <w:rPr>
          <w:rStyle w:val="a9"/>
        </w:rPr>
      </w:pPr>
      <w:r>
        <w:t>phone number</w:t>
      </w:r>
      <w:r w:rsidR="00B91FA1">
        <w:t xml:space="preserve"> verify</w:t>
      </w:r>
      <w:r w:rsidR="00A836F7">
        <w:t>ing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983105" w14:paraId="6A2B5413" w14:textId="77777777" w:rsidTr="005A7660">
        <w:tc>
          <w:tcPr>
            <w:tcW w:w="2875" w:type="dxa"/>
          </w:tcPr>
          <w:p w14:paraId="10FF2192" w14:textId="77777777" w:rsidR="00983105" w:rsidRDefault="00983105" w:rsidP="005A7660">
            <w:r>
              <w:t>Title</w:t>
            </w:r>
          </w:p>
        </w:tc>
        <w:tc>
          <w:tcPr>
            <w:tcW w:w="6475" w:type="dxa"/>
          </w:tcPr>
          <w:p w14:paraId="26B789B9" w14:textId="74A25861" w:rsidR="00983105" w:rsidRDefault="00983105" w:rsidP="005A7660">
            <w:r>
              <w:t>&lt;</w:t>
            </w:r>
            <w:r w:rsidR="000D5F2A">
              <w:t>phone number</w:t>
            </w:r>
            <w:r>
              <w:t xml:space="preserve"> verify</w:t>
            </w:r>
            <w:r w:rsidR="006B7A09">
              <w:t>ing</w:t>
            </w:r>
            <w:r>
              <w:t>&gt;</w:t>
            </w:r>
          </w:p>
        </w:tc>
      </w:tr>
      <w:tr w:rsidR="00983105" w14:paraId="38E6B917" w14:textId="77777777" w:rsidTr="005A7660">
        <w:tc>
          <w:tcPr>
            <w:tcW w:w="2875" w:type="dxa"/>
          </w:tcPr>
          <w:p w14:paraId="1B453CE3" w14:textId="77777777" w:rsidR="00983105" w:rsidRDefault="00983105" w:rsidP="005A7660">
            <w:r>
              <w:t>Description</w:t>
            </w:r>
          </w:p>
        </w:tc>
        <w:tc>
          <w:tcPr>
            <w:tcW w:w="6475" w:type="dxa"/>
          </w:tcPr>
          <w:p w14:paraId="4A3D9E17" w14:textId="77777777" w:rsidR="00983105" w:rsidRDefault="00983105" w:rsidP="005A7660">
            <w:r>
              <w:t>&lt;system should send verify message to the phone number users used to create their accounts when users forgot their password and want to change it&gt;</w:t>
            </w:r>
          </w:p>
        </w:tc>
      </w:tr>
      <w:tr w:rsidR="00983105" w14:paraId="1488993C" w14:textId="77777777" w:rsidTr="005A7660">
        <w:tc>
          <w:tcPr>
            <w:tcW w:w="2875" w:type="dxa"/>
          </w:tcPr>
          <w:p w14:paraId="06576DF1" w14:textId="77777777" w:rsidR="00983105" w:rsidRDefault="00983105" w:rsidP="005A7660">
            <w:r>
              <w:t>Priority</w:t>
            </w:r>
          </w:p>
        </w:tc>
        <w:tc>
          <w:tcPr>
            <w:tcW w:w="6475" w:type="dxa"/>
          </w:tcPr>
          <w:p w14:paraId="63216E12" w14:textId="77777777" w:rsidR="00983105" w:rsidRDefault="00983105" w:rsidP="005A7660">
            <w:r>
              <w:t>&lt;0&gt;</w:t>
            </w:r>
          </w:p>
        </w:tc>
      </w:tr>
      <w:tr w:rsidR="00983105" w14:paraId="52921D56" w14:textId="77777777" w:rsidTr="005A7660">
        <w:tc>
          <w:tcPr>
            <w:tcW w:w="2875" w:type="dxa"/>
          </w:tcPr>
          <w:p w14:paraId="576B4D77" w14:textId="77777777" w:rsidR="00983105" w:rsidRDefault="00983105" w:rsidP="005A7660">
            <w:r>
              <w:t>Precondition(s)</w:t>
            </w:r>
          </w:p>
        </w:tc>
        <w:tc>
          <w:tcPr>
            <w:tcW w:w="6475" w:type="dxa"/>
          </w:tcPr>
          <w:p w14:paraId="4A87B0B0" w14:textId="2AC13154" w:rsidR="00983105" w:rsidRDefault="00983105" w:rsidP="005A7660">
            <w:r>
              <w:t>&lt;Users have already had their accounts created&gt;</w:t>
            </w:r>
          </w:p>
        </w:tc>
      </w:tr>
      <w:tr w:rsidR="00983105" w14:paraId="0228F04B" w14:textId="77777777" w:rsidTr="005A7660">
        <w:tc>
          <w:tcPr>
            <w:tcW w:w="2875" w:type="dxa"/>
          </w:tcPr>
          <w:p w14:paraId="4A7C5E6F" w14:textId="77777777" w:rsidR="00983105" w:rsidRDefault="00983105" w:rsidP="005A7660">
            <w:r>
              <w:t>Basic Flow</w:t>
            </w:r>
          </w:p>
        </w:tc>
        <w:tc>
          <w:tcPr>
            <w:tcW w:w="6475" w:type="dxa"/>
          </w:tcPr>
          <w:p w14:paraId="203F9B46" w14:textId="77777777" w:rsidR="00983105" w:rsidRDefault="00983105" w:rsidP="005A7660">
            <w:pPr>
              <w:rPr>
                <w:lang w:eastAsia="zh-CN"/>
              </w:rPr>
            </w:pPr>
            <w:r>
              <w:t xml:space="preserve">&lt;1. User selects </w:t>
            </w:r>
            <w:proofErr w:type="gramStart"/>
            <w:r>
              <w:rPr>
                <w:rFonts w:eastAsiaTheme="minorEastAsia"/>
                <w:lang w:eastAsia="zh-CN"/>
              </w:rPr>
              <w:t xml:space="preserve">“ </w:t>
            </w:r>
            <w:r>
              <w:rPr>
                <w:lang w:eastAsia="zh-CN"/>
              </w:rPr>
              <w:t>Forgot</w:t>
            </w:r>
            <w:proofErr w:type="gramEnd"/>
            <w:r>
              <w:rPr>
                <w:lang w:eastAsia="zh-CN"/>
              </w:rPr>
              <w:t xml:space="preserve"> your password?” feature from view.</w:t>
            </w:r>
          </w:p>
          <w:p w14:paraId="433482D4" w14:textId="77777777" w:rsidR="00983105" w:rsidRDefault="00983105" w:rsidP="005A7660">
            <w:pPr>
              <w:ind w:firstLine="144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 xml:space="preserve">2. User should receive </w:t>
            </w:r>
            <w:proofErr w:type="gramStart"/>
            <w:r>
              <w:rPr>
                <w:rFonts w:eastAsiaTheme="minorEastAsia"/>
                <w:lang w:eastAsia="zh-CN"/>
              </w:rPr>
              <w:t>an</w:t>
            </w:r>
            <w:proofErr w:type="gramEnd"/>
            <w:r>
              <w:rPr>
                <w:rFonts w:eastAsiaTheme="minorEastAsia"/>
                <w:lang w:eastAsia="zh-CN"/>
              </w:rPr>
              <w:t xml:space="preserve"> message of 6digits numbers from system.</w:t>
            </w:r>
          </w:p>
          <w:p w14:paraId="508BD3E9" w14:textId="77777777" w:rsidR="00983105" w:rsidRDefault="00983105" w:rsidP="005A7660">
            <w:pPr>
              <w:ind w:firstLine="144"/>
              <w:rPr>
                <w:rFonts w:eastAsiaTheme="minor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3.User would be asked to enter received numbers.</w:t>
            </w:r>
          </w:p>
          <w:p w14:paraId="1F4D63C5" w14:textId="77777777" w:rsidR="00983105" w:rsidRDefault="00983105" w:rsidP="005A7660">
            <w:pPr>
              <w:ind w:firstLine="144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4.If the numbers users entered is correct, then Users would be asked to enter new password.</w:t>
            </w:r>
            <w:r>
              <w:rPr>
                <w:rFonts w:eastAsiaTheme="minorEastAsia" w:hint="eastAsia"/>
                <w:lang w:eastAsia="zh-CN"/>
              </w:rPr>
              <w:t xml:space="preserve"> </w:t>
            </w:r>
          </w:p>
          <w:p w14:paraId="76F93309" w14:textId="77777777" w:rsidR="00983105" w:rsidRPr="00E00315" w:rsidRDefault="00983105" w:rsidP="005A7660">
            <w:pPr>
              <w:ind w:firstLine="144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5.else if the numbers users entered is incorrect, then Users would be asked to reenter the correct numbers.</w:t>
            </w:r>
          </w:p>
          <w:p w14:paraId="5127E27F" w14:textId="77777777" w:rsidR="00983105" w:rsidRPr="0078368F" w:rsidRDefault="00983105" w:rsidP="005A7660">
            <w:pPr>
              <w:ind w:firstLine="144"/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/>
                <w:lang w:eastAsia="zh-CN"/>
              </w:rPr>
              <w:t>6.the new password has already been stored into the database.&gt;</w:t>
            </w:r>
          </w:p>
        </w:tc>
      </w:tr>
      <w:tr w:rsidR="00983105" w14:paraId="4A62AEDB" w14:textId="77777777" w:rsidTr="005A7660">
        <w:tc>
          <w:tcPr>
            <w:tcW w:w="2875" w:type="dxa"/>
          </w:tcPr>
          <w:p w14:paraId="77970BAA" w14:textId="77777777" w:rsidR="00983105" w:rsidRDefault="00983105" w:rsidP="005A7660">
            <w:r>
              <w:t>Postconditions(s)</w:t>
            </w:r>
          </w:p>
        </w:tc>
        <w:tc>
          <w:tcPr>
            <w:tcW w:w="6475" w:type="dxa"/>
          </w:tcPr>
          <w:p w14:paraId="78A76F38" w14:textId="77777777" w:rsidR="00983105" w:rsidRDefault="00983105" w:rsidP="005A7660">
            <w:r>
              <w:t>&lt;User could then use the new password to login their accounts successfully&gt;</w:t>
            </w:r>
          </w:p>
        </w:tc>
      </w:tr>
      <w:tr w:rsidR="00983105" w14:paraId="319643B5" w14:textId="77777777" w:rsidTr="005A7660">
        <w:tc>
          <w:tcPr>
            <w:tcW w:w="2875" w:type="dxa"/>
          </w:tcPr>
          <w:p w14:paraId="46DAD69C" w14:textId="77777777" w:rsidR="00983105" w:rsidRDefault="00983105" w:rsidP="005A7660">
            <w:r>
              <w:t>Use Case Diagram</w:t>
            </w:r>
          </w:p>
        </w:tc>
        <w:tc>
          <w:tcPr>
            <w:tcW w:w="6475" w:type="dxa"/>
          </w:tcPr>
          <w:p w14:paraId="5467EA59" w14:textId="77777777" w:rsidR="00983105" w:rsidRDefault="00983105" w:rsidP="005A7660">
            <w:r>
              <w:t>&lt;3.1.1&gt;</w:t>
            </w:r>
          </w:p>
        </w:tc>
      </w:tr>
    </w:tbl>
    <w:p w14:paraId="7A6E7453" w14:textId="77777777" w:rsidR="00700811" w:rsidRDefault="00700811" w:rsidP="00983105">
      <w:pPr>
        <w:rPr>
          <w:rFonts w:ascii="Arial" w:eastAsiaTheme="minorEastAsia" w:hAnsi="Arial" w:cs="Arial"/>
          <w:sz w:val="32"/>
          <w:szCs w:val="32"/>
          <w:lang w:eastAsia="zh-CN"/>
        </w:rPr>
      </w:pPr>
    </w:p>
    <w:p w14:paraId="6CB03564" w14:textId="7CAF0FB7" w:rsidR="00983105" w:rsidRPr="00700811" w:rsidRDefault="00700811" w:rsidP="00983105">
      <w:pPr>
        <w:rPr>
          <w:rFonts w:ascii="Arial" w:eastAsiaTheme="minorEastAsia" w:hAnsi="Arial" w:cs="Arial"/>
          <w:sz w:val="32"/>
          <w:szCs w:val="32"/>
          <w:lang w:eastAsia="zh-CN"/>
        </w:rPr>
      </w:pP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1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1.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2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F01A14">
        <w:rPr>
          <w:rFonts w:ascii="Arial" w:eastAsiaTheme="minorEastAsia" w:hAnsi="Arial" w:cs="Arial"/>
          <w:b/>
          <w:bCs/>
          <w:sz w:val="32"/>
          <w:szCs w:val="32"/>
          <w:lang w:eastAsia="zh-CN"/>
        </w:rPr>
        <w:t>C</w:t>
      </w:r>
      <w:r w:rsidRPr="00F01A14">
        <w:rPr>
          <w:rFonts w:ascii="Arial" w:eastAsiaTheme="minorEastAsia" w:hAnsi="Arial" w:cs="Arial" w:hint="eastAsia"/>
          <w:b/>
          <w:bCs/>
          <w:sz w:val="32"/>
          <w:szCs w:val="32"/>
          <w:lang w:eastAsia="zh-CN"/>
        </w:rPr>
        <w:t>om</w:t>
      </w:r>
      <w:r w:rsidRPr="00F01A14">
        <w:rPr>
          <w:rFonts w:ascii="Arial" w:eastAsiaTheme="minorEastAsia" w:hAnsi="Arial" w:cs="Arial"/>
          <w:b/>
          <w:bCs/>
          <w:sz w:val="32"/>
          <w:szCs w:val="32"/>
          <w:lang w:eastAsia="zh-CN"/>
        </w:rPr>
        <w:t>munit</w:t>
      </w:r>
      <w:r w:rsidR="003D1558">
        <w:rPr>
          <w:rFonts w:ascii="Arial" w:eastAsiaTheme="minorEastAsia" w:hAnsi="Arial" w:cs="Arial"/>
          <w:b/>
          <w:bCs/>
          <w:sz w:val="32"/>
          <w:szCs w:val="32"/>
          <w:lang w:eastAsia="zh-CN"/>
        </w:rPr>
        <w:t>y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983105" w14:paraId="14AAB4D7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D37D6" w14:textId="77777777" w:rsidR="00983105" w:rsidRDefault="00983105" w:rsidP="005A7660">
            <w: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3E5FC" w14:textId="1CE0480F" w:rsidR="00983105" w:rsidRDefault="00983105" w:rsidP="005A7660">
            <w:r>
              <w:t>&lt;</w:t>
            </w:r>
            <w:r w:rsidR="00DF41E7">
              <w:t>community</w:t>
            </w:r>
            <w:r>
              <w:t>&gt;</w:t>
            </w:r>
          </w:p>
        </w:tc>
      </w:tr>
      <w:tr w:rsidR="00983105" w14:paraId="09B2C665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49BC" w14:textId="77777777" w:rsidR="00983105" w:rsidRDefault="00983105" w:rsidP="005A7660">
            <w: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1A2E4" w14:textId="4D6CA68A" w:rsidR="00983105" w:rsidRDefault="00983105" w:rsidP="005A7660">
            <w:r>
              <w:t xml:space="preserve">&lt;User should be able to </w:t>
            </w:r>
            <w:r w:rsidR="005D28FC">
              <w:t>post their comments</w:t>
            </w:r>
            <w:r>
              <w:t>&gt;</w:t>
            </w:r>
          </w:p>
        </w:tc>
      </w:tr>
      <w:tr w:rsidR="00983105" w14:paraId="22FCAB3F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1C1B2" w14:textId="77777777" w:rsidR="00983105" w:rsidRDefault="00983105" w:rsidP="005A7660">
            <w: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09B8F" w14:textId="168945A8" w:rsidR="00983105" w:rsidRDefault="00983105" w:rsidP="005A7660">
            <w:r>
              <w:t>&lt;</w:t>
            </w:r>
            <w:r w:rsidR="008E3C4D">
              <w:t>3</w:t>
            </w:r>
            <w:r>
              <w:t>&gt;</w:t>
            </w:r>
          </w:p>
        </w:tc>
      </w:tr>
      <w:tr w:rsidR="00983105" w14:paraId="1FC984E7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251BF" w14:textId="77777777" w:rsidR="00983105" w:rsidRDefault="00983105" w:rsidP="005A7660">
            <w: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6FFA0" w14:textId="77777777" w:rsidR="00983105" w:rsidRDefault="00983105" w:rsidP="005A7660">
            <w:r>
              <w:t>&lt;There is a comments bar available in the view&gt;</w:t>
            </w:r>
          </w:p>
        </w:tc>
      </w:tr>
      <w:tr w:rsidR="00983105" w14:paraId="6B6B1845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C5B5A" w14:textId="77777777" w:rsidR="00983105" w:rsidRDefault="00983105" w:rsidP="005A7660">
            <w: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93F79" w14:textId="3A24E1A5" w:rsidR="00983105" w:rsidRDefault="00983105" w:rsidP="00075BEB">
            <w:r>
              <w:t>&lt;</w:t>
            </w:r>
            <w:r w:rsidR="00075BEB">
              <w:rPr>
                <w:rFonts w:eastAsiaTheme="minorEastAsia" w:hint="eastAsia"/>
                <w:lang w:eastAsia="zh-CN"/>
              </w:rPr>
              <w:t xml:space="preserve"> </w:t>
            </w:r>
            <w:r>
              <w:t>1. User enter words in the comments bar</w:t>
            </w:r>
          </w:p>
          <w:p w14:paraId="6114CC23" w14:textId="77777777" w:rsidR="00983105" w:rsidRPr="00C50F95" w:rsidRDefault="00983105" w:rsidP="005A7660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  2. User selects “Done” feature to post their comments</w:t>
            </w:r>
          </w:p>
          <w:p w14:paraId="75E849FB" w14:textId="77777777" w:rsidR="00983105" w:rsidRDefault="00983105" w:rsidP="005A7660">
            <w:pPr>
              <w:ind w:firstLineChars="100" w:firstLine="200"/>
            </w:pPr>
            <w:r>
              <w:t>&gt;</w:t>
            </w:r>
          </w:p>
        </w:tc>
      </w:tr>
      <w:tr w:rsidR="00983105" w14:paraId="607FD407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EF319" w14:textId="77777777" w:rsidR="00983105" w:rsidRDefault="00983105" w:rsidP="005A7660">
            <w:r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0CC71" w14:textId="77777777" w:rsidR="00983105" w:rsidRDefault="00983105" w:rsidP="005A7660">
            <w:r>
              <w:t>&lt;User’s comments should be posted successfully and available for other users to view &gt;</w:t>
            </w:r>
          </w:p>
        </w:tc>
      </w:tr>
      <w:tr w:rsidR="00983105" w14:paraId="1558566F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60D9A" w14:textId="77777777" w:rsidR="00983105" w:rsidRDefault="00983105" w:rsidP="005A7660">
            <w: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4867D" w14:textId="4DBBF2A7" w:rsidR="00983105" w:rsidRDefault="00983105" w:rsidP="005A7660">
            <w:r>
              <w:t>&lt;3.1.</w:t>
            </w:r>
            <w:r w:rsidR="003D1558">
              <w:t>2</w:t>
            </w:r>
            <w:r>
              <w:t>&gt;</w:t>
            </w:r>
          </w:p>
        </w:tc>
      </w:tr>
    </w:tbl>
    <w:p w14:paraId="74737DFC" w14:textId="77777777" w:rsidR="00700811" w:rsidRDefault="00700811" w:rsidP="00983105">
      <w:pPr>
        <w:rPr>
          <w:rFonts w:ascii="Arial" w:eastAsiaTheme="minorEastAsia" w:hAnsi="Arial" w:cs="Arial"/>
          <w:sz w:val="32"/>
          <w:szCs w:val="32"/>
          <w:lang w:eastAsia="zh-CN"/>
        </w:rPr>
      </w:pPr>
    </w:p>
    <w:p w14:paraId="78F89ED0" w14:textId="2D08E289" w:rsidR="00983105" w:rsidRPr="00700811" w:rsidRDefault="00700811" w:rsidP="00983105">
      <w:pPr>
        <w:rPr>
          <w:rFonts w:ascii="Arial" w:eastAsiaTheme="minorEastAsia" w:hAnsi="Arial" w:cs="Arial" w:hint="eastAsia"/>
          <w:sz w:val="32"/>
          <w:szCs w:val="32"/>
          <w:lang w:eastAsia="zh-CN"/>
        </w:rPr>
      </w:pP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1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1.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9F3C22">
        <w:rPr>
          <w:rFonts w:ascii="Arial" w:eastAsiaTheme="minorEastAsia" w:hAnsi="Arial" w:cs="Arial"/>
          <w:sz w:val="32"/>
          <w:szCs w:val="32"/>
          <w:lang w:eastAsia="zh-CN"/>
        </w:rPr>
        <w:t xml:space="preserve">3 </w:t>
      </w:r>
      <w:proofErr w:type="gramStart"/>
      <w:r w:rsidR="009F3C22" w:rsidRPr="009F3C22">
        <w:rPr>
          <w:b/>
          <w:bCs/>
          <w:sz w:val="30"/>
          <w:szCs w:val="30"/>
        </w:rPr>
        <w:t>menu</w:t>
      </w:r>
      <w:proofErr w:type="gramEnd"/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983105" w14:paraId="394C345B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17E21" w14:textId="77777777" w:rsidR="00983105" w:rsidRDefault="00983105" w:rsidP="005A7660">
            <w: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0BFD5" w14:textId="3A1BC23A" w:rsidR="00983105" w:rsidRDefault="00983105" w:rsidP="005A7660">
            <w:r>
              <w:t>&lt; menu&gt;</w:t>
            </w:r>
          </w:p>
        </w:tc>
      </w:tr>
      <w:tr w:rsidR="00983105" w14:paraId="3ECEEF6F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16924" w14:textId="77777777" w:rsidR="00983105" w:rsidRDefault="00983105" w:rsidP="005A7660">
            <w: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B5B00" w14:textId="29C58F95" w:rsidR="00983105" w:rsidRDefault="00983105" w:rsidP="005A7660">
            <w:r>
              <w:t xml:space="preserve">&lt;User can select selecting different services from the menu such as “fitness </w:t>
            </w:r>
            <w:r w:rsidR="008A4D5E">
              <w:t>courses</w:t>
            </w:r>
            <w:r>
              <w:t>”, then user would navigate to the corresponding view&gt;</w:t>
            </w:r>
          </w:p>
        </w:tc>
      </w:tr>
      <w:tr w:rsidR="00983105" w14:paraId="43D6BB89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44679" w14:textId="77777777" w:rsidR="00983105" w:rsidRDefault="00983105" w:rsidP="005A7660">
            <w: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05EEF" w14:textId="77777777" w:rsidR="00983105" w:rsidRDefault="00983105" w:rsidP="005A7660">
            <w:r>
              <w:t>&lt;0&gt;</w:t>
            </w:r>
          </w:p>
        </w:tc>
      </w:tr>
      <w:tr w:rsidR="00983105" w14:paraId="4E71C5BD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3FE7" w14:textId="77777777" w:rsidR="00983105" w:rsidRDefault="00983105" w:rsidP="005A7660">
            <w: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13F2F" w14:textId="2E377116" w:rsidR="00983105" w:rsidRDefault="00983105" w:rsidP="005A7660">
            <w:r>
              <w:t>&lt;User should have already</w:t>
            </w:r>
            <w:r w:rsidR="00DE3363">
              <w:t xml:space="preserve"> log</w:t>
            </w:r>
            <w:r w:rsidR="00BF52E1">
              <w:t>ged in</w:t>
            </w:r>
            <w:r>
              <w:t>&gt;</w:t>
            </w:r>
          </w:p>
        </w:tc>
      </w:tr>
      <w:tr w:rsidR="00983105" w14:paraId="22F84C5A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BD16D" w14:textId="77777777" w:rsidR="00983105" w:rsidRDefault="00983105" w:rsidP="005A7660">
            <w: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E46C6" w14:textId="77777777" w:rsidR="00983105" w:rsidRDefault="00983105" w:rsidP="005A7660">
            <w:r>
              <w:t>&lt;1. User select the services from the menu</w:t>
            </w:r>
          </w:p>
          <w:p w14:paraId="20CDDD4B" w14:textId="77777777" w:rsidR="00983105" w:rsidRPr="00575696" w:rsidRDefault="00983105" w:rsidP="005A7660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lastRenderedPageBreak/>
              <w:t xml:space="preserve"> </w:t>
            </w:r>
            <w:r>
              <w:rPr>
                <w:rFonts w:eastAsiaTheme="minorEastAsia"/>
                <w:lang w:eastAsia="zh-CN"/>
              </w:rPr>
              <w:t xml:space="preserve">  2. User would navigate to a new view</w:t>
            </w:r>
          </w:p>
          <w:p w14:paraId="14AF450A" w14:textId="77777777" w:rsidR="00983105" w:rsidRDefault="00983105" w:rsidP="005A7660">
            <w:pPr>
              <w:ind w:firstLineChars="100" w:firstLine="200"/>
            </w:pPr>
            <w:r>
              <w:t>&gt;</w:t>
            </w:r>
          </w:p>
        </w:tc>
      </w:tr>
      <w:tr w:rsidR="00983105" w14:paraId="581AE673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5E99F" w14:textId="77777777" w:rsidR="00983105" w:rsidRDefault="00983105" w:rsidP="005A7660">
            <w:r>
              <w:lastRenderedPageBreak/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032D5" w14:textId="77777777" w:rsidR="00983105" w:rsidRDefault="00983105" w:rsidP="005A7660">
            <w:r>
              <w:t>&lt;the new view is the corresponding view&gt;</w:t>
            </w:r>
          </w:p>
        </w:tc>
      </w:tr>
      <w:tr w:rsidR="00983105" w14:paraId="62DEFFF8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7B826" w14:textId="77777777" w:rsidR="00983105" w:rsidRDefault="00983105" w:rsidP="005A7660">
            <w: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052A3" w14:textId="5AAFAB82" w:rsidR="00983105" w:rsidRDefault="00983105" w:rsidP="005A7660">
            <w:r>
              <w:t>&lt;3.1.</w:t>
            </w:r>
            <w:r w:rsidR="00172D5E">
              <w:t>3</w:t>
            </w:r>
            <w:r>
              <w:t>&gt;</w:t>
            </w:r>
          </w:p>
        </w:tc>
      </w:tr>
    </w:tbl>
    <w:p w14:paraId="43387D81" w14:textId="77777777" w:rsidR="00700811" w:rsidRDefault="00700811" w:rsidP="00D80BA2">
      <w:pPr>
        <w:rPr>
          <w:rFonts w:ascii="Arial" w:eastAsiaTheme="minorEastAsia" w:hAnsi="Arial" w:cs="Arial"/>
          <w:sz w:val="32"/>
          <w:szCs w:val="32"/>
          <w:lang w:eastAsia="zh-CN"/>
        </w:rPr>
      </w:pPr>
    </w:p>
    <w:p w14:paraId="4350DD61" w14:textId="7106C027" w:rsidR="00C84F8D" w:rsidRPr="00700811" w:rsidRDefault="00700811" w:rsidP="00D80BA2">
      <w:pPr>
        <w:rPr>
          <w:rFonts w:ascii="Arial" w:eastAsiaTheme="minorEastAsia" w:hAnsi="Arial" w:cs="Arial" w:hint="eastAsia"/>
          <w:sz w:val="32"/>
          <w:szCs w:val="32"/>
          <w:lang w:eastAsia="zh-CN"/>
        </w:rPr>
      </w:pP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1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1.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754DAA">
        <w:rPr>
          <w:rFonts w:ascii="Arial" w:eastAsiaTheme="minorEastAsia" w:hAnsi="Arial" w:cs="Arial"/>
          <w:sz w:val="32"/>
          <w:szCs w:val="32"/>
          <w:lang w:eastAsia="zh-CN"/>
        </w:rPr>
        <w:t>4</w:t>
      </w:r>
      <w:r w:rsidR="002A64AB"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2A64AB" w:rsidRPr="007417B4">
        <w:rPr>
          <w:rFonts w:ascii="Arial" w:eastAsiaTheme="minorEastAsia" w:hAnsi="Arial" w:cs="Arial"/>
          <w:b/>
          <w:bCs/>
          <w:sz w:val="32"/>
          <w:szCs w:val="32"/>
          <w:lang w:eastAsia="zh-CN"/>
        </w:rPr>
        <w:t>healthy tips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F72024" w14:paraId="34F74CE9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437F7" w14:textId="77777777" w:rsidR="00F72024" w:rsidRDefault="00F72024" w:rsidP="005A7660">
            <w: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3D74C" w14:textId="62A5DB2E" w:rsidR="00F72024" w:rsidRDefault="00F72024" w:rsidP="005A7660">
            <w:r>
              <w:t xml:space="preserve">&lt; </w:t>
            </w:r>
            <w:r w:rsidR="00A54BE8">
              <w:t>healthy tips</w:t>
            </w:r>
            <w:r>
              <w:t>&gt;</w:t>
            </w:r>
          </w:p>
        </w:tc>
      </w:tr>
      <w:tr w:rsidR="00F72024" w14:paraId="6AFC8E9E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E595E" w14:textId="77777777" w:rsidR="00F72024" w:rsidRDefault="00F72024" w:rsidP="005A7660">
            <w: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C73301" w14:textId="30818A5B" w:rsidR="00F72024" w:rsidRDefault="00F72024" w:rsidP="005A7660">
            <w:r>
              <w:t>&lt;</w:t>
            </w:r>
            <w:r w:rsidR="007D6A0C">
              <w:t>During the initialization loading</w:t>
            </w:r>
            <w:r w:rsidR="00E6514C">
              <w:t xml:space="preserve">, </w:t>
            </w:r>
            <w:r w:rsidR="000E2ACE">
              <w:t>there would appear some healthy tips</w:t>
            </w:r>
            <w:r>
              <w:t>&gt;</w:t>
            </w:r>
          </w:p>
        </w:tc>
      </w:tr>
      <w:tr w:rsidR="00F72024" w14:paraId="39AB376B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83AE8" w14:textId="77777777" w:rsidR="00F72024" w:rsidRDefault="00F72024" w:rsidP="005A7660">
            <w: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8CBB1" w14:textId="3038A190" w:rsidR="00F72024" w:rsidRDefault="00F72024" w:rsidP="005A7660">
            <w:r>
              <w:t>&lt;</w:t>
            </w:r>
            <w:r w:rsidR="000E2ACE">
              <w:t>5</w:t>
            </w:r>
            <w:r>
              <w:t>&gt;</w:t>
            </w:r>
          </w:p>
        </w:tc>
      </w:tr>
      <w:tr w:rsidR="00F72024" w14:paraId="2E1A7913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9CFD8" w14:textId="77777777" w:rsidR="00F72024" w:rsidRDefault="00F72024" w:rsidP="005A7660">
            <w: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2798B6" w14:textId="2DCCEAEF" w:rsidR="00F72024" w:rsidRDefault="00F72024" w:rsidP="005A7660">
            <w:r>
              <w:t>&lt;</w:t>
            </w:r>
            <w:r w:rsidR="00DF1D7A">
              <w:t>the system</w:t>
            </w:r>
            <w:r w:rsidR="007763B7">
              <w:t xml:space="preserve"> is </w:t>
            </w:r>
            <w:r w:rsidR="00DF1D7A">
              <w:t xml:space="preserve">in the initialization and </w:t>
            </w:r>
            <w:r w:rsidR="007763B7">
              <w:t>loading</w:t>
            </w:r>
            <w:r w:rsidR="00DF1D7A">
              <w:t xml:space="preserve"> process</w:t>
            </w:r>
            <w:r>
              <w:t>&gt;</w:t>
            </w:r>
          </w:p>
        </w:tc>
      </w:tr>
      <w:tr w:rsidR="00F72024" w14:paraId="690DAAFC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3AA97" w14:textId="77777777" w:rsidR="00F72024" w:rsidRDefault="00F72024" w:rsidP="005A7660">
            <w: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03EE5" w14:textId="7B869464" w:rsidR="00F72024" w:rsidRDefault="00F72024" w:rsidP="005A7660">
            <w:r>
              <w:t>&lt;1. User</w:t>
            </w:r>
            <w:r w:rsidR="00796233">
              <w:t>s</w:t>
            </w:r>
            <w:r>
              <w:t xml:space="preserve"> </w:t>
            </w:r>
            <w:r w:rsidR="00816B7C">
              <w:t xml:space="preserve">opened </w:t>
            </w:r>
            <w:r w:rsidR="00796233">
              <w:t>Happy Fitting app</w:t>
            </w:r>
          </w:p>
          <w:p w14:paraId="74F7B18B" w14:textId="51696184" w:rsidR="00796233" w:rsidRDefault="00796233" w:rsidP="005A7660">
            <w:pPr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  2. System is in the initialization process</w:t>
            </w:r>
          </w:p>
          <w:p w14:paraId="52CEE443" w14:textId="101A71DA" w:rsidR="00796233" w:rsidRPr="00796233" w:rsidRDefault="00796233" w:rsidP="005A7660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  3.</w:t>
            </w:r>
            <w:r w:rsidR="00300912">
              <w:rPr>
                <w:rFonts w:eastAsiaTheme="minorEastAsia"/>
                <w:lang w:eastAsia="zh-CN"/>
              </w:rPr>
              <w:t xml:space="preserve"> picture</w:t>
            </w:r>
            <w:r w:rsidR="006A580E">
              <w:rPr>
                <w:rFonts w:eastAsiaTheme="minorEastAsia"/>
                <w:lang w:eastAsia="zh-CN"/>
              </w:rPr>
              <w:t>s</w:t>
            </w:r>
            <w:r w:rsidR="00300912">
              <w:rPr>
                <w:rFonts w:eastAsiaTheme="minorEastAsia"/>
                <w:lang w:eastAsia="zh-CN"/>
              </w:rPr>
              <w:t xml:space="preserve"> </w:t>
            </w:r>
            <w:r w:rsidR="006A580E">
              <w:rPr>
                <w:rFonts w:eastAsiaTheme="minorEastAsia"/>
                <w:lang w:eastAsia="zh-CN"/>
              </w:rPr>
              <w:t>of</w:t>
            </w:r>
            <w:r w:rsidR="00300912">
              <w:rPr>
                <w:rFonts w:eastAsiaTheme="minorEastAsia"/>
                <w:lang w:eastAsia="zh-CN"/>
              </w:rPr>
              <w:t xml:space="preserve"> healthy tips </w:t>
            </w:r>
            <w:r w:rsidR="003F7B41">
              <w:rPr>
                <w:rFonts w:eastAsiaTheme="minorEastAsia"/>
                <w:lang w:eastAsia="zh-CN"/>
              </w:rPr>
              <w:t>would be</w:t>
            </w:r>
            <w:r w:rsidR="00D92368">
              <w:rPr>
                <w:rFonts w:eastAsiaTheme="minorEastAsia"/>
                <w:lang w:eastAsia="zh-CN"/>
              </w:rPr>
              <w:t xml:space="preserve"> </w:t>
            </w:r>
            <w:r w:rsidR="00155CA2">
              <w:rPr>
                <w:rFonts w:eastAsiaTheme="minorEastAsia"/>
                <w:lang w:eastAsia="zh-CN"/>
              </w:rPr>
              <w:t>showed</w:t>
            </w:r>
            <w:r w:rsidR="00D92368">
              <w:rPr>
                <w:rFonts w:eastAsiaTheme="minorEastAsia"/>
                <w:lang w:eastAsia="zh-CN"/>
              </w:rPr>
              <w:t>.</w:t>
            </w:r>
          </w:p>
          <w:p w14:paraId="4359DA04" w14:textId="77777777" w:rsidR="00F72024" w:rsidRDefault="00F72024" w:rsidP="005A7660">
            <w:pPr>
              <w:ind w:firstLineChars="100" w:firstLine="200"/>
            </w:pPr>
            <w:r>
              <w:t>&gt;</w:t>
            </w:r>
          </w:p>
        </w:tc>
      </w:tr>
      <w:tr w:rsidR="00F72024" w14:paraId="480CDD7A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57617" w14:textId="77777777" w:rsidR="00F72024" w:rsidRDefault="00F72024" w:rsidP="005A7660">
            <w:r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02373" w14:textId="661AE338" w:rsidR="00F72024" w:rsidRDefault="00F72024" w:rsidP="005A7660">
            <w:r>
              <w:t>&lt;</w:t>
            </w:r>
            <w:r w:rsidR="004D4AEF">
              <w:t xml:space="preserve">System finished initialization and </w:t>
            </w:r>
            <w:r w:rsidR="00544E43">
              <w:t xml:space="preserve">User </w:t>
            </w:r>
            <w:r w:rsidR="004D4AEF">
              <w:t>would navigate to the</w:t>
            </w:r>
            <w:r w:rsidR="00544E43">
              <w:t xml:space="preserve"> view of login</w:t>
            </w:r>
            <w:r>
              <w:t>&gt;</w:t>
            </w:r>
          </w:p>
        </w:tc>
      </w:tr>
      <w:tr w:rsidR="00F72024" w14:paraId="3295284F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95DF9" w14:textId="77777777" w:rsidR="00F72024" w:rsidRDefault="00F72024" w:rsidP="005A7660">
            <w: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6EC55" w14:textId="319407F3" w:rsidR="00F72024" w:rsidRDefault="00F72024" w:rsidP="005A7660">
            <w:r>
              <w:t>&lt;3.1.</w:t>
            </w:r>
            <w:r w:rsidR="001C52C7">
              <w:t>6</w:t>
            </w:r>
            <w:r>
              <w:t>&gt;</w:t>
            </w:r>
          </w:p>
        </w:tc>
      </w:tr>
    </w:tbl>
    <w:p w14:paraId="7DBC8A20" w14:textId="77777777" w:rsidR="00700811" w:rsidRDefault="00700811" w:rsidP="00D80BA2">
      <w:pPr>
        <w:rPr>
          <w:rFonts w:ascii="Arial" w:eastAsiaTheme="minorEastAsia" w:hAnsi="Arial" w:cs="Arial"/>
          <w:sz w:val="32"/>
          <w:szCs w:val="32"/>
          <w:lang w:eastAsia="zh-CN"/>
        </w:rPr>
      </w:pPr>
    </w:p>
    <w:p w14:paraId="25A14A83" w14:textId="06F0F848" w:rsidR="00F72024" w:rsidRPr="00700811" w:rsidRDefault="00700811" w:rsidP="00D80BA2">
      <w:pPr>
        <w:rPr>
          <w:rFonts w:ascii="Arial" w:eastAsiaTheme="minorEastAsia" w:hAnsi="Arial" w:cs="Arial" w:hint="eastAsia"/>
          <w:sz w:val="32"/>
          <w:szCs w:val="32"/>
          <w:lang w:eastAsia="zh-CN"/>
        </w:rPr>
      </w:pP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1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1.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A07DC7">
        <w:rPr>
          <w:rFonts w:ascii="Arial" w:eastAsiaTheme="minorEastAsia" w:hAnsi="Arial" w:cs="Arial"/>
          <w:sz w:val="32"/>
          <w:szCs w:val="32"/>
          <w:lang w:eastAsia="zh-CN"/>
        </w:rPr>
        <w:t>5</w:t>
      </w:r>
      <w:r w:rsidR="003C588F"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3C588F" w:rsidRPr="007417B4">
        <w:rPr>
          <w:rFonts w:ascii="Arial" w:hAnsi="Arial" w:cs="Arial"/>
          <w:b/>
          <w:bCs/>
          <w:sz w:val="32"/>
          <w:szCs w:val="32"/>
        </w:rPr>
        <w:t>User information tracking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B24498" w14:paraId="1512A775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224F8" w14:textId="77777777" w:rsidR="00B24498" w:rsidRDefault="00B24498" w:rsidP="005A7660">
            <w: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1122A" w14:textId="3E7711B5" w:rsidR="00B24498" w:rsidRDefault="00B24498" w:rsidP="005A7660">
            <w:r>
              <w:t>&lt;</w:t>
            </w:r>
            <w:r w:rsidR="00B6604D">
              <w:t>User information</w:t>
            </w:r>
            <w:r w:rsidR="00EB58BA">
              <w:t xml:space="preserve"> </w:t>
            </w:r>
            <w:r w:rsidR="00BB648C">
              <w:t>tracking</w:t>
            </w:r>
            <w:r>
              <w:t>&gt;</w:t>
            </w:r>
          </w:p>
        </w:tc>
      </w:tr>
      <w:tr w:rsidR="00B24498" w14:paraId="05893A69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EF0F3" w14:textId="77777777" w:rsidR="00B24498" w:rsidRDefault="00B24498" w:rsidP="005A7660">
            <w: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E4BA7" w14:textId="14A4D5D4" w:rsidR="00B24498" w:rsidRDefault="009545F3" w:rsidP="005A7660">
            <w:r>
              <w:t>&lt;</w:t>
            </w:r>
            <w:r w:rsidR="0046516F">
              <w:t xml:space="preserve">After User choose the service </w:t>
            </w:r>
            <w:r w:rsidR="008A4FD9">
              <w:t>of “</w:t>
            </w:r>
            <w:r w:rsidR="007E120B">
              <w:t>fitness courses</w:t>
            </w:r>
            <w:r w:rsidR="008A4FD9">
              <w:t>”</w:t>
            </w:r>
            <w:r w:rsidR="006239BA">
              <w:t xml:space="preserve"> </w:t>
            </w:r>
            <w:r w:rsidR="00D76901">
              <w:t xml:space="preserve">from the </w:t>
            </w:r>
            <w:r w:rsidR="00260E33">
              <w:t xml:space="preserve">menu </w:t>
            </w:r>
            <w:r w:rsidR="006239BA">
              <w:t>and</w:t>
            </w:r>
            <w:r w:rsidR="007D3BFE">
              <w:t xml:space="preserve"> start</w:t>
            </w:r>
            <w:r w:rsidR="001D533D">
              <w:t xml:space="preserve"> one of these courses</w:t>
            </w:r>
            <w:r w:rsidR="009904D4">
              <w:t xml:space="preserve">(each courses is a series </w:t>
            </w:r>
            <w:r w:rsidR="00D26D9A">
              <w:t xml:space="preserve">of </w:t>
            </w:r>
            <w:r w:rsidR="009904D4">
              <w:t>fitness tutorial videos)</w:t>
            </w:r>
            <w:r w:rsidR="001D533D">
              <w:t xml:space="preserve">, </w:t>
            </w:r>
            <w:r w:rsidR="00C36507">
              <w:t xml:space="preserve">System would automatically tacking the User’s exercise length, </w:t>
            </w:r>
            <w:r w:rsidR="00AE6FDD">
              <w:t xml:space="preserve">Calorie </w:t>
            </w:r>
            <w:r w:rsidR="00143B16">
              <w:t>co</w:t>
            </w:r>
            <w:r w:rsidR="00F6118C">
              <w:t>n</w:t>
            </w:r>
            <w:r w:rsidR="00143B16">
              <w:t>sump</w:t>
            </w:r>
            <w:r w:rsidR="00D107C7">
              <w:t>t</w:t>
            </w:r>
            <w:r w:rsidR="00143B16">
              <w:t>ion</w:t>
            </w:r>
            <w:r w:rsidR="00AE6FDD">
              <w:t xml:space="preserve"> based on the lessons user took</w:t>
            </w:r>
            <w:r w:rsidR="00876937">
              <w:t>.</w:t>
            </w:r>
            <w:r w:rsidR="00B24498">
              <w:t>&gt;</w:t>
            </w:r>
          </w:p>
        </w:tc>
      </w:tr>
      <w:tr w:rsidR="00B24498" w14:paraId="42A2E1EF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28178" w14:textId="77777777" w:rsidR="00B24498" w:rsidRDefault="00B24498" w:rsidP="005A7660">
            <w: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7DC2B2" w14:textId="1CB2FED0" w:rsidR="00B24498" w:rsidRPr="00CD6F57" w:rsidRDefault="00B24498" w:rsidP="005A7660">
            <w:pPr>
              <w:rPr>
                <w:rFonts w:eastAsiaTheme="minorEastAsia" w:hint="eastAsia"/>
                <w:lang w:eastAsia="zh-CN"/>
              </w:rPr>
            </w:pPr>
            <w:r>
              <w:t>&lt;</w:t>
            </w:r>
            <w:r w:rsidR="007417B4">
              <w:t>3</w:t>
            </w:r>
            <w:r w:rsidR="00CD6F57">
              <w:rPr>
                <w:rFonts w:eastAsiaTheme="minorEastAsia" w:hint="eastAsia"/>
                <w:lang w:eastAsia="zh-CN"/>
              </w:rPr>
              <w:t>&gt;</w:t>
            </w:r>
          </w:p>
        </w:tc>
      </w:tr>
      <w:tr w:rsidR="00B24498" w14:paraId="30743378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25B4C" w14:textId="77777777" w:rsidR="00B24498" w:rsidRDefault="00B24498" w:rsidP="005A7660">
            <w:r>
              <w:t>Precondition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56BC5" w14:textId="01303FA6" w:rsidR="00B24498" w:rsidRDefault="00B24498" w:rsidP="005A7660">
            <w:r>
              <w:t>&lt;</w:t>
            </w:r>
            <w:r w:rsidR="00EE7FCF">
              <w:t xml:space="preserve"> User have started one of the online lessons </w:t>
            </w:r>
            <w:r>
              <w:t>&gt;</w:t>
            </w:r>
          </w:p>
        </w:tc>
      </w:tr>
      <w:tr w:rsidR="00B24498" w14:paraId="77605A20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74055" w14:textId="77777777" w:rsidR="00B24498" w:rsidRDefault="00B24498" w:rsidP="005A7660">
            <w:r>
              <w:t>Basic Flow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ACB2B" w14:textId="77777777" w:rsidR="00F2519D" w:rsidRDefault="00B24498" w:rsidP="005A7660">
            <w:r>
              <w:t>&lt;1.</w:t>
            </w:r>
            <w:r w:rsidR="007C3D73">
              <w:t xml:space="preserve"> </w:t>
            </w:r>
            <w:r w:rsidR="00654510">
              <w:t>tracking</w:t>
            </w:r>
            <w:r w:rsidR="00F2519D">
              <w:t xml:space="preserve"> the exercise length after users start lessons</w:t>
            </w:r>
          </w:p>
          <w:p w14:paraId="6D9F2599" w14:textId="3A484C0D" w:rsidR="00B24498" w:rsidRDefault="00F2519D" w:rsidP="005A7660">
            <w:r>
              <w:t xml:space="preserve">   2.</w:t>
            </w:r>
            <w:r w:rsidR="00866540">
              <w:t xml:space="preserve"> </w:t>
            </w:r>
            <w:r w:rsidR="004140CB">
              <w:t xml:space="preserve">computing </w:t>
            </w:r>
            <w:r w:rsidR="00E03FB3">
              <w:t xml:space="preserve">the calorie consumptions based on the </w:t>
            </w:r>
            <w:r w:rsidR="0017729F">
              <w:t xml:space="preserve">type </w:t>
            </w:r>
            <w:r w:rsidR="00E03FB3">
              <w:t>physical activities.</w:t>
            </w:r>
          </w:p>
          <w:p w14:paraId="029A5E90" w14:textId="094F8A82" w:rsidR="009D1BCC" w:rsidRPr="009D1BCC" w:rsidRDefault="009D1BCC" w:rsidP="005A7660">
            <w:pPr>
              <w:rPr>
                <w:rFonts w:eastAsiaTheme="minorEastAsia" w:hint="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 xml:space="preserve"> </w:t>
            </w:r>
            <w:r>
              <w:rPr>
                <w:rFonts w:eastAsiaTheme="minorEastAsia"/>
                <w:lang w:eastAsia="zh-CN"/>
              </w:rPr>
              <w:t xml:space="preserve">  3.store </w:t>
            </w:r>
            <w:proofErr w:type="gramStart"/>
            <w:r>
              <w:rPr>
                <w:rFonts w:eastAsiaTheme="minorEastAsia"/>
                <w:lang w:eastAsia="zh-CN"/>
              </w:rPr>
              <w:t>these information</w:t>
            </w:r>
            <w:proofErr w:type="gramEnd"/>
            <w:r>
              <w:rPr>
                <w:rFonts w:eastAsiaTheme="minorEastAsia"/>
                <w:lang w:eastAsia="zh-CN"/>
              </w:rPr>
              <w:t xml:space="preserve"> in the database</w:t>
            </w:r>
          </w:p>
          <w:p w14:paraId="0D725CD7" w14:textId="77777777" w:rsidR="00B24498" w:rsidRDefault="00B24498" w:rsidP="005A7660">
            <w:pPr>
              <w:ind w:firstLineChars="100" w:firstLine="200"/>
            </w:pPr>
            <w:r>
              <w:t>&gt;</w:t>
            </w:r>
          </w:p>
        </w:tc>
      </w:tr>
      <w:tr w:rsidR="00B24498" w14:paraId="0B6D0068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E7C67" w14:textId="77777777" w:rsidR="00B24498" w:rsidRDefault="00B24498" w:rsidP="005A7660">
            <w:r>
              <w:t>Postconditions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76226" w14:textId="4606B6EB" w:rsidR="00B24498" w:rsidRDefault="00B24498" w:rsidP="005A7660">
            <w:r>
              <w:t>&lt;</w:t>
            </w:r>
            <w:r w:rsidR="009D1BCC">
              <w:t xml:space="preserve">User should be able to see </w:t>
            </w:r>
            <w:proofErr w:type="gramStart"/>
            <w:r w:rsidR="009D1BCC">
              <w:t>t</w:t>
            </w:r>
            <w:r w:rsidR="00743295">
              <w:t>he</w:t>
            </w:r>
            <w:r w:rsidR="001C6BC8">
              <w:t>se information</w:t>
            </w:r>
            <w:proofErr w:type="gramEnd"/>
            <w:r w:rsidR="001C6BC8">
              <w:t xml:space="preserve"> </w:t>
            </w:r>
            <w:r w:rsidR="00B71EED">
              <w:t>in their user page&gt;</w:t>
            </w:r>
          </w:p>
        </w:tc>
      </w:tr>
      <w:tr w:rsidR="00B24498" w14:paraId="308F2B0D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55CE3" w14:textId="77777777" w:rsidR="00B24498" w:rsidRDefault="00B24498" w:rsidP="005A7660">
            <w:r>
              <w:t>Use Case Diagram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958C4" w14:textId="4BD7CD7C" w:rsidR="00B24498" w:rsidRDefault="00B24498" w:rsidP="005A7660">
            <w:r>
              <w:t>&lt;3.1.</w:t>
            </w:r>
            <w:r w:rsidR="00520B45">
              <w:t>4</w:t>
            </w:r>
            <w:r>
              <w:t>&gt;</w:t>
            </w:r>
          </w:p>
        </w:tc>
      </w:tr>
    </w:tbl>
    <w:p w14:paraId="25290511" w14:textId="77777777" w:rsidR="00715BFC" w:rsidRPr="000129D5" w:rsidRDefault="00715BFC" w:rsidP="00D80BA2">
      <w:pPr>
        <w:rPr>
          <w:rFonts w:eastAsiaTheme="minorEastAsia" w:hint="eastAsia"/>
          <w:lang w:eastAsia="zh-CN"/>
        </w:rPr>
      </w:pPr>
    </w:p>
    <w:p w14:paraId="70A31AE3" w14:textId="77777777" w:rsidR="005A307B" w:rsidRDefault="005A307B" w:rsidP="005A307B">
      <w:pPr>
        <w:pStyle w:val="4"/>
        <w:ind w:hanging="2430"/>
      </w:pPr>
      <w:bookmarkStart w:id="18" w:name="_Toc412649649"/>
      <w:r>
        <w:t>Non-Functional Requirements</w:t>
      </w:r>
      <w:bookmarkEnd w:id="18"/>
    </w:p>
    <w:p w14:paraId="65F912F1" w14:textId="39AF3A81" w:rsidR="00D80BA2" w:rsidRDefault="00236C39" w:rsidP="00D80BA2">
      <w:pPr>
        <w:pStyle w:val="5"/>
        <w:rPr>
          <w:rStyle w:val="a9"/>
        </w:rPr>
      </w:pPr>
      <w:r>
        <w:t>clear and organized UI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D80BA2" w14:paraId="5135A6EC" w14:textId="77777777" w:rsidTr="00FC2EC4">
        <w:tc>
          <w:tcPr>
            <w:tcW w:w="2875" w:type="dxa"/>
          </w:tcPr>
          <w:p w14:paraId="1F588523" w14:textId="77777777" w:rsidR="00D80BA2" w:rsidRDefault="00D80BA2" w:rsidP="00FC2EC4">
            <w:r>
              <w:t>Title</w:t>
            </w:r>
          </w:p>
        </w:tc>
        <w:tc>
          <w:tcPr>
            <w:tcW w:w="6475" w:type="dxa"/>
          </w:tcPr>
          <w:p w14:paraId="21F86489" w14:textId="6ED39F2A" w:rsidR="00D80BA2" w:rsidRDefault="00D80BA2" w:rsidP="00FC2EC4">
            <w:r>
              <w:t>&lt;</w:t>
            </w:r>
            <w:r w:rsidR="004069F6">
              <w:t>clear and organized</w:t>
            </w:r>
            <w:r w:rsidR="006A4A4D">
              <w:t xml:space="preserve"> UI</w:t>
            </w:r>
            <w:r>
              <w:t>&gt;</w:t>
            </w:r>
          </w:p>
        </w:tc>
      </w:tr>
      <w:tr w:rsidR="00D80BA2" w14:paraId="5B423FE7" w14:textId="77777777" w:rsidTr="00FC2EC4">
        <w:tc>
          <w:tcPr>
            <w:tcW w:w="2875" w:type="dxa"/>
          </w:tcPr>
          <w:p w14:paraId="12518CB2" w14:textId="77777777" w:rsidR="00D80BA2" w:rsidRDefault="00D80BA2" w:rsidP="00FC2EC4">
            <w:r>
              <w:t>Description</w:t>
            </w:r>
          </w:p>
        </w:tc>
        <w:tc>
          <w:tcPr>
            <w:tcW w:w="6475" w:type="dxa"/>
          </w:tcPr>
          <w:p w14:paraId="5D8F3DC9" w14:textId="0C6E0B0F" w:rsidR="00D80BA2" w:rsidRDefault="00D80BA2" w:rsidP="00FC2EC4">
            <w:r>
              <w:t>&lt;</w:t>
            </w:r>
            <w:r w:rsidR="009917A0">
              <w:t>clear and</w:t>
            </w:r>
            <w:r w:rsidR="004069F6">
              <w:t xml:space="preserve"> organized UI </w:t>
            </w:r>
            <w:proofErr w:type="gramStart"/>
            <w:r w:rsidR="004069F6">
              <w:t>in order to</w:t>
            </w:r>
            <w:proofErr w:type="gramEnd"/>
            <w:r w:rsidR="004069F6">
              <w:t xml:space="preserve"> </w:t>
            </w:r>
            <w:r w:rsidR="006624C1">
              <w:t>make users feel comfortable and easier to use this app</w:t>
            </w:r>
            <w:r>
              <w:t>&gt;</w:t>
            </w:r>
          </w:p>
        </w:tc>
      </w:tr>
      <w:tr w:rsidR="00D80BA2" w14:paraId="039814AC" w14:textId="77777777" w:rsidTr="00FC2EC4">
        <w:tc>
          <w:tcPr>
            <w:tcW w:w="2875" w:type="dxa"/>
          </w:tcPr>
          <w:p w14:paraId="6862D246" w14:textId="77777777" w:rsidR="00D80BA2" w:rsidRDefault="00D80BA2" w:rsidP="00FC2EC4">
            <w:r>
              <w:t>Priority</w:t>
            </w:r>
          </w:p>
        </w:tc>
        <w:tc>
          <w:tcPr>
            <w:tcW w:w="6475" w:type="dxa"/>
          </w:tcPr>
          <w:p w14:paraId="3229AB29" w14:textId="2586CE11" w:rsidR="00D80BA2" w:rsidRDefault="00D80BA2" w:rsidP="00FC2EC4">
            <w:r>
              <w:t>&lt;</w:t>
            </w:r>
            <w:r w:rsidR="006A4A4D">
              <w:t>3</w:t>
            </w:r>
            <w:r>
              <w:t>&gt;</w:t>
            </w:r>
          </w:p>
        </w:tc>
      </w:tr>
      <w:tr w:rsidR="00D80BA2" w14:paraId="0242C7BE" w14:textId="77777777" w:rsidTr="00FC2EC4">
        <w:tc>
          <w:tcPr>
            <w:tcW w:w="2875" w:type="dxa"/>
          </w:tcPr>
          <w:p w14:paraId="7C5DB69D" w14:textId="6497E3CA" w:rsidR="00D80BA2" w:rsidRDefault="00804618" w:rsidP="00FC2EC4">
            <w:r>
              <w:t>Applicable FR(s)</w:t>
            </w:r>
          </w:p>
        </w:tc>
        <w:tc>
          <w:tcPr>
            <w:tcW w:w="6475" w:type="dxa"/>
          </w:tcPr>
          <w:p w14:paraId="3233A4B7" w14:textId="40226809" w:rsidR="00D80BA2" w:rsidRDefault="00D80BA2" w:rsidP="00804618">
            <w:r>
              <w:t>&lt;</w:t>
            </w:r>
            <w:r w:rsidR="004C5C58">
              <w:t>organized Menu for user to choose</w:t>
            </w:r>
            <w:r>
              <w:t>&gt;</w:t>
            </w:r>
          </w:p>
        </w:tc>
      </w:tr>
    </w:tbl>
    <w:p w14:paraId="6011BF69" w14:textId="77777777" w:rsidR="00680E50" w:rsidRDefault="00680E50" w:rsidP="00E01612">
      <w:pPr>
        <w:rPr>
          <w:rFonts w:ascii="Arial" w:eastAsiaTheme="minorEastAsia" w:hAnsi="Arial" w:cs="Arial"/>
          <w:sz w:val="32"/>
          <w:szCs w:val="32"/>
          <w:lang w:eastAsia="zh-CN"/>
        </w:rPr>
      </w:pPr>
    </w:p>
    <w:p w14:paraId="0CB9E5EA" w14:textId="38E2638C" w:rsidR="00E01612" w:rsidRPr="00700811" w:rsidRDefault="00E01612" w:rsidP="00E01612">
      <w:pPr>
        <w:rPr>
          <w:rFonts w:ascii="Arial" w:eastAsiaTheme="minorEastAsia" w:hAnsi="Arial" w:cs="Arial" w:hint="eastAsia"/>
          <w:sz w:val="32"/>
          <w:szCs w:val="32"/>
          <w:lang w:eastAsia="zh-CN"/>
        </w:rPr>
      </w:pPr>
      <w:r w:rsidRPr="00700811">
        <w:rPr>
          <w:rFonts w:ascii="Arial" w:eastAsiaTheme="minorEastAsia" w:hAnsi="Arial" w:cs="Arial"/>
          <w:sz w:val="32"/>
          <w:szCs w:val="32"/>
          <w:lang w:eastAsia="zh-CN"/>
        </w:rPr>
        <w:lastRenderedPageBreak/>
        <w:t>1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</w:t>
      </w:r>
      <w:r>
        <w:rPr>
          <w:rFonts w:ascii="Arial" w:eastAsiaTheme="minorEastAsia" w:hAnsi="Arial" w:cs="Arial"/>
          <w:sz w:val="32"/>
          <w:szCs w:val="32"/>
          <w:lang w:eastAsia="zh-CN"/>
        </w:rPr>
        <w:t>2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2 </w:t>
      </w:r>
      <w:r w:rsidR="00A86ACB" w:rsidRPr="00A86ACB">
        <w:rPr>
          <w:sz w:val="32"/>
          <w:szCs w:val="32"/>
        </w:rPr>
        <w:t>Speed</w:t>
      </w:r>
    </w:p>
    <w:p w14:paraId="2C3BC9CF" w14:textId="77777777" w:rsidR="00E01612" w:rsidRDefault="00E01612" w:rsidP="00D80BA2"/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6D29CD" w14:paraId="264A57A9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EE020" w14:textId="77777777" w:rsidR="006D29CD" w:rsidRDefault="006D29CD" w:rsidP="005A7660">
            <w: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8E086" w14:textId="2C5B1EA0" w:rsidR="006D29CD" w:rsidRDefault="006D29CD" w:rsidP="005A7660">
            <w:r>
              <w:t>&lt;Speed</w:t>
            </w:r>
            <w:r w:rsidR="00FA3D68">
              <w:t>&gt;</w:t>
            </w:r>
          </w:p>
        </w:tc>
      </w:tr>
      <w:tr w:rsidR="006D29CD" w14:paraId="28F5E4F0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1C637" w14:textId="77777777" w:rsidR="006D29CD" w:rsidRDefault="006D29CD" w:rsidP="005A7660">
            <w: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DDAF5" w14:textId="24EA2DF6" w:rsidR="006D29CD" w:rsidRPr="00471EC1" w:rsidRDefault="006D29CD" w:rsidP="005A7660">
            <w:pPr>
              <w:rPr>
                <w:rFonts w:eastAsiaTheme="minorEastAsia" w:hint="eastAsia"/>
                <w:lang w:eastAsia="zh-CN"/>
              </w:rPr>
            </w:pPr>
            <w:r>
              <w:t xml:space="preserve">&lt;Accelerate the </w:t>
            </w:r>
            <w:r w:rsidR="007D0DB1">
              <w:t>overall speed</w:t>
            </w:r>
            <w:r w:rsidR="002606AA">
              <w:t xml:space="preserve"> to make users using this app smoothly</w:t>
            </w:r>
            <w:r w:rsidR="00471EC1">
              <w:rPr>
                <w:rFonts w:eastAsiaTheme="minorEastAsia" w:hint="eastAsia"/>
                <w:lang w:eastAsia="zh-CN"/>
              </w:rPr>
              <w:t>&gt;</w:t>
            </w:r>
          </w:p>
        </w:tc>
      </w:tr>
      <w:tr w:rsidR="006D29CD" w14:paraId="146A2A03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C8F72" w14:textId="77777777" w:rsidR="006D29CD" w:rsidRDefault="006D29CD" w:rsidP="005A7660">
            <w: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7F477" w14:textId="3B6885B8" w:rsidR="006D29CD" w:rsidRDefault="006D29CD" w:rsidP="005A7660">
            <w:r>
              <w:t>&lt;</w:t>
            </w:r>
            <w:r w:rsidR="00245C8E">
              <w:t>2</w:t>
            </w:r>
            <w:r>
              <w:t>&gt;</w:t>
            </w:r>
          </w:p>
        </w:tc>
      </w:tr>
      <w:tr w:rsidR="006D29CD" w14:paraId="0DA13BD7" w14:textId="77777777" w:rsidTr="005A7660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A7215" w14:textId="67325DCC" w:rsidR="006D29CD" w:rsidRPr="009E4FAD" w:rsidRDefault="000B6927" w:rsidP="005A7660">
            <w:pPr>
              <w:rPr>
                <w:rFonts w:eastAsiaTheme="minorEastAsia" w:hint="eastAsia"/>
                <w:lang w:eastAsia="zh-CN"/>
              </w:rPr>
            </w:pPr>
            <w:r>
              <w:t>Applicable FR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763ED" w14:textId="301F179D" w:rsidR="006D29CD" w:rsidRDefault="006D29CD" w:rsidP="005A7660">
            <w:r>
              <w:t>&lt;</w:t>
            </w:r>
            <w:r w:rsidR="00170E24">
              <w:t xml:space="preserve">overall </w:t>
            </w:r>
            <w:r w:rsidR="00E844BD">
              <w:t>quality o</w:t>
            </w:r>
            <w:r w:rsidR="00170E24">
              <w:t>f this app, including the</w:t>
            </w:r>
            <w:r w:rsidR="0066364F">
              <w:t xml:space="preserve"> faster</w:t>
            </w:r>
            <w:r w:rsidR="00170E24">
              <w:t xml:space="preserve"> </w:t>
            </w:r>
            <w:r w:rsidR="00A50485">
              <w:t>initialization process</w:t>
            </w:r>
            <w:r>
              <w:t>&gt;</w:t>
            </w:r>
          </w:p>
        </w:tc>
      </w:tr>
    </w:tbl>
    <w:p w14:paraId="275CA266" w14:textId="64942110" w:rsidR="006D29CD" w:rsidRDefault="006D29CD" w:rsidP="00D80BA2"/>
    <w:p w14:paraId="0A48784B" w14:textId="6A3D5715" w:rsidR="00C63EB3" w:rsidRDefault="00C63EB3" w:rsidP="00C63EB3">
      <w:pPr>
        <w:rPr>
          <w:sz w:val="32"/>
          <w:szCs w:val="32"/>
        </w:rPr>
      </w:pP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1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</w:t>
      </w:r>
      <w:r>
        <w:rPr>
          <w:rFonts w:ascii="Arial" w:eastAsiaTheme="minorEastAsia" w:hAnsi="Arial" w:cs="Arial"/>
          <w:sz w:val="32"/>
          <w:szCs w:val="32"/>
          <w:lang w:eastAsia="zh-CN"/>
        </w:rPr>
        <w:t>2</w:t>
      </w:r>
      <w:r w:rsidRPr="00700811">
        <w:rPr>
          <w:rFonts w:ascii="Arial" w:eastAsiaTheme="minorEastAsia" w:hAnsi="Arial" w:cs="Arial"/>
          <w:sz w:val="32"/>
          <w:szCs w:val="32"/>
          <w:lang w:eastAsia="zh-CN"/>
        </w:rPr>
        <w:t>.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>
        <w:rPr>
          <w:rFonts w:ascii="Arial" w:eastAsiaTheme="minorEastAsia" w:hAnsi="Arial" w:cs="Arial"/>
          <w:sz w:val="32"/>
          <w:szCs w:val="32"/>
          <w:lang w:eastAsia="zh-CN"/>
        </w:rPr>
        <w:t>3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2D203F">
        <w:rPr>
          <w:rFonts w:ascii="Arial" w:eastAsiaTheme="minorEastAsia" w:hAnsi="Arial" w:cs="Arial"/>
          <w:sz w:val="32"/>
          <w:szCs w:val="32"/>
          <w:lang w:eastAsia="zh-CN"/>
        </w:rPr>
        <w:t xml:space="preserve">Scientific and </w:t>
      </w:r>
      <w:r w:rsidR="00FC5513" w:rsidRPr="00FC5513">
        <w:rPr>
          <w:rFonts w:ascii="Arial" w:hAnsi="Arial" w:cs="Arial"/>
          <w:sz w:val="32"/>
          <w:szCs w:val="32"/>
        </w:rPr>
        <w:t>high-performance</w:t>
      </w:r>
      <w:r w:rsidR="002D203F"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DE20DA">
        <w:rPr>
          <w:sz w:val="32"/>
          <w:szCs w:val="32"/>
        </w:rPr>
        <w:t>A</w:t>
      </w:r>
      <w:r w:rsidR="00B67F9F">
        <w:rPr>
          <w:sz w:val="32"/>
          <w:szCs w:val="32"/>
        </w:rPr>
        <w:t>lgorithm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B67F9F" w14:paraId="59F1BD83" w14:textId="77777777" w:rsidTr="00545D2A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DA998" w14:textId="77777777" w:rsidR="00B67F9F" w:rsidRDefault="00B67F9F" w:rsidP="00545D2A">
            <w:r>
              <w:t>Title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FF472" w14:textId="5AC269C9" w:rsidR="00B67F9F" w:rsidRDefault="00B67F9F" w:rsidP="00545D2A">
            <w:r>
              <w:t>&lt;</w:t>
            </w:r>
            <w:r w:rsidR="00DE20DA">
              <w:t xml:space="preserve"> </w:t>
            </w:r>
            <w:r w:rsidR="002D203F">
              <w:t>scientific</w:t>
            </w:r>
            <w:r w:rsidR="00FC5513">
              <w:t xml:space="preserve"> and high-performance</w:t>
            </w:r>
            <w:r w:rsidR="002D203F">
              <w:t xml:space="preserve"> </w:t>
            </w:r>
            <w:r w:rsidR="00DE20DA">
              <w:t>algorithm</w:t>
            </w:r>
            <w:r>
              <w:t>&gt;</w:t>
            </w:r>
          </w:p>
        </w:tc>
      </w:tr>
      <w:tr w:rsidR="00B67F9F" w14:paraId="6FEA001E" w14:textId="77777777" w:rsidTr="00545D2A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2D6C" w14:textId="77777777" w:rsidR="00B67F9F" w:rsidRDefault="00B67F9F" w:rsidP="00545D2A">
            <w:r>
              <w:t>Description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B521D" w14:textId="19D42714" w:rsidR="00B67F9F" w:rsidRPr="00471EC1" w:rsidRDefault="00B67F9F" w:rsidP="00545D2A">
            <w:pPr>
              <w:rPr>
                <w:rFonts w:eastAsiaTheme="minorEastAsia" w:hint="eastAsia"/>
                <w:lang w:eastAsia="zh-CN"/>
              </w:rPr>
            </w:pPr>
            <w:r>
              <w:t>&lt;</w:t>
            </w:r>
            <w:r w:rsidR="008E499E">
              <w:t xml:space="preserve"> </w:t>
            </w:r>
            <w:r w:rsidR="000161DA">
              <w:t xml:space="preserve">Including </w:t>
            </w:r>
            <w:r w:rsidR="00973C70">
              <w:t xml:space="preserve">scientific </w:t>
            </w:r>
            <w:r w:rsidR="000161DA">
              <w:t>algorithm like calculating Calories</w:t>
            </w:r>
            <w:r w:rsidR="00AE11EC">
              <w:t xml:space="preserve"> to provide users accurate tracking result.</w:t>
            </w:r>
            <w:r w:rsidR="000B2D8E">
              <w:t>&gt;</w:t>
            </w:r>
          </w:p>
        </w:tc>
      </w:tr>
      <w:tr w:rsidR="00B67F9F" w14:paraId="7AF1D3AF" w14:textId="77777777" w:rsidTr="00545D2A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37A14" w14:textId="77777777" w:rsidR="00B67F9F" w:rsidRDefault="00B67F9F" w:rsidP="00545D2A">
            <w:r>
              <w:t>Priority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F42C9" w14:textId="77777777" w:rsidR="00B67F9F" w:rsidRDefault="00B67F9F" w:rsidP="00545D2A">
            <w:r>
              <w:t>&lt;2&gt;</w:t>
            </w:r>
          </w:p>
        </w:tc>
      </w:tr>
      <w:tr w:rsidR="00B67F9F" w14:paraId="61FA4549" w14:textId="77777777" w:rsidTr="00545D2A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2E965" w14:textId="77777777" w:rsidR="00B67F9F" w:rsidRPr="009E4FAD" w:rsidRDefault="00B67F9F" w:rsidP="00545D2A">
            <w:pPr>
              <w:rPr>
                <w:rFonts w:eastAsiaTheme="minorEastAsia" w:hint="eastAsia"/>
                <w:lang w:eastAsia="zh-CN"/>
              </w:rPr>
            </w:pPr>
            <w:r>
              <w:t>Applicable FR(s)</w:t>
            </w:r>
          </w:p>
        </w:tc>
        <w:tc>
          <w:tcPr>
            <w:tcW w:w="6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0953E" w14:textId="35283B49" w:rsidR="00B67F9F" w:rsidRDefault="00B67F9F" w:rsidP="00545D2A">
            <w:r>
              <w:t>&lt;</w:t>
            </w:r>
            <w:r w:rsidR="00673FD7">
              <w:t xml:space="preserve">tracking user’s </w:t>
            </w:r>
            <w:r w:rsidR="00DA2649">
              <w:t>physical activity data and calculating the calorie consumption</w:t>
            </w:r>
            <w:r>
              <w:t>&gt;</w:t>
            </w:r>
          </w:p>
        </w:tc>
      </w:tr>
    </w:tbl>
    <w:p w14:paraId="68425ABC" w14:textId="77777777" w:rsidR="00B67F9F" w:rsidRPr="00B67F9F" w:rsidRDefault="00B67F9F" w:rsidP="00C63EB3">
      <w:pPr>
        <w:rPr>
          <w:rFonts w:ascii="Arial" w:eastAsiaTheme="minorEastAsia" w:hAnsi="Arial" w:cs="Arial" w:hint="eastAsia"/>
          <w:sz w:val="32"/>
          <w:szCs w:val="32"/>
          <w:lang w:eastAsia="zh-CN"/>
        </w:rPr>
      </w:pPr>
    </w:p>
    <w:p w14:paraId="21C54366" w14:textId="27B758B4" w:rsidR="004F10A6" w:rsidRDefault="004F10A6" w:rsidP="00D80BA2"/>
    <w:p w14:paraId="3FD2B128" w14:textId="156C3275" w:rsidR="004F10A6" w:rsidRPr="004F10A6" w:rsidRDefault="004F10A6" w:rsidP="00D80BA2">
      <w:pPr>
        <w:rPr>
          <w:rFonts w:eastAsiaTheme="minorEastAsia" w:hint="eastAsia"/>
          <w:lang w:eastAsia="zh-CN"/>
        </w:rPr>
      </w:pPr>
    </w:p>
    <w:p w14:paraId="3C4B60DE" w14:textId="77777777" w:rsidR="005A307B" w:rsidRDefault="005A307B" w:rsidP="005A307B">
      <w:pPr>
        <w:pStyle w:val="3"/>
      </w:pPr>
      <w:bookmarkStart w:id="19" w:name="_Toc412649651"/>
      <w:r>
        <w:lastRenderedPageBreak/>
        <w:t>System Constraints</w:t>
      </w:r>
      <w:bookmarkEnd w:id="19"/>
    </w:p>
    <w:p w14:paraId="32CFEC81" w14:textId="77777777" w:rsidR="005A307B" w:rsidRDefault="00B977A7" w:rsidP="00B977A7">
      <w:pPr>
        <w:pStyle w:val="4"/>
        <w:ind w:hanging="2520"/>
      </w:pPr>
      <w:bookmarkStart w:id="20" w:name="_Toc412649652"/>
      <w:r>
        <w:t>Tool Constraints</w:t>
      </w:r>
      <w:bookmarkEnd w:id="20"/>
    </w:p>
    <w:p w14:paraId="117FC302" w14:textId="612C705F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tool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15ADE86B" w14:textId="361BD1F8" w:rsidR="00804618" w:rsidRPr="002464EF" w:rsidRDefault="002C259C" w:rsidP="00804618">
      <w:pPr>
        <w:rPr>
          <w:rFonts w:eastAsiaTheme="minorEastAsia" w:hint="eastAsia"/>
          <w:sz w:val="36"/>
          <w:szCs w:val="36"/>
          <w:lang w:eastAsia="zh-CN"/>
        </w:rPr>
      </w:pPr>
      <w:r w:rsidRPr="002464EF">
        <w:rPr>
          <w:rFonts w:eastAsiaTheme="minorEastAsia" w:hint="eastAsia"/>
          <w:sz w:val="36"/>
          <w:szCs w:val="36"/>
          <w:lang w:eastAsia="zh-CN"/>
        </w:rPr>
        <w:t>n</w:t>
      </w:r>
      <w:r w:rsidRPr="002464EF">
        <w:rPr>
          <w:rFonts w:eastAsiaTheme="minorEastAsia"/>
          <w:sz w:val="36"/>
          <w:szCs w:val="36"/>
          <w:lang w:eastAsia="zh-CN"/>
        </w:rPr>
        <w:t>one</w:t>
      </w:r>
    </w:p>
    <w:p w14:paraId="6DB0F21E" w14:textId="77777777" w:rsidR="00B977A7" w:rsidRDefault="00B977A7" w:rsidP="00B977A7">
      <w:pPr>
        <w:pStyle w:val="4"/>
        <w:ind w:hanging="2520"/>
      </w:pPr>
      <w:bookmarkStart w:id="21" w:name="_Toc412649654"/>
      <w:r>
        <w:t>Language Constraints</w:t>
      </w:r>
      <w:bookmarkEnd w:id="21"/>
    </w:p>
    <w:p w14:paraId="0CA3EFB4" w14:textId="1F5417D2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language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082F7D01" w14:textId="2835952B" w:rsidR="00804618" w:rsidRDefault="0073044D" w:rsidP="00804618">
      <w:pPr>
        <w:pStyle w:val="5"/>
        <w:rPr>
          <w:rStyle w:val="a9"/>
        </w:rPr>
      </w:pPr>
      <w:r>
        <w:t>JAVA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14:paraId="48D32F33" w14:textId="77777777" w:rsidTr="00FC2EC4">
        <w:tc>
          <w:tcPr>
            <w:tcW w:w="2875" w:type="dxa"/>
          </w:tcPr>
          <w:p w14:paraId="20DB4645" w14:textId="77777777" w:rsidR="00804618" w:rsidRDefault="00804618" w:rsidP="00FC2EC4">
            <w:r>
              <w:t>Title</w:t>
            </w:r>
          </w:p>
        </w:tc>
        <w:tc>
          <w:tcPr>
            <w:tcW w:w="6475" w:type="dxa"/>
          </w:tcPr>
          <w:p w14:paraId="172385DD" w14:textId="5D7C1BC9" w:rsidR="00804618" w:rsidRDefault="00804618" w:rsidP="00FC2EC4">
            <w:r>
              <w:t>&lt;</w:t>
            </w:r>
            <w:r w:rsidR="00D406A5">
              <w:t>JAVA</w:t>
            </w:r>
            <w:r>
              <w:t>&gt;</w:t>
            </w:r>
          </w:p>
        </w:tc>
      </w:tr>
      <w:tr w:rsidR="00804618" w14:paraId="23AA4312" w14:textId="77777777" w:rsidTr="00FC2EC4">
        <w:tc>
          <w:tcPr>
            <w:tcW w:w="2875" w:type="dxa"/>
          </w:tcPr>
          <w:p w14:paraId="68C68F0B" w14:textId="77777777" w:rsidR="00804618" w:rsidRDefault="00804618" w:rsidP="00FC2EC4">
            <w:r>
              <w:t>Description</w:t>
            </w:r>
          </w:p>
        </w:tc>
        <w:tc>
          <w:tcPr>
            <w:tcW w:w="6475" w:type="dxa"/>
          </w:tcPr>
          <w:p w14:paraId="246A78D5" w14:textId="771B4388" w:rsidR="00804618" w:rsidRDefault="00804618" w:rsidP="00FC2EC4">
            <w:r>
              <w:t>&lt;</w:t>
            </w:r>
            <w:r w:rsidR="00D406A5">
              <w:t xml:space="preserve">this is an android based </w:t>
            </w:r>
            <w:r w:rsidR="0048169B">
              <w:t>application and use Java for programming.</w:t>
            </w:r>
            <w:r>
              <w:t>&gt;</w:t>
            </w:r>
          </w:p>
        </w:tc>
      </w:tr>
      <w:tr w:rsidR="00804618" w14:paraId="177376EE" w14:textId="77777777" w:rsidTr="00FC2EC4">
        <w:tc>
          <w:tcPr>
            <w:tcW w:w="2875" w:type="dxa"/>
          </w:tcPr>
          <w:p w14:paraId="55DBCC26" w14:textId="77777777" w:rsidR="00804618" w:rsidRDefault="00804618" w:rsidP="00FC2EC4">
            <w:r>
              <w:t>Priority</w:t>
            </w:r>
          </w:p>
        </w:tc>
        <w:tc>
          <w:tcPr>
            <w:tcW w:w="6475" w:type="dxa"/>
          </w:tcPr>
          <w:p w14:paraId="6C33BA00" w14:textId="5282B2D9" w:rsidR="00804618" w:rsidRDefault="00804618" w:rsidP="00FC2EC4">
            <w:r>
              <w:t>&lt;</w:t>
            </w:r>
            <w:r w:rsidR="00D558DF">
              <w:t>0</w:t>
            </w:r>
            <w:r>
              <w:t>&gt;</w:t>
            </w:r>
          </w:p>
        </w:tc>
      </w:tr>
    </w:tbl>
    <w:p w14:paraId="43A655B6" w14:textId="77777777" w:rsidR="00804618" w:rsidRDefault="00804618" w:rsidP="00804618"/>
    <w:p w14:paraId="0C38F6E1" w14:textId="77777777" w:rsidR="00804618" w:rsidRPr="00804618" w:rsidRDefault="00804618" w:rsidP="00804618"/>
    <w:p w14:paraId="38456043" w14:textId="77777777" w:rsidR="00B977A7" w:rsidRDefault="00B977A7" w:rsidP="00B977A7">
      <w:pPr>
        <w:pStyle w:val="4"/>
        <w:ind w:hanging="2520"/>
      </w:pPr>
      <w:bookmarkStart w:id="22" w:name="_Toc412649656"/>
      <w:r>
        <w:t>Platform Constraints</w:t>
      </w:r>
      <w:bookmarkEnd w:id="22"/>
    </w:p>
    <w:p w14:paraId="3A392A42" w14:textId="2D8014AA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platform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3E16FC12" w14:textId="29072176" w:rsidR="00804618" w:rsidRDefault="0073044D" w:rsidP="00804618">
      <w:pPr>
        <w:pStyle w:val="5"/>
        <w:rPr>
          <w:rStyle w:val="a9"/>
        </w:rPr>
      </w:pPr>
      <w:r>
        <w:t>Android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14:paraId="04D6D88C" w14:textId="77777777" w:rsidTr="00FC2EC4">
        <w:tc>
          <w:tcPr>
            <w:tcW w:w="2875" w:type="dxa"/>
          </w:tcPr>
          <w:p w14:paraId="12D10D11" w14:textId="77777777" w:rsidR="00804618" w:rsidRDefault="00804618" w:rsidP="00FC2EC4">
            <w:r>
              <w:t>Title</w:t>
            </w:r>
          </w:p>
        </w:tc>
        <w:tc>
          <w:tcPr>
            <w:tcW w:w="6475" w:type="dxa"/>
          </w:tcPr>
          <w:p w14:paraId="78EF066F" w14:textId="3F5DF21D" w:rsidR="00804618" w:rsidRDefault="00804618" w:rsidP="00FC2EC4">
            <w:r>
              <w:t>&lt;</w:t>
            </w:r>
            <w:r w:rsidR="00814915">
              <w:t>Android</w:t>
            </w:r>
            <w:r>
              <w:t>&gt;</w:t>
            </w:r>
          </w:p>
        </w:tc>
      </w:tr>
      <w:tr w:rsidR="00804618" w14:paraId="32001FB7" w14:textId="77777777" w:rsidTr="00FC2EC4">
        <w:tc>
          <w:tcPr>
            <w:tcW w:w="2875" w:type="dxa"/>
          </w:tcPr>
          <w:p w14:paraId="413E2F07" w14:textId="77777777" w:rsidR="00804618" w:rsidRDefault="00804618" w:rsidP="00FC2EC4">
            <w:r>
              <w:t>Description</w:t>
            </w:r>
          </w:p>
        </w:tc>
        <w:tc>
          <w:tcPr>
            <w:tcW w:w="6475" w:type="dxa"/>
          </w:tcPr>
          <w:p w14:paraId="099EF3EA" w14:textId="380C2EC4" w:rsidR="00804618" w:rsidRDefault="00D42170" w:rsidP="00FC2EC4">
            <w:r>
              <w:t>&lt;</w:t>
            </w:r>
            <w:r w:rsidR="002D252B">
              <w:t xml:space="preserve">This application </w:t>
            </w:r>
            <w:r w:rsidR="009B2A65">
              <w:t>could</w:t>
            </w:r>
            <w:r w:rsidR="002D252B">
              <w:t xml:space="preserve"> only be running on android based devise</w:t>
            </w:r>
            <w:r w:rsidR="0031463E">
              <w:t>s</w:t>
            </w:r>
            <w:r w:rsidR="002D252B">
              <w:t>.</w:t>
            </w:r>
            <w:r w:rsidR="00804618">
              <w:t>&gt;</w:t>
            </w:r>
          </w:p>
        </w:tc>
      </w:tr>
      <w:tr w:rsidR="00804618" w14:paraId="1AD6EBC6" w14:textId="77777777" w:rsidTr="00FC2EC4">
        <w:tc>
          <w:tcPr>
            <w:tcW w:w="2875" w:type="dxa"/>
          </w:tcPr>
          <w:p w14:paraId="49CD82CD" w14:textId="77777777" w:rsidR="00804618" w:rsidRDefault="00804618" w:rsidP="00FC2EC4">
            <w:r>
              <w:t>Priority</w:t>
            </w:r>
          </w:p>
        </w:tc>
        <w:tc>
          <w:tcPr>
            <w:tcW w:w="6475" w:type="dxa"/>
          </w:tcPr>
          <w:p w14:paraId="6C1FCBB6" w14:textId="434EDA3F" w:rsidR="00804618" w:rsidRDefault="00804618" w:rsidP="00FC2EC4">
            <w:r>
              <w:t>&lt;</w:t>
            </w:r>
            <w:r w:rsidR="00302925">
              <w:t>0</w:t>
            </w:r>
            <w:r>
              <w:t>&gt;</w:t>
            </w:r>
          </w:p>
        </w:tc>
      </w:tr>
    </w:tbl>
    <w:p w14:paraId="588AAB74" w14:textId="77777777" w:rsidR="00B977A7" w:rsidRDefault="00B977A7" w:rsidP="00B977A7">
      <w:pPr>
        <w:pStyle w:val="4"/>
        <w:ind w:hanging="2520"/>
      </w:pPr>
      <w:bookmarkStart w:id="23" w:name="_Toc412649658"/>
      <w:r>
        <w:t>Hardware Constraints</w:t>
      </w:r>
      <w:bookmarkEnd w:id="23"/>
    </w:p>
    <w:p w14:paraId="17A3048E" w14:textId="2C42842A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hardware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787FF05A" w14:textId="77777777" w:rsidR="002464EF" w:rsidRPr="002464EF" w:rsidRDefault="002464EF" w:rsidP="002464EF">
      <w:pPr>
        <w:rPr>
          <w:rFonts w:eastAsiaTheme="minorEastAsia" w:hint="eastAsia"/>
          <w:sz w:val="36"/>
          <w:szCs w:val="36"/>
          <w:lang w:eastAsia="zh-CN"/>
        </w:rPr>
      </w:pPr>
      <w:r w:rsidRPr="002464EF">
        <w:rPr>
          <w:rFonts w:eastAsiaTheme="minorEastAsia" w:hint="eastAsia"/>
          <w:sz w:val="36"/>
          <w:szCs w:val="36"/>
          <w:lang w:eastAsia="zh-CN"/>
        </w:rPr>
        <w:t>n</w:t>
      </w:r>
      <w:r w:rsidRPr="002464EF">
        <w:rPr>
          <w:rFonts w:eastAsiaTheme="minorEastAsia"/>
          <w:sz w:val="36"/>
          <w:szCs w:val="36"/>
          <w:lang w:eastAsia="zh-CN"/>
        </w:rPr>
        <w:t>one</w:t>
      </w:r>
    </w:p>
    <w:p w14:paraId="6591487E" w14:textId="77777777" w:rsidR="00804618" w:rsidRPr="00804618" w:rsidRDefault="00804618" w:rsidP="00804618"/>
    <w:p w14:paraId="11389F1E" w14:textId="77777777" w:rsidR="004D44BE" w:rsidRDefault="004D44BE">
      <w:pPr>
        <w:spacing w:after="160" w:line="259" w:lineRule="auto"/>
        <w:rPr>
          <w:rFonts w:ascii="Arial" w:eastAsia="宋体" w:hAnsi="Arial" w:cs="Arial"/>
          <w:b/>
          <w:spacing w:val="28"/>
          <w:sz w:val="36"/>
          <w:szCs w:val="40"/>
        </w:rPr>
      </w:pPr>
      <w:bookmarkStart w:id="24" w:name="_Toc412649660"/>
      <w:r>
        <w:br w:type="page"/>
      </w:r>
    </w:p>
    <w:p w14:paraId="5AE0550F" w14:textId="4DF027ED" w:rsidR="00B977A7" w:rsidRDefault="00B977A7" w:rsidP="00B977A7">
      <w:pPr>
        <w:pStyle w:val="4"/>
        <w:ind w:hanging="2520"/>
      </w:pPr>
      <w:r>
        <w:lastRenderedPageBreak/>
        <w:t>Network Constraints</w:t>
      </w:r>
      <w:bookmarkEnd w:id="24"/>
    </w:p>
    <w:p w14:paraId="5FF90110" w14:textId="739A2064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network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5F34A5C7" w14:textId="77777777" w:rsidR="002464EF" w:rsidRPr="002464EF" w:rsidRDefault="002464EF" w:rsidP="002464EF">
      <w:pPr>
        <w:rPr>
          <w:rFonts w:eastAsiaTheme="minorEastAsia" w:hint="eastAsia"/>
          <w:sz w:val="36"/>
          <w:szCs w:val="36"/>
          <w:lang w:eastAsia="zh-CN"/>
        </w:rPr>
      </w:pPr>
      <w:r w:rsidRPr="002464EF">
        <w:rPr>
          <w:rFonts w:eastAsiaTheme="minorEastAsia" w:hint="eastAsia"/>
          <w:sz w:val="36"/>
          <w:szCs w:val="36"/>
          <w:lang w:eastAsia="zh-CN"/>
        </w:rPr>
        <w:t>n</w:t>
      </w:r>
      <w:r w:rsidRPr="002464EF">
        <w:rPr>
          <w:rFonts w:eastAsiaTheme="minorEastAsia"/>
          <w:sz w:val="36"/>
          <w:szCs w:val="36"/>
          <w:lang w:eastAsia="zh-CN"/>
        </w:rPr>
        <w:t>one</w:t>
      </w:r>
    </w:p>
    <w:p w14:paraId="31D58059" w14:textId="77777777" w:rsidR="00804618" w:rsidRDefault="00804618" w:rsidP="00804618"/>
    <w:p w14:paraId="4FE0EA63" w14:textId="77777777" w:rsidR="00804618" w:rsidRPr="00804618" w:rsidRDefault="00804618" w:rsidP="00804618"/>
    <w:p w14:paraId="6B2C0B12" w14:textId="77777777" w:rsidR="00B977A7" w:rsidRDefault="00B977A7" w:rsidP="00B977A7">
      <w:pPr>
        <w:pStyle w:val="4"/>
        <w:ind w:hanging="2520"/>
      </w:pPr>
      <w:bookmarkStart w:id="25" w:name="_Toc412649662"/>
      <w:r>
        <w:t>Deployment Constraints</w:t>
      </w:r>
      <w:bookmarkEnd w:id="25"/>
    </w:p>
    <w:p w14:paraId="2261D59B" w14:textId="6BAC6354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deployment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01C8B184" w14:textId="77777777" w:rsidR="002464EF" w:rsidRPr="002464EF" w:rsidRDefault="002464EF" w:rsidP="002464EF">
      <w:pPr>
        <w:rPr>
          <w:rFonts w:eastAsiaTheme="minorEastAsia" w:hint="eastAsia"/>
          <w:sz w:val="36"/>
          <w:szCs w:val="36"/>
          <w:lang w:eastAsia="zh-CN"/>
        </w:rPr>
      </w:pPr>
      <w:r w:rsidRPr="002464EF">
        <w:rPr>
          <w:rFonts w:eastAsiaTheme="minorEastAsia" w:hint="eastAsia"/>
          <w:sz w:val="36"/>
          <w:szCs w:val="36"/>
          <w:lang w:eastAsia="zh-CN"/>
        </w:rPr>
        <w:t>n</w:t>
      </w:r>
      <w:r w:rsidRPr="002464EF">
        <w:rPr>
          <w:rFonts w:eastAsiaTheme="minorEastAsia"/>
          <w:sz w:val="36"/>
          <w:szCs w:val="36"/>
          <w:lang w:eastAsia="zh-CN"/>
        </w:rPr>
        <w:t>one</w:t>
      </w:r>
    </w:p>
    <w:p w14:paraId="5D6A5028" w14:textId="77777777" w:rsidR="00804618" w:rsidRDefault="00804618" w:rsidP="00804618"/>
    <w:p w14:paraId="7AD9914A" w14:textId="77777777" w:rsidR="00804618" w:rsidRPr="00804618" w:rsidRDefault="00804618" w:rsidP="00804618"/>
    <w:p w14:paraId="13B19D97" w14:textId="77777777" w:rsidR="00B977A7" w:rsidRDefault="00B977A7" w:rsidP="00B977A7">
      <w:pPr>
        <w:pStyle w:val="4"/>
        <w:ind w:hanging="2520"/>
      </w:pPr>
      <w:bookmarkStart w:id="26" w:name="_Toc412649664"/>
      <w:r>
        <w:t>Transition &amp; Support Constraints</w:t>
      </w:r>
      <w:bookmarkEnd w:id="26"/>
    </w:p>
    <w:p w14:paraId="7D490E78" w14:textId="73485138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transition &amp; support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0B4ECFDA" w14:textId="77777777" w:rsidR="002464EF" w:rsidRPr="002464EF" w:rsidRDefault="002464EF" w:rsidP="002464EF">
      <w:pPr>
        <w:rPr>
          <w:rFonts w:eastAsiaTheme="minorEastAsia" w:hint="eastAsia"/>
          <w:sz w:val="36"/>
          <w:szCs w:val="36"/>
          <w:lang w:eastAsia="zh-CN"/>
        </w:rPr>
      </w:pPr>
      <w:r w:rsidRPr="002464EF">
        <w:rPr>
          <w:rFonts w:eastAsiaTheme="minorEastAsia" w:hint="eastAsia"/>
          <w:sz w:val="36"/>
          <w:szCs w:val="36"/>
          <w:lang w:eastAsia="zh-CN"/>
        </w:rPr>
        <w:t>n</w:t>
      </w:r>
      <w:r w:rsidRPr="002464EF">
        <w:rPr>
          <w:rFonts w:eastAsiaTheme="minorEastAsia"/>
          <w:sz w:val="36"/>
          <w:szCs w:val="36"/>
          <w:lang w:eastAsia="zh-CN"/>
        </w:rPr>
        <w:t>one</w:t>
      </w:r>
    </w:p>
    <w:p w14:paraId="4F6B77B0" w14:textId="77777777" w:rsidR="00804618" w:rsidRPr="00804618" w:rsidRDefault="00804618" w:rsidP="00804618"/>
    <w:p w14:paraId="1FF75AA3" w14:textId="77777777" w:rsidR="00B977A7" w:rsidRDefault="00B977A7" w:rsidP="00B977A7">
      <w:pPr>
        <w:pStyle w:val="4"/>
        <w:ind w:hanging="2520"/>
      </w:pPr>
      <w:bookmarkStart w:id="27" w:name="_Toc412649666"/>
      <w:r>
        <w:t>Budget &amp; Schedule Constraints</w:t>
      </w:r>
      <w:bookmarkEnd w:id="27"/>
    </w:p>
    <w:p w14:paraId="531D13D5" w14:textId="15265254" w:rsidR="00804618" w:rsidRPr="00D80BA2" w:rsidRDefault="00804618" w:rsidP="00804618">
      <w:r w:rsidRPr="000F5FF5">
        <w:rPr>
          <w:rStyle w:val="aa"/>
        </w:rPr>
        <w:t xml:space="preserve">&lt; </w:t>
      </w:r>
      <w:r w:rsidR="006A4A4D">
        <w:rPr>
          <w:rStyle w:val="aa"/>
        </w:rPr>
        <w:t>Cost for server, database, and propagate</w:t>
      </w:r>
      <w:r w:rsidRPr="000F5FF5">
        <w:rPr>
          <w:rStyle w:val="aa"/>
        </w:rPr>
        <w:t xml:space="preserve"> &gt;</w:t>
      </w:r>
    </w:p>
    <w:p w14:paraId="1D8EC219" w14:textId="3C574939" w:rsidR="00804618" w:rsidRDefault="0024153C" w:rsidP="00804618">
      <w:pPr>
        <w:pStyle w:val="5"/>
        <w:rPr>
          <w:rStyle w:val="a9"/>
        </w:rPr>
      </w:pPr>
      <w:r>
        <w:t>Need money for building database and propagate the software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14:paraId="35B5D3E7" w14:textId="77777777" w:rsidTr="00FC2EC4">
        <w:tc>
          <w:tcPr>
            <w:tcW w:w="2875" w:type="dxa"/>
          </w:tcPr>
          <w:p w14:paraId="08B90C42" w14:textId="77777777" w:rsidR="00804618" w:rsidRDefault="00804618" w:rsidP="00FC2EC4">
            <w:r>
              <w:t>Title</w:t>
            </w:r>
          </w:p>
        </w:tc>
        <w:tc>
          <w:tcPr>
            <w:tcW w:w="6475" w:type="dxa"/>
          </w:tcPr>
          <w:p w14:paraId="3E17E4EB" w14:textId="6AD81351" w:rsidR="00804618" w:rsidRDefault="00804618" w:rsidP="00FC2EC4">
            <w:r>
              <w:t>&lt;</w:t>
            </w:r>
            <w:r w:rsidR="006A4A4D">
              <w:t>Need money for building database and propagate the software</w:t>
            </w:r>
            <w:r>
              <w:t>&gt;</w:t>
            </w:r>
          </w:p>
        </w:tc>
      </w:tr>
      <w:tr w:rsidR="00804618" w14:paraId="777286D0" w14:textId="77777777" w:rsidTr="00FC2EC4">
        <w:tc>
          <w:tcPr>
            <w:tcW w:w="2875" w:type="dxa"/>
          </w:tcPr>
          <w:p w14:paraId="1B8F182A" w14:textId="77777777" w:rsidR="00804618" w:rsidRDefault="00804618" w:rsidP="00FC2EC4">
            <w:r>
              <w:t>Description</w:t>
            </w:r>
          </w:p>
        </w:tc>
        <w:tc>
          <w:tcPr>
            <w:tcW w:w="6475" w:type="dxa"/>
          </w:tcPr>
          <w:p w14:paraId="1674199A" w14:textId="1E245403" w:rsidR="006A4A4D" w:rsidRDefault="00804618" w:rsidP="00FC2EC4">
            <w:r>
              <w:t>&lt;</w:t>
            </w:r>
            <w:r w:rsidR="006A4A4D">
              <w:t xml:space="preserve">The propagate needs the money and if no one knows the software, it’s hard to make money. </w:t>
            </w:r>
          </w:p>
          <w:p w14:paraId="5B9ED587" w14:textId="61124F1F" w:rsidR="00804618" w:rsidRDefault="006A4A4D" w:rsidP="006A4A4D">
            <w:pPr>
              <w:ind w:firstLineChars="100" w:firstLine="200"/>
            </w:pPr>
            <w:r>
              <w:t>The database is necessary for completing the software</w:t>
            </w:r>
            <w:r w:rsidR="00804618">
              <w:t>&gt;</w:t>
            </w:r>
          </w:p>
        </w:tc>
      </w:tr>
      <w:tr w:rsidR="00804618" w14:paraId="4226E6EA" w14:textId="77777777" w:rsidTr="00FC2EC4">
        <w:tc>
          <w:tcPr>
            <w:tcW w:w="2875" w:type="dxa"/>
          </w:tcPr>
          <w:p w14:paraId="7FAAD38B" w14:textId="77777777" w:rsidR="00804618" w:rsidRDefault="00804618" w:rsidP="00FC2EC4">
            <w:r>
              <w:t>Priority</w:t>
            </w:r>
          </w:p>
        </w:tc>
        <w:tc>
          <w:tcPr>
            <w:tcW w:w="6475" w:type="dxa"/>
          </w:tcPr>
          <w:p w14:paraId="5782709C" w14:textId="503FB02A" w:rsidR="00804618" w:rsidRDefault="00804618" w:rsidP="00FC2EC4">
            <w:r>
              <w:t>&lt;</w:t>
            </w:r>
            <w:r w:rsidR="006A4A4D">
              <w:t>0</w:t>
            </w:r>
            <w:r>
              <w:t>&gt;</w:t>
            </w:r>
          </w:p>
        </w:tc>
      </w:tr>
    </w:tbl>
    <w:p w14:paraId="69757B78" w14:textId="77777777" w:rsidR="00804618" w:rsidRDefault="00804618" w:rsidP="00804618"/>
    <w:p w14:paraId="3860BFF0" w14:textId="77777777" w:rsidR="00804618" w:rsidRPr="00804618" w:rsidRDefault="00804618" w:rsidP="00804618"/>
    <w:p w14:paraId="5428F56F" w14:textId="77777777" w:rsidR="004D44BE" w:rsidRDefault="004D44BE">
      <w:pPr>
        <w:spacing w:after="160" w:line="259" w:lineRule="auto"/>
        <w:rPr>
          <w:rFonts w:ascii="Arial" w:eastAsia="宋体" w:hAnsi="Arial" w:cs="Arial"/>
          <w:b/>
          <w:spacing w:val="28"/>
          <w:sz w:val="36"/>
          <w:szCs w:val="40"/>
        </w:rPr>
      </w:pPr>
      <w:bookmarkStart w:id="28" w:name="_Toc412649668"/>
      <w:r>
        <w:br w:type="page"/>
      </w:r>
    </w:p>
    <w:p w14:paraId="6F5CDC34" w14:textId="3ECCDC37" w:rsidR="00B977A7" w:rsidRDefault="00B977A7" w:rsidP="00B977A7">
      <w:pPr>
        <w:pStyle w:val="4"/>
        <w:ind w:hanging="2520"/>
      </w:pPr>
      <w:r>
        <w:lastRenderedPageBreak/>
        <w:t>Miscellaneous Constraints</w:t>
      </w:r>
      <w:bookmarkEnd w:id="28"/>
    </w:p>
    <w:p w14:paraId="49AB6C18" w14:textId="0551B368" w:rsidR="00804618" w:rsidRPr="00D80BA2" w:rsidRDefault="00804618" w:rsidP="00804618">
      <w:r w:rsidRPr="000F5FF5">
        <w:rPr>
          <w:rStyle w:val="aa"/>
        </w:rPr>
        <w:t xml:space="preserve">&lt; List all </w:t>
      </w:r>
      <w:r>
        <w:rPr>
          <w:rStyle w:val="aa"/>
        </w:rPr>
        <w:t>miscellaneous constraints</w:t>
      </w:r>
      <w:r w:rsidRPr="000F5FF5">
        <w:rPr>
          <w:rStyle w:val="aa"/>
        </w:rPr>
        <w:t xml:space="preserve"> in the following</w:t>
      </w:r>
      <w:r>
        <w:rPr>
          <w:rStyle w:val="aa"/>
        </w:rPr>
        <w:t xml:space="preserve"> example</w:t>
      </w:r>
      <w:r w:rsidRPr="000F5FF5">
        <w:rPr>
          <w:rStyle w:val="aa"/>
        </w:rPr>
        <w:t xml:space="preserve"> format &gt;</w:t>
      </w:r>
    </w:p>
    <w:p w14:paraId="505EC3D6" w14:textId="751AF49C" w:rsidR="00804618" w:rsidRDefault="0024153C" w:rsidP="00804618">
      <w:pPr>
        <w:pStyle w:val="5"/>
        <w:rPr>
          <w:rStyle w:val="a9"/>
        </w:rPr>
      </w:pPr>
      <w:r>
        <w:t>deadline of this project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804618" w14:paraId="1CEC55FB" w14:textId="77777777" w:rsidTr="00FC2EC4">
        <w:tc>
          <w:tcPr>
            <w:tcW w:w="2875" w:type="dxa"/>
          </w:tcPr>
          <w:p w14:paraId="5E8BD0E4" w14:textId="77777777" w:rsidR="00804618" w:rsidRDefault="00804618" w:rsidP="00FC2EC4">
            <w:r>
              <w:t>Title</w:t>
            </w:r>
          </w:p>
        </w:tc>
        <w:tc>
          <w:tcPr>
            <w:tcW w:w="6475" w:type="dxa"/>
          </w:tcPr>
          <w:p w14:paraId="34D9A71A" w14:textId="07FB3AE7" w:rsidR="00804618" w:rsidRDefault="00804618" w:rsidP="00FC2EC4">
            <w:r>
              <w:t>&lt;</w:t>
            </w:r>
            <w:r w:rsidR="005F635A">
              <w:t>deadline of this project</w:t>
            </w:r>
            <w:r>
              <w:t>&gt;</w:t>
            </w:r>
          </w:p>
        </w:tc>
      </w:tr>
      <w:tr w:rsidR="00804618" w14:paraId="22367014" w14:textId="77777777" w:rsidTr="00FC2EC4">
        <w:tc>
          <w:tcPr>
            <w:tcW w:w="2875" w:type="dxa"/>
          </w:tcPr>
          <w:p w14:paraId="31AB473D" w14:textId="77777777" w:rsidR="00804618" w:rsidRDefault="00804618" w:rsidP="00FC2EC4">
            <w:r>
              <w:t>Description</w:t>
            </w:r>
          </w:p>
        </w:tc>
        <w:tc>
          <w:tcPr>
            <w:tcW w:w="6475" w:type="dxa"/>
          </w:tcPr>
          <w:p w14:paraId="12D8CCD3" w14:textId="4DAA4996" w:rsidR="00804618" w:rsidRDefault="00804618" w:rsidP="00FC2EC4">
            <w:r>
              <w:t>&lt;</w:t>
            </w:r>
            <w:r w:rsidR="00FE66CA">
              <w:t>There is a time limit in designing this application</w:t>
            </w:r>
            <w:r>
              <w:t>&gt;</w:t>
            </w:r>
          </w:p>
        </w:tc>
      </w:tr>
      <w:tr w:rsidR="00804618" w14:paraId="2E3A4F85" w14:textId="77777777" w:rsidTr="00FC2EC4">
        <w:tc>
          <w:tcPr>
            <w:tcW w:w="2875" w:type="dxa"/>
          </w:tcPr>
          <w:p w14:paraId="1D76764D" w14:textId="77777777" w:rsidR="00804618" w:rsidRDefault="00804618" w:rsidP="00FC2EC4">
            <w:r>
              <w:t>Priority</w:t>
            </w:r>
          </w:p>
        </w:tc>
        <w:tc>
          <w:tcPr>
            <w:tcW w:w="6475" w:type="dxa"/>
          </w:tcPr>
          <w:p w14:paraId="64A522F0" w14:textId="5DFD067B" w:rsidR="00804618" w:rsidRDefault="00804618" w:rsidP="00FC2EC4">
            <w:r>
              <w:t>&lt;</w:t>
            </w:r>
            <w:r w:rsidR="005F635A">
              <w:t>0</w:t>
            </w:r>
            <w:r>
              <w:t>&gt;</w:t>
            </w:r>
          </w:p>
        </w:tc>
      </w:tr>
    </w:tbl>
    <w:p w14:paraId="0E095E3D" w14:textId="77777777" w:rsidR="00804618" w:rsidRDefault="00804618" w:rsidP="00804618"/>
    <w:p w14:paraId="3182B284" w14:textId="77777777" w:rsidR="00804618" w:rsidRPr="00804618" w:rsidRDefault="00804618" w:rsidP="00804618"/>
    <w:p w14:paraId="5878B18C" w14:textId="77777777" w:rsidR="00B977A7" w:rsidRDefault="00B977A7" w:rsidP="00B977A7">
      <w:pPr>
        <w:pStyle w:val="3"/>
      </w:pPr>
      <w:bookmarkStart w:id="29" w:name="_Toc412649670"/>
      <w:r>
        <w:lastRenderedPageBreak/>
        <w:t>Requirements Modeling</w:t>
      </w:r>
      <w:bookmarkEnd w:id="29"/>
    </w:p>
    <w:p w14:paraId="0327D4C8" w14:textId="3187AE7B" w:rsidR="00804618" w:rsidRDefault="00804618" w:rsidP="00804618">
      <w:pPr>
        <w:rPr>
          <w:rStyle w:val="aa"/>
        </w:rPr>
      </w:pPr>
      <w:r w:rsidRPr="000F5FF5">
        <w:rPr>
          <w:rStyle w:val="aa"/>
        </w:rPr>
        <w:t xml:space="preserve">&lt; List all </w:t>
      </w:r>
      <w:r w:rsidR="00C04E4D">
        <w:rPr>
          <w:rStyle w:val="aa"/>
        </w:rPr>
        <w:t>Use-case diagrams</w:t>
      </w:r>
      <w:r w:rsidRPr="000F5FF5">
        <w:rPr>
          <w:rStyle w:val="aa"/>
        </w:rPr>
        <w:t xml:space="preserve"> </w:t>
      </w:r>
      <w:r w:rsidR="00C04E4D">
        <w:rPr>
          <w:rStyle w:val="aa"/>
        </w:rPr>
        <w:t xml:space="preserve">for the functional requirements </w:t>
      </w:r>
      <w:r w:rsidRPr="000F5FF5">
        <w:rPr>
          <w:rStyle w:val="aa"/>
        </w:rPr>
        <w:t>in the following</w:t>
      </w:r>
      <w:r w:rsidR="00C04E4D">
        <w:rPr>
          <w:rStyle w:val="aa"/>
        </w:rPr>
        <w:t xml:space="preserve"> format</w:t>
      </w:r>
      <w:r w:rsidRPr="000F5FF5">
        <w:rPr>
          <w:rStyle w:val="aa"/>
        </w:rPr>
        <w:t>&gt;</w:t>
      </w:r>
    </w:p>
    <w:p w14:paraId="3D3D8292" w14:textId="77777777" w:rsidR="00C04E4D" w:rsidRDefault="00C04E4D" w:rsidP="00804618">
      <w:pPr>
        <w:rPr>
          <w:rStyle w:val="aa"/>
        </w:rPr>
      </w:pPr>
    </w:p>
    <w:p w14:paraId="0389206E" w14:textId="101BADC3" w:rsidR="006A4A4D" w:rsidRDefault="004C2613" w:rsidP="00C04E4D">
      <w:pPr>
        <w:pStyle w:val="5"/>
        <w:rPr>
          <w:b w:val="0"/>
          <w:bCs/>
        </w:rPr>
      </w:pPr>
      <w:r>
        <w:rPr>
          <w:rFonts w:hint="eastAsia"/>
          <w:b w:val="0"/>
          <w:bCs/>
          <w:lang w:eastAsia="zh-CN"/>
        </w:rPr>
        <w:t>L</w:t>
      </w:r>
      <w:r>
        <w:rPr>
          <w:b w:val="0"/>
          <w:bCs/>
          <w:lang w:eastAsia="zh-CN"/>
        </w:rPr>
        <w:t>ogin</w:t>
      </w:r>
      <w:r w:rsidR="00F2798B">
        <w:rPr>
          <w:b w:val="0"/>
          <w:bCs/>
          <w:lang w:eastAsia="zh-CN"/>
        </w:rPr>
        <w:t xml:space="preserve"> process</w:t>
      </w:r>
    </w:p>
    <w:p w14:paraId="571C78F6" w14:textId="48AAB6B4" w:rsidR="00E74F9B" w:rsidRPr="00E74F9B" w:rsidRDefault="00E74F9B" w:rsidP="00E74F9B">
      <w:r>
        <w:rPr>
          <w:rFonts w:ascii="Calibri" w:hAnsi="Calibri"/>
          <w:noProof/>
          <w:lang w:eastAsia="zh-TW"/>
        </w:rPr>
        <w:drawing>
          <wp:inline distT="0" distB="0" distL="0" distR="0" wp14:anchorId="582FE65D" wp14:editId="40A568DC">
            <wp:extent cx="4622167" cy="6000750"/>
            <wp:effectExtent l="0" t="3492" r="3492" b="3493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622195" cy="600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9685E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0024C7A8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54E520C7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00587DC0" w14:textId="2BEE1FD8" w:rsidR="00700811" w:rsidRPr="00F306C0" w:rsidRDefault="00EB63E3" w:rsidP="00E74F9B">
      <w:pPr>
        <w:jc w:val="both"/>
        <w:rPr>
          <w:rFonts w:ascii="Arial" w:eastAsiaTheme="minorEastAsia" w:hAnsi="Arial" w:cs="Arial"/>
          <w:sz w:val="32"/>
          <w:szCs w:val="32"/>
          <w:lang w:eastAsia="zh-CN"/>
        </w:rPr>
      </w:pPr>
      <w:r w:rsidRPr="00F306C0">
        <w:rPr>
          <w:rFonts w:ascii="Arial" w:eastAsiaTheme="minorEastAsia" w:hAnsi="Arial" w:cs="Arial"/>
          <w:sz w:val="32"/>
          <w:szCs w:val="32"/>
          <w:lang w:eastAsia="zh-CN"/>
        </w:rPr>
        <w:t xml:space="preserve">3. 1. </w:t>
      </w:r>
      <w:proofErr w:type="gramStart"/>
      <w:r w:rsidRPr="00F306C0">
        <w:rPr>
          <w:rFonts w:ascii="Arial" w:eastAsiaTheme="minorEastAsia" w:hAnsi="Arial" w:cs="Arial"/>
          <w:sz w:val="32"/>
          <w:szCs w:val="32"/>
          <w:lang w:eastAsia="zh-CN"/>
        </w:rPr>
        <w:t>2</w:t>
      </w:r>
      <w:r w:rsidR="00FA6F13" w:rsidRPr="00F306C0"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7B2B0A"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301938">
        <w:rPr>
          <w:rFonts w:ascii="Arial" w:eastAsiaTheme="minorEastAsia" w:hAnsi="Arial" w:cs="Arial"/>
          <w:sz w:val="32"/>
          <w:szCs w:val="32"/>
          <w:lang w:eastAsia="zh-CN"/>
        </w:rPr>
        <w:t>community</w:t>
      </w:r>
      <w:proofErr w:type="gramEnd"/>
      <w:r w:rsidR="00301938">
        <w:rPr>
          <w:rFonts w:ascii="Arial" w:eastAsiaTheme="minorEastAsia" w:hAnsi="Arial" w:cs="Arial"/>
          <w:sz w:val="32"/>
          <w:szCs w:val="32"/>
          <w:lang w:eastAsia="zh-CN"/>
        </w:rPr>
        <w:t xml:space="preserve"> forum</w:t>
      </w:r>
    </w:p>
    <w:p w14:paraId="7E8C14FB" w14:textId="4813360D" w:rsidR="00700811" w:rsidRDefault="007B2B0A" w:rsidP="00E74F9B">
      <w:pPr>
        <w:jc w:val="both"/>
        <w:rPr>
          <w:rFonts w:ascii="Calibri" w:hAnsi="Calibri"/>
          <w:lang w:eastAsia="zh-TW"/>
        </w:rPr>
      </w:pPr>
      <w:r>
        <w:rPr>
          <w:rFonts w:ascii="Calibri" w:hAnsi="Calibri"/>
          <w:noProof/>
          <w:lang w:eastAsia="zh-TW"/>
        </w:rPr>
        <w:lastRenderedPageBreak/>
        <w:drawing>
          <wp:inline distT="0" distB="0" distL="0" distR="0" wp14:anchorId="240D7774" wp14:editId="33AC51BE">
            <wp:extent cx="5022216" cy="6324600"/>
            <wp:effectExtent l="0" t="3492" r="3492" b="3493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022323" cy="632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3AA25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55E23BE8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08DE2EF6" w14:textId="5ABE0F9E" w:rsidR="00700811" w:rsidRPr="009D6677" w:rsidRDefault="00700811" w:rsidP="00E74F9B">
      <w:pPr>
        <w:jc w:val="both"/>
        <w:rPr>
          <w:rFonts w:ascii="Calibri" w:eastAsiaTheme="minorEastAsia" w:hAnsi="Calibri" w:hint="eastAsia"/>
          <w:lang w:eastAsia="zh-CN"/>
        </w:rPr>
      </w:pPr>
    </w:p>
    <w:p w14:paraId="26183505" w14:textId="0814EDBB" w:rsidR="009D6677" w:rsidRPr="00F306C0" w:rsidRDefault="009D6677" w:rsidP="009D6677">
      <w:pPr>
        <w:jc w:val="both"/>
        <w:rPr>
          <w:rFonts w:ascii="Arial" w:eastAsiaTheme="minorEastAsia" w:hAnsi="Arial" w:cs="Arial"/>
          <w:sz w:val="32"/>
          <w:szCs w:val="32"/>
          <w:lang w:eastAsia="zh-CN"/>
        </w:rPr>
      </w:pPr>
      <w:r w:rsidRPr="00F306C0">
        <w:rPr>
          <w:rFonts w:ascii="Arial" w:eastAsiaTheme="minorEastAsia" w:hAnsi="Arial" w:cs="Arial"/>
          <w:sz w:val="32"/>
          <w:szCs w:val="32"/>
          <w:lang w:eastAsia="zh-CN"/>
        </w:rPr>
        <w:t xml:space="preserve">3. 1. </w:t>
      </w:r>
      <w:proofErr w:type="gramStart"/>
      <w:r>
        <w:rPr>
          <w:rFonts w:ascii="Arial" w:eastAsiaTheme="minorEastAsia" w:hAnsi="Arial" w:cs="Arial"/>
          <w:sz w:val="32"/>
          <w:szCs w:val="32"/>
          <w:lang w:eastAsia="zh-CN"/>
        </w:rPr>
        <w:t>3</w:t>
      </w:r>
      <w:r w:rsidRPr="00F306C0"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proofErr w:type="spellStart"/>
      <w:r w:rsidR="0089623F">
        <w:rPr>
          <w:rFonts w:ascii="Arial" w:eastAsiaTheme="minorEastAsia" w:hAnsi="Arial" w:cs="Arial"/>
          <w:sz w:val="32"/>
          <w:szCs w:val="32"/>
          <w:lang w:eastAsia="zh-CN"/>
        </w:rPr>
        <w:t>UserPage</w:t>
      </w:r>
      <w:proofErr w:type="spellEnd"/>
      <w:proofErr w:type="gramEnd"/>
    </w:p>
    <w:p w14:paraId="25A398EA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508683D8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79D01156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3B91D231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0D37A985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5DCEC6A2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6EEB3F15" w14:textId="77777777" w:rsidR="00700811" w:rsidRDefault="00700811" w:rsidP="00E74F9B">
      <w:pPr>
        <w:jc w:val="both"/>
        <w:rPr>
          <w:rFonts w:ascii="Calibri" w:hAnsi="Calibri"/>
          <w:lang w:eastAsia="zh-TW"/>
        </w:rPr>
      </w:pPr>
    </w:p>
    <w:p w14:paraId="7353A4DC" w14:textId="77777777" w:rsidR="007B6FFD" w:rsidRDefault="00E74F9B" w:rsidP="00E74F9B">
      <w:pPr>
        <w:jc w:val="both"/>
        <w:rPr>
          <w:rFonts w:ascii="Calibri" w:hAnsi="Calibri"/>
          <w:lang w:eastAsia="zh-TW"/>
        </w:rPr>
      </w:pPr>
      <w:r>
        <w:rPr>
          <w:rFonts w:ascii="Calibri" w:hAnsi="Calibri"/>
          <w:noProof/>
          <w:lang w:eastAsia="zh-TW"/>
        </w:rPr>
        <w:lastRenderedPageBreak/>
        <w:drawing>
          <wp:inline distT="0" distB="0" distL="0" distR="0" wp14:anchorId="0EE55D2F" wp14:editId="103498A3">
            <wp:extent cx="4879342" cy="6115050"/>
            <wp:effectExtent l="0" t="8255" r="8255" b="825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79380" cy="6115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DE1FA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7B3FE264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2612AF79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4B234C9B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152645E6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56A341A2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0689413C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212A97A7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3B00080E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78F70213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1FF4733A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00099831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71BBB5B4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5066083C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1D41B389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6C08F829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3ED465CD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6E29DA09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1A84BC47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7F2EB7D9" w14:textId="77777777" w:rsidR="007B6FFD" w:rsidRDefault="007B6FFD" w:rsidP="00E74F9B">
      <w:pPr>
        <w:jc w:val="both"/>
        <w:rPr>
          <w:rFonts w:ascii="Calibri" w:hAnsi="Calibri"/>
          <w:lang w:eastAsia="zh-TW"/>
        </w:rPr>
      </w:pPr>
    </w:p>
    <w:p w14:paraId="2CD3D0DC" w14:textId="0BE8FF97" w:rsidR="007B6FFD" w:rsidRDefault="007B6FFD" w:rsidP="00E74F9B">
      <w:pPr>
        <w:jc w:val="both"/>
        <w:rPr>
          <w:rFonts w:ascii="Calibri" w:eastAsiaTheme="minorEastAsia" w:hAnsi="Calibri"/>
          <w:lang w:eastAsia="zh-CN"/>
        </w:rPr>
      </w:pPr>
    </w:p>
    <w:p w14:paraId="064C7A36" w14:textId="77777777" w:rsidR="007B6FFD" w:rsidRDefault="007B6FFD" w:rsidP="00E74F9B">
      <w:pPr>
        <w:jc w:val="both"/>
        <w:rPr>
          <w:rFonts w:ascii="Calibri" w:eastAsiaTheme="minorEastAsia" w:hAnsi="Calibri"/>
          <w:lang w:eastAsia="zh-CN"/>
        </w:rPr>
      </w:pPr>
    </w:p>
    <w:p w14:paraId="766DACEC" w14:textId="77777777" w:rsidR="007B6FFD" w:rsidRDefault="007B6FFD" w:rsidP="00E74F9B">
      <w:pPr>
        <w:jc w:val="both"/>
        <w:rPr>
          <w:rFonts w:ascii="Calibri" w:eastAsiaTheme="minorEastAsia" w:hAnsi="Calibri"/>
          <w:lang w:eastAsia="zh-CN"/>
        </w:rPr>
      </w:pPr>
    </w:p>
    <w:p w14:paraId="7ED6A79C" w14:textId="27CA421D" w:rsidR="007B6FFD" w:rsidRPr="00F306C0" w:rsidRDefault="007B6FFD" w:rsidP="007B6FFD">
      <w:pPr>
        <w:jc w:val="both"/>
        <w:rPr>
          <w:rFonts w:ascii="Arial" w:eastAsiaTheme="minorEastAsia" w:hAnsi="Arial" w:cs="Arial"/>
          <w:sz w:val="32"/>
          <w:szCs w:val="32"/>
          <w:lang w:eastAsia="zh-CN"/>
        </w:rPr>
      </w:pPr>
      <w:r w:rsidRPr="00F306C0">
        <w:rPr>
          <w:rFonts w:ascii="Arial" w:eastAsiaTheme="minorEastAsia" w:hAnsi="Arial" w:cs="Arial"/>
          <w:sz w:val="32"/>
          <w:szCs w:val="32"/>
          <w:lang w:eastAsia="zh-CN"/>
        </w:rPr>
        <w:t xml:space="preserve">3. 1. </w:t>
      </w:r>
      <w:r w:rsidR="00044D9F">
        <w:rPr>
          <w:rFonts w:ascii="Arial" w:eastAsiaTheme="minorEastAsia" w:hAnsi="Arial" w:cs="Arial"/>
          <w:sz w:val="32"/>
          <w:szCs w:val="32"/>
          <w:lang w:eastAsia="zh-CN"/>
        </w:rPr>
        <w:t>4</w:t>
      </w:r>
      <w:r w:rsidR="00232975">
        <w:rPr>
          <w:rFonts w:ascii="Arial" w:eastAsiaTheme="minorEastAsia" w:hAnsi="Arial" w:cs="Arial"/>
          <w:sz w:val="32"/>
          <w:szCs w:val="32"/>
          <w:lang w:eastAsia="zh-CN"/>
        </w:rPr>
        <w:tab/>
      </w:r>
      <w:r w:rsidR="00301938">
        <w:rPr>
          <w:rFonts w:ascii="Arial" w:eastAsiaTheme="minorEastAsia" w:hAnsi="Arial" w:cs="Arial"/>
          <w:sz w:val="32"/>
          <w:szCs w:val="32"/>
          <w:lang w:eastAsia="zh-CN"/>
        </w:rPr>
        <w:t>Fitness courses &amp;</w:t>
      </w:r>
      <w:r w:rsidR="00630F2F">
        <w:rPr>
          <w:rFonts w:ascii="Arial" w:eastAsiaTheme="minorEastAsia" w:hAnsi="Arial" w:cs="Arial"/>
          <w:sz w:val="32"/>
          <w:szCs w:val="32"/>
          <w:lang w:eastAsia="zh-CN"/>
        </w:rPr>
        <w:t xml:space="preserve"> </w:t>
      </w:r>
      <w:r w:rsidR="00060BCE">
        <w:rPr>
          <w:rFonts w:ascii="Arial" w:eastAsiaTheme="minorEastAsia" w:hAnsi="Arial" w:cs="Arial"/>
          <w:sz w:val="32"/>
          <w:szCs w:val="32"/>
          <w:lang w:eastAsia="zh-CN"/>
        </w:rPr>
        <w:t>data tracking</w:t>
      </w:r>
    </w:p>
    <w:p w14:paraId="6F753748" w14:textId="77777777" w:rsidR="007B6FFD" w:rsidRDefault="007B6FFD" w:rsidP="00E74F9B">
      <w:pPr>
        <w:jc w:val="both"/>
        <w:rPr>
          <w:rFonts w:ascii="Calibri" w:eastAsiaTheme="minorEastAsia" w:hAnsi="Calibri"/>
          <w:lang w:eastAsia="zh-CN"/>
        </w:rPr>
      </w:pPr>
    </w:p>
    <w:p w14:paraId="786DA734" w14:textId="77777777" w:rsidR="00E74F9B" w:rsidRDefault="00E74F9B" w:rsidP="00E74F9B">
      <w:pPr>
        <w:jc w:val="both"/>
        <w:rPr>
          <w:rFonts w:ascii="Calibri" w:eastAsiaTheme="minorEastAsia" w:hAnsi="Calibri"/>
          <w:lang w:eastAsia="zh-CN"/>
        </w:rPr>
      </w:pPr>
      <w:r>
        <w:rPr>
          <w:rFonts w:ascii="Calibri" w:hAnsi="Calibri"/>
          <w:noProof/>
          <w:lang w:eastAsia="zh-TW"/>
        </w:rPr>
        <w:drawing>
          <wp:inline distT="0" distB="0" distL="0" distR="0" wp14:anchorId="76487795" wp14:editId="371F552B">
            <wp:extent cx="5031740" cy="6477000"/>
            <wp:effectExtent l="127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031740" cy="647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BE828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57300E75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5AEB60AE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0987CC75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62AF6F6A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0DA192C9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42D85F45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7E9F1E80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045953B5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2865BC58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66539283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414016E0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51C292EA" w14:textId="77777777" w:rsidR="00147CA3" w:rsidRDefault="00147CA3" w:rsidP="00E74F9B">
      <w:pPr>
        <w:jc w:val="both"/>
        <w:rPr>
          <w:rFonts w:ascii="Calibri" w:eastAsiaTheme="minorEastAsia" w:hAnsi="Calibri"/>
          <w:lang w:eastAsia="zh-CN"/>
        </w:rPr>
      </w:pPr>
    </w:p>
    <w:p w14:paraId="3644F7DB" w14:textId="152A3033" w:rsidR="00147CA3" w:rsidRPr="007B6FFD" w:rsidRDefault="00147CA3" w:rsidP="00E74F9B">
      <w:pPr>
        <w:jc w:val="both"/>
        <w:rPr>
          <w:rFonts w:ascii="Calibri" w:eastAsiaTheme="minorEastAsia" w:hAnsi="Calibri" w:hint="eastAsia"/>
          <w:lang w:eastAsia="zh-CN"/>
        </w:rPr>
        <w:sectPr w:rsidR="00147CA3" w:rsidRPr="007B6FFD">
          <w:pgSz w:w="12240" w:h="15840"/>
          <w:pgMar w:top="1440" w:right="1440" w:bottom="1440" w:left="1440" w:header="1008" w:footer="1008" w:gutter="0"/>
          <w:pgNumType w:fmt="lowerRoman"/>
          <w:cols w:space="720"/>
        </w:sectPr>
      </w:pPr>
      <w:r w:rsidRPr="00F306C0">
        <w:rPr>
          <w:rFonts w:ascii="Arial" w:eastAsiaTheme="minorEastAsia" w:hAnsi="Arial" w:cs="Arial"/>
          <w:sz w:val="32"/>
          <w:szCs w:val="32"/>
          <w:lang w:eastAsia="zh-CN"/>
        </w:rPr>
        <w:t xml:space="preserve">3. 1. </w:t>
      </w:r>
      <w:r>
        <w:rPr>
          <w:rFonts w:ascii="Arial" w:eastAsiaTheme="minorEastAsia" w:hAnsi="Arial" w:cs="Arial"/>
          <w:sz w:val="32"/>
          <w:szCs w:val="32"/>
          <w:lang w:eastAsia="zh-CN"/>
        </w:rPr>
        <w:t>5</w:t>
      </w:r>
      <w:r>
        <w:rPr>
          <w:rFonts w:ascii="Arial" w:eastAsiaTheme="minorEastAsia" w:hAnsi="Arial" w:cs="Arial"/>
          <w:sz w:val="32"/>
          <w:szCs w:val="32"/>
          <w:lang w:eastAsia="zh-CN"/>
        </w:rPr>
        <w:tab/>
      </w:r>
      <w:r w:rsidR="00E24188">
        <w:rPr>
          <w:rFonts w:ascii="Arial" w:eastAsiaTheme="minorEastAsia" w:hAnsi="Arial" w:cs="Arial"/>
          <w:sz w:val="32"/>
          <w:szCs w:val="32"/>
          <w:lang w:eastAsia="zh-CN"/>
        </w:rPr>
        <w:t xml:space="preserve">courses recommend   </w:t>
      </w:r>
    </w:p>
    <w:p w14:paraId="2A5C4D43" w14:textId="6BDCEE10" w:rsidR="00804618" w:rsidRDefault="00255975" w:rsidP="00147CA3">
      <w:pPr>
        <w:rPr>
          <w:rFonts w:ascii="Arial" w:eastAsiaTheme="minorEastAsia" w:hAnsi="Arial" w:cs="Arial"/>
          <w:sz w:val="32"/>
          <w:szCs w:val="32"/>
          <w:lang w:eastAsia="zh-CN"/>
        </w:rPr>
      </w:pPr>
      <w:r>
        <w:rPr>
          <w:rFonts w:ascii="Arial" w:eastAsiaTheme="minorEastAsia" w:hAnsi="Arial" w:cs="Arial"/>
          <w:sz w:val="32"/>
          <w:szCs w:val="32"/>
          <w:lang w:eastAsia="zh-CN"/>
        </w:rPr>
        <w:lastRenderedPageBreak/>
        <w:tab/>
      </w:r>
      <w:r w:rsidR="00147CA3">
        <w:rPr>
          <w:rFonts w:ascii="Arial" w:eastAsiaTheme="minorEastAsia" w:hAnsi="Arial" w:cs="Arial"/>
          <w:noProof/>
          <w:sz w:val="32"/>
          <w:szCs w:val="32"/>
          <w:lang w:eastAsia="zh-CN"/>
        </w:rPr>
        <w:drawing>
          <wp:inline distT="0" distB="0" distL="0" distR="0" wp14:anchorId="4963D468" wp14:editId="5C4C919E">
            <wp:extent cx="5943600" cy="44577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5C8B0" w14:textId="1410B892" w:rsidR="001772FF" w:rsidRDefault="001772FF" w:rsidP="00147CA3">
      <w:pPr>
        <w:rPr>
          <w:rFonts w:ascii="Arial" w:eastAsiaTheme="minorEastAsia" w:hAnsi="Arial" w:cs="Arial"/>
          <w:sz w:val="32"/>
          <w:szCs w:val="32"/>
          <w:lang w:eastAsia="zh-CN"/>
        </w:rPr>
      </w:pPr>
    </w:p>
    <w:p w14:paraId="60856818" w14:textId="53C4FE5D" w:rsidR="001772FF" w:rsidRDefault="001772FF" w:rsidP="00147CA3">
      <w:pPr>
        <w:rPr>
          <w:rFonts w:ascii="Arial" w:eastAsiaTheme="minorEastAsia" w:hAnsi="Arial" w:cs="Arial"/>
          <w:sz w:val="32"/>
          <w:szCs w:val="32"/>
          <w:lang w:eastAsia="zh-CN"/>
        </w:rPr>
      </w:pPr>
    </w:p>
    <w:p w14:paraId="2B430490" w14:textId="39A0647F" w:rsidR="00D43C5D" w:rsidRPr="0036647B" w:rsidRDefault="00DF7107" w:rsidP="00147CA3">
      <w:pPr>
        <w:rPr>
          <w:rFonts w:ascii="Arial" w:eastAsiaTheme="minorEastAsia" w:hAnsi="Arial" w:cs="Arial" w:hint="eastAsia"/>
          <w:sz w:val="32"/>
          <w:szCs w:val="32"/>
          <w:lang w:eastAsia="zh-CN"/>
        </w:rPr>
      </w:pPr>
      <w:r w:rsidRPr="00F306C0">
        <w:rPr>
          <w:rFonts w:ascii="Arial" w:eastAsiaTheme="minorEastAsia" w:hAnsi="Arial" w:cs="Arial"/>
          <w:sz w:val="32"/>
          <w:szCs w:val="32"/>
          <w:lang w:eastAsia="zh-CN"/>
        </w:rPr>
        <w:lastRenderedPageBreak/>
        <w:t xml:space="preserve">3. 1. </w:t>
      </w:r>
      <w:r>
        <w:rPr>
          <w:rFonts w:ascii="Arial" w:eastAsiaTheme="minorEastAsia" w:hAnsi="Arial" w:cs="Arial"/>
          <w:sz w:val="32"/>
          <w:szCs w:val="32"/>
          <w:lang w:eastAsia="zh-CN"/>
        </w:rPr>
        <w:t>6</w:t>
      </w:r>
      <w:r>
        <w:rPr>
          <w:rFonts w:ascii="Arial" w:eastAsiaTheme="minorEastAsia" w:hAnsi="Arial" w:cs="Arial"/>
          <w:sz w:val="32"/>
          <w:szCs w:val="32"/>
          <w:lang w:eastAsia="zh-CN"/>
        </w:rPr>
        <w:tab/>
      </w:r>
      <w:r w:rsidR="0036647B">
        <w:rPr>
          <w:rFonts w:ascii="Arial" w:eastAsiaTheme="minorEastAsia" w:hAnsi="Arial" w:cs="Arial"/>
          <w:sz w:val="32"/>
          <w:szCs w:val="32"/>
          <w:lang w:eastAsia="zh-CN"/>
        </w:rPr>
        <w:t>Healthy tips appear</w:t>
      </w:r>
      <w:r w:rsidR="00B1644E">
        <w:rPr>
          <w:rFonts w:ascii="Arial" w:eastAsiaTheme="minorEastAsia" w:hAnsi="Arial" w:cs="Arial"/>
          <w:sz w:val="32"/>
          <w:szCs w:val="32"/>
          <w:lang w:eastAsia="zh-CN"/>
        </w:rPr>
        <w:t xml:space="preserve"> during loading</w:t>
      </w:r>
      <w:r w:rsidR="006A7C2E">
        <w:rPr>
          <w:rFonts w:ascii="Arial" w:eastAsiaTheme="minorEastAsia" w:hAnsi="Arial" w:cs="Arial"/>
          <w:noProof/>
          <w:sz w:val="32"/>
          <w:szCs w:val="32"/>
          <w:lang w:eastAsia="zh-CN"/>
        </w:rPr>
        <w:drawing>
          <wp:inline distT="0" distB="0" distL="0" distR="0" wp14:anchorId="461EC1F7" wp14:editId="3ACF313A">
            <wp:extent cx="5943600" cy="445770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02F0A" w14:textId="77777777" w:rsidR="00B977A7" w:rsidRDefault="00B977A7" w:rsidP="00B977A7">
      <w:pPr>
        <w:pStyle w:val="3"/>
      </w:pPr>
      <w:bookmarkStart w:id="30" w:name="_Toc412649672"/>
      <w:r>
        <w:lastRenderedPageBreak/>
        <w:t>Evolutionary Requirements</w:t>
      </w:r>
      <w:bookmarkEnd w:id="30"/>
    </w:p>
    <w:p w14:paraId="1E594AAE" w14:textId="77777777" w:rsidR="00B977A7" w:rsidRDefault="00B977A7" w:rsidP="00B977A7">
      <w:pPr>
        <w:pStyle w:val="4"/>
        <w:ind w:hanging="2520"/>
      </w:pPr>
      <w:bookmarkStart w:id="31" w:name="_Toc412649673"/>
      <w:r>
        <w:t>Functional Requirements</w:t>
      </w:r>
      <w:bookmarkEnd w:id="31"/>
    </w:p>
    <w:p w14:paraId="7C52DEFB" w14:textId="3F5C6701" w:rsidR="00C04E4D" w:rsidRDefault="00C04E4D" w:rsidP="00C04E4D">
      <w:pPr>
        <w:rPr>
          <w:rStyle w:val="aa"/>
        </w:rPr>
      </w:pPr>
      <w:r w:rsidRPr="000F5FF5">
        <w:rPr>
          <w:rStyle w:val="aa"/>
        </w:rPr>
        <w:t xml:space="preserve">&lt; </w:t>
      </w:r>
      <w:r w:rsidR="006A4A4D">
        <w:rPr>
          <w:rStyle w:val="aa"/>
        </w:rPr>
        <w:t>Collecting user’s using habits and create the database for each user</w:t>
      </w:r>
      <w:r w:rsidRPr="000F5FF5">
        <w:rPr>
          <w:rStyle w:val="aa"/>
        </w:rPr>
        <w:t>&gt;</w:t>
      </w:r>
    </w:p>
    <w:p w14:paraId="12413CDF" w14:textId="77777777" w:rsidR="00C04E4D" w:rsidRDefault="00C04E4D" w:rsidP="00C04E4D">
      <w:pPr>
        <w:rPr>
          <w:rStyle w:val="aa"/>
        </w:rPr>
      </w:pPr>
    </w:p>
    <w:p w14:paraId="6BC8E9E3" w14:textId="01EE54BA" w:rsidR="00C04E4D" w:rsidRDefault="00310AA0" w:rsidP="00C04E4D">
      <w:pPr>
        <w:pStyle w:val="5"/>
        <w:rPr>
          <w:rStyle w:val="a9"/>
        </w:rPr>
      </w:pPr>
      <w:r>
        <w:t>recommend courses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C04E4D" w14:paraId="6EF5B629" w14:textId="77777777" w:rsidTr="00FC2EC4">
        <w:tc>
          <w:tcPr>
            <w:tcW w:w="2875" w:type="dxa"/>
          </w:tcPr>
          <w:p w14:paraId="15C1901F" w14:textId="77777777" w:rsidR="00C04E4D" w:rsidRDefault="00C04E4D" w:rsidP="00FC2EC4">
            <w:r>
              <w:t>Title</w:t>
            </w:r>
          </w:p>
        </w:tc>
        <w:tc>
          <w:tcPr>
            <w:tcW w:w="6475" w:type="dxa"/>
          </w:tcPr>
          <w:p w14:paraId="3DC2A30B" w14:textId="4C946DB7" w:rsidR="00C04E4D" w:rsidRDefault="00C04E4D" w:rsidP="00FC2EC4">
            <w:r>
              <w:t>&lt;</w:t>
            </w:r>
            <w:r w:rsidR="00310AA0">
              <w:t xml:space="preserve"> </w:t>
            </w:r>
            <w:r w:rsidR="00310AA0" w:rsidRPr="00310AA0">
              <w:t>recommend courses</w:t>
            </w:r>
            <w:r>
              <w:t>&gt;</w:t>
            </w:r>
          </w:p>
        </w:tc>
      </w:tr>
      <w:tr w:rsidR="00C04E4D" w14:paraId="14870BD4" w14:textId="77777777" w:rsidTr="00FC2EC4">
        <w:tc>
          <w:tcPr>
            <w:tcW w:w="2875" w:type="dxa"/>
          </w:tcPr>
          <w:p w14:paraId="635A2293" w14:textId="77777777" w:rsidR="00C04E4D" w:rsidRDefault="00C04E4D" w:rsidP="00FC2EC4">
            <w:r>
              <w:t>Description</w:t>
            </w:r>
          </w:p>
        </w:tc>
        <w:tc>
          <w:tcPr>
            <w:tcW w:w="6475" w:type="dxa"/>
          </w:tcPr>
          <w:p w14:paraId="13ED5FF6" w14:textId="18EC788A" w:rsidR="00C04E4D" w:rsidRDefault="00C04E4D" w:rsidP="00FC2EC4">
            <w:r>
              <w:t>&lt;</w:t>
            </w:r>
            <w:r w:rsidR="006A4A4D">
              <w:t xml:space="preserve">Collect what user like do most and save in a database which also visible and changeable by the user, the software can automatically recommend the </w:t>
            </w:r>
            <w:r w:rsidR="00F4023A">
              <w:t>courses</w:t>
            </w:r>
            <w:r w:rsidR="006A4A4D">
              <w:t xml:space="preserve"> </w:t>
            </w:r>
            <w:proofErr w:type="gramStart"/>
            <w:r w:rsidR="006A4A4D">
              <w:t>similar to</w:t>
            </w:r>
            <w:proofErr w:type="gramEnd"/>
            <w:r w:rsidR="006A4A4D">
              <w:t xml:space="preserve"> the user’s </w:t>
            </w:r>
            <w:proofErr w:type="spellStart"/>
            <w:r w:rsidR="006A4A4D">
              <w:t>habbit</w:t>
            </w:r>
            <w:proofErr w:type="spellEnd"/>
            <w:r>
              <w:t>&gt;</w:t>
            </w:r>
          </w:p>
        </w:tc>
      </w:tr>
      <w:tr w:rsidR="00C04E4D" w14:paraId="6AAF27CF" w14:textId="77777777" w:rsidTr="00FC2EC4">
        <w:tc>
          <w:tcPr>
            <w:tcW w:w="2875" w:type="dxa"/>
          </w:tcPr>
          <w:p w14:paraId="1D5D6590" w14:textId="77777777" w:rsidR="00C04E4D" w:rsidRDefault="00C04E4D" w:rsidP="00FC2EC4">
            <w:r>
              <w:t>Priority</w:t>
            </w:r>
          </w:p>
        </w:tc>
        <w:tc>
          <w:tcPr>
            <w:tcW w:w="6475" w:type="dxa"/>
          </w:tcPr>
          <w:p w14:paraId="230DFCFC" w14:textId="15F25520" w:rsidR="00C04E4D" w:rsidRDefault="00C04E4D" w:rsidP="00FC2EC4">
            <w:r>
              <w:t>&lt;</w:t>
            </w:r>
            <w:r w:rsidR="006A4A4D">
              <w:t>3</w:t>
            </w:r>
            <w:r>
              <w:t>&gt;</w:t>
            </w:r>
          </w:p>
        </w:tc>
      </w:tr>
      <w:tr w:rsidR="00C04E4D" w14:paraId="3F44CE47" w14:textId="77777777" w:rsidTr="00FC2EC4">
        <w:tc>
          <w:tcPr>
            <w:tcW w:w="2875" w:type="dxa"/>
          </w:tcPr>
          <w:p w14:paraId="5C972F5A" w14:textId="77777777" w:rsidR="00C04E4D" w:rsidRDefault="00C04E4D" w:rsidP="00FC2EC4">
            <w:r>
              <w:t>Precondition(s)</w:t>
            </w:r>
          </w:p>
        </w:tc>
        <w:tc>
          <w:tcPr>
            <w:tcW w:w="6475" w:type="dxa"/>
          </w:tcPr>
          <w:p w14:paraId="2F0072E7" w14:textId="021A06BD" w:rsidR="00C04E4D" w:rsidRDefault="00C04E4D" w:rsidP="00FC2EC4">
            <w:r>
              <w:t>&lt;</w:t>
            </w:r>
            <w:r w:rsidR="006A4A4D">
              <w:t xml:space="preserve">User </w:t>
            </w:r>
            <w:r w:rsidR="00310AA0">
              <w:t>have filled the personal information regarding their preference</w:t>
            </w:r>
            <w:r>
              <w:t>&gt;</w:t>
            </w:r>
          </w:p>
        </w:tc>
      </w:tr>
      <w:tr w:rsidR="00C04E4D" w14:paraId="3449BFAC" w14:textId="77777777" w:rsidTr="00FC2EC4">
        <w:tc>
          <w:tcPr>
            <w:tcW w:w="2875" w:type="dxa"/>
          </w:tcPr>
          <w:p w14:paraId="4DAA42C6" w14:textId="77777777" w:rsidR="00C04E4D" w:rsidRDefault="00C04E4D" w:rsidP="00FC2EC4">
            <w:r>
              <w:t>Postconditions(s)</w:t>
            </w:r>
          </w:p>
        </w:tc>
        <w:tc>
          <w:tcPr>
            <w:tcW w:w="6475" w:type="dxa"/>
          </w:tcPr>
          <w:p w14:paraId="17D07CA0" w14:textId="199D899D" w:rsidR="00C04E4D" w:rsidRDefault="00C04E4D" w:rsidP="00FC2EC4">
            <w:r>
              <w:t>&lt;</w:t>
            </w:r>
            <w:r w:rsidR="00F64D12">
              <w:t xml:space="preserve">System would recommend courses best fit user’s </w:t>
            </w:r>
            <w:r w:rsidR="00454C7D">
              <w:t>preference</w:t>
            </w:r>
            <w:r w:rsidR="00DA6C71">
              <w:t xml:space="preserve"> </w:t>
            </w:r>
            <w:r>
              <w:t>&gt;</w:t>
            </w:r>
          </w:p>
        </w:tc>
      </w:tr>
      <w:tr w:rsidR="00C04E4D" w14:paraId="31B18C09" w14:textId="77777777" w:rsidTr="00FC2EC4">
        <w:tc>
          <w:tcPr>
            <w:tcW w:w="2875" w:type="dxa"/>
          </w:tcPr>
          <w:p w14:paraId="0C4AF025" w14:textId="77777777" w:rsidR="00C04E4D" w:rsidRDefault="00C04E4D" w:rsidP="00FC2EC4">
            <w:r>
              <w:t>Use Case Diagram</w:t>
            </w:r>
          </w:p>
        </w:tc>
        <w:tc>
          <w:tcPr>
            <w:tcW w:w="6475" w:type="dxa"/>
          </w:tcPr>
          <w:p w14:paraId="31EB79EF" w14:textId="77CB8AA8" w:rsidR="00C04E4D" w:rsidRDefault="00C04E4D" w:rsidP="00FC2EC4">
            <w:r>
              <w:t>&lt;</w:t>
            </w:r>
            <w:r w:rsidR="006A4A4D">
              <w:t>3.1.</w:t>
            </w:r>
            <w:r w:rsidR="009C2DE3">
              <w:t>6</w:t>
            </w:r>
            <w:r w:rsidR="006A4A4D">
              <w:t>&gt;</w:t>
            </w:r>
          </w:p>
        </w:tc>
      </w:tr>
    </w:tbl>
    <w:p w14:paraId="0355F051" w14:textId="77777777" w:rsidR="00C04E4D" w:rsidRPr="00D80BA2" w:rsidRDefault="00C04E4D" w:rsidP="00C04E4D"/>
    <w:p w14:paraId="12F10C00" w14:textId="77777777" w:rsidR="00C04E4D" w:rsidRPr="00D80BA2" w:rsidRDefault="00C04E4D" w:rsidP="00C04E4D"/>
    <w:p w14:paraId="446614CC" w14:textId="77777777" w:rsidR="00C04E4D" w:rsidRDefault="00C04E4D" w:rsidP="00C04E4D">
      <w:pPr>
        <w:pStyle w:val="4"/>
        <w:ind w:hanging="2430"/>
      </w:pPr>
      <w:bookmarkStart w:id="32" w:name="_Toc412649675"/>
      <w:r>
        <w:t>Non-Functional Requirements</w:t>
      </w:r>
      <w:bookmarkEnd w:id="32"/>
    </w:p>
    <w:p w14:paraId="1B38A3D0" w14:textId="642A2DE2" w:rsidR="00C04E4D" w:rsidRPr="00D80BA2" w:rsidRDefault="00C04E4D" w:rsidP="00C04E4D">
      <w:r w:rsidRPr="000F5FF5">
        <w:rPr>
          <w:rStyle w:val="aa"/>
        </w:rPr>
        <w:t xml:space="preserve">&lt; </w:t>
      </w:r>
      <w:r w:rsidR="006A4A4D">
        <w:rPr>
          <w:rStyle w:val="aa"/>
        </w:rPr>
        <w:t>The user can see the product they need most when they are using the entertainment function of the software</w:t>
      </w:r>
      <w:r w:rsidRPr="000F5FF5">
        <w:rPr>
          <w:rStyle w:val="aa"/>
        </w:rPr>
        <w:t xml:space="preserve"> &gt;</w:t>
      </w:r>
    </w:p>
    <w:p w14:paraId="66F123E6" w14:textId="17147F6F" w:rsidR="00C04E4D" w:rsidRDefault="002475DC" w:rsidP="00C04E4D">
      <w:pPr>
        <w:pStyle w:val="5"/>
        <w:rPr>
          <w:rStyle w:val="a9"/>
        </w:rPr>
      </w:pPr>
      <w:r>
        <w:t>larger database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C04E4D" w14:paraId="367E6F4F" w14:textId="77777777" w:rsidTr="00FC2EC4">
        <w:tc>
          <w:tcPr>
            <w:tcW w:w="2875" w:type="dxa"/>
          </w:tcPr>
          <w:p w14:paraId="4BFB1761" w14:textId="77777777" w:rsidR="00C04E4D" w:rsidRDefault="00C04E4D" w:rsidP="00FC2EC4">
            <w:r>
              <w:t>Title</w:t>
            </w:r>
          </w:p>
        </w:tc>
        <w:tc>
          <w:tcPr>
            <w:tcW w:w="6475" w:type="dxa"/>
          </w:tcPr>
          <w:p w14:paraId="7ABCC27F" w14:textId="62370A16" w:rsidR="00C04E4D" w:rsidRDefault="00C04E4D" w:rsidP="00FC2EC4">
            <w:r>
              <w:t>&lt;</w:t>
            </w:r>
            <w:r w:rsidR="003F6DDA">
              <w:t>larger database</w:t>
            </w:r>
            <w:r>
              <w:t>&gt;</w:t>
            </w:r>
          </w:p>
        </w:tc>
      </w:tr>
      <w:tr w:rsidR="00C04E4D" w14:paraId="66BD95AF" w14:textId="77777777" w:rsidTr="00FC2EC4">
        <w:tc>
          <w:tcPr>
            <w:tcW w:w="2875" w:type="dxa"/>
          </w:tcPr>
          <w:p w14:paraId="2B80F634" w14:textId="77777777" w:rsidR="00C04E4D" w:rsidRDefault="00C04E4D" w:rsidP="00FC2EC4">
            <w:r>
              <w:t>Description</w:t>
            </w:r>
          </w:p>
        </w:tc>
        <w:tc>
          <w:tcPr>
            <w:tcW w:w="6475" w:type="dxa"/>
          </w:tcPr>
          <w:p w14:paraId="0D71EDD4" w14:textId="35698E63" w:rsidR="00C04E4D" w:rsidRDefault="00C04E4D" w:rsidP="00FC2EC4">
            <w:r>
              <w:t>&lt;</w:t>
            </w:r>
            <w:r w:rsidR="003F6DDA">
              <w:t>larger database to store more and more info</w:t>
            </w:r>
            <w:r>
              <w:t>&gt;</w:t>
            </w:r>
          </w:p>
        </w:tc>
      </w:tr>
      <w:tr w:rsidR="00C04E4D" w14:paraId="258F8626" w14:textId="77777777" w:rsidTr="00FC2EC4">
        <w:tc>
          <w:tcPr>
            <w:tcW w:w="2875" w:type="dxa"/>
          </w:tcPr>
          <w:p w14:paraId="7890E53A" w14:textId="77777777" w:rsidR="00C04E4D" w:rsidRDefault="00C04E4D" w:rsidP="00FC2EC4">
            <w:r>
              <w:t>Priority</w:t>
            </w:r>
          </w:p>
        </w:tc>
        <w:tc>
          <w:tcPr>
            <w:tcW w:w="6475" w:type="dxa"/>
          </w:tcPr>
          <w:p w14:paraId="69B6D17D" w14:textId="199C2005" w:rsidR="00C04E4D" w:rsidRDefault="00C04E4D" w:rsidP="00FC2EC4">
            <w:r>
              <w:t>&lt;</w:t>
            </w:r>
            <w:r w:rsidR="00DA49E7">
              <w:t>0</w:t>
            </w:r>
            <w:r>
              <w:t>&gt;</w:t>
            </w:r>
          </w:p>
        </w:tc>
      </w:tr>
      <w:tr w:rsidR="00C04E4D" w14:paraId="35FD1165" w14:textId="77777777" w:rsidTr="00FC2EC4">
        <w:tc>
          <w:tcPr>
            <w:tcW w:w="2875" w:type="dxa"/>
          </w:tcPr>
          <w:p w14:paraId="0E1A1C33" w14:textId="77777777" w:rsidR="00C04E4D" w:rsidRDefault="00C04E4D" w:rsidP="00FC2EC4">
            <w:r>
              <w:t>Applicable FR(s)</w:t>
            </w:r>
          </w:p>
        </w:tc>
        <w:tc>
          <w:tcPr>
            <w:tcW w:w="6475" w:type="dxa"/>
          </w:tcPr>
          <w:p w14:paraId="1AB89371" w14:textId="19D7B199" w:rsidR="00C04E4D" w:rsidRDefault="00C04E4D" w:rsidP="00FC2EC4">
            <w:r>
              <w:t>&lt;</w:t>
            </w:r>
            <w:r w:rsidR="006A4A4D">
              <w:t>Collecting user’s using habits</w:t>
            </w:r>
            <w:r>
              <w:t>&gt;</w:t>
            </w:r>
          </w:p>
        </w:tc>
      </w:tr>
    </w:tbl>
    <w:p w14:paraId="565BF335" w14:textId="404C90F4" w:rsidR="002475DC" w:rsidRDefault="002475DC" w:rsidP="002475DC">
      <w:pPr>
        <w:pStyle w:val="5"/>
        <w:rPr>
          <w:rStyle w:val="a9"/>
        </w:rPr>
      </w:pPr>
      <w:r>
        <w:rPr>
          <w:rStyle w:val="a9"/>
        </w:rPr>
        <w:t>better algorithms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875"/>
        <w:gridCol w:w="6475"/>
      </w:tblGrid>
      <w:tr w:rsidR="002475DC" w14:paraId="57964797" w14:textId="77777777" w:rsidTr="00545D2A">
        <w:tc>
          <w:tcPr>
            <w:tcW w:w="2875" w:type="dxa"/>
          </w:tcPr>
          <w:p w14:paraId="208E2D98" w14:textId="77777777" w:rsidR="002475DC" w:rsidRDefault="002475DC" w:rsidP="00545D2A">
            <w:r>
              <w:t>Title</w:t>
            </w:r>
          </w:p>
        </w:tc>
        <w:tc>
          <w:tcPr>
            <w:tcW w:w="6475" w:type="dxa"/>
          </w:tcPr>
          <w:p w14:paraId="0977E4EF" w14:textId="714A8F48" w:rsidR="002475DC" w:rsidRDefault="002475DC" w:rsidP="00545D2A">
            <w:r>
              <w:t>&lt;</w:t>
            </w:r>
            <w:r>
              <w:t>better algorithms</w:t>
            </w:r>
            <w:r>
              <w:t>&gt;</w:t>
            </w:r>
          </w:p>
        </w:tc>
      </w:tr>
      <w:tr w:rsidR="002475DC" w14:paraId="05163FE4" w14:textId="77777777" w:rsidTr="00545D2A">
        <w:tc>
          <w:tcPr>
            <w:tcW w:w="2875" w:type="dxa"/>
          </w:tcPr>
          <w:p w14:paraId="3B45507C" w14:textId="77777777" w:rsidR="002475DC" w:rsidRDefault="002475DC" w:rsidP="00545D2A">
            <w:r>
              <w:t>Description</w:t>
            </w:r>
          </w:p>
        </w:tc>
        <w:tc>
          <w:tcPr>
            <w:tcW w:w="6475" w:type="dxa"/>
          </w:tcPr>
          <w:p w14:paraId="6D2D7CB6" w14:textId="14F45063" w:rsidR="002475DC" w:rsidRDefault="002475DC" w:rsidP="00545D2A">
            <w:r>
              <w:t>&lt;</w:t>
            </w:r>
            <w:r w:rsidR="009C2427">
              <w:t>using</w:t>
            </w:r>
            <w:r w:rsidR="00C80976">
              <w:t xml:space="preserve"> </w:t>
            </w:r>
            <w:r w:rsidR="009C2427">
              <w:t>machine learning</w:t>
            </w:r>
            <w:r w:rsidR="00C80976">
              <w:t xml:space="preserve"> algorithm </w:t>
            </w:r>
            <w:r w:rsidR="002C2BA4">
              <w:t>do data analysis</w:t>
            </w:r>
            <w:r w:rsidR="007E5BD1">
              <w:t xml:space="preserve"> and prediction</w:t>
            </w:r>
            <w:r>
              <w:t>&gt;</w:t>
            </w:r>
          </w:p>
        </w:tc>
      </w:tr>
      <w:tr w:rsidR="002475DC" w14:paraId="54743F36" w14:textId="77777777" w:rsidTr="00545D2A">
        <w:tc>
          <w:tcPr>
            <w:tcW w:w="2875" w:type="dxa"/>
          </w:tcPr>
          <w:p w14:paraId="419DC55A" w14:textId="77777777" w:rsidR="002475DC" w:rsidRDefault="002475DC" w:rsidP="00545D2A">
            <w:r>
              <w:t>Priority</w:t>
            </w:r>
          </w:p>
        </w:tc>
        <w:tc>
          <w:tcPr>
            <w:tcW w:w="6475" w:type="dxa"/>
          </w:tcPr>
          <w:p w14:paraId="5CA8D806" w14:textId="77777777" w:rsidR="002475DC" w:rsidRDefault="002475DC" w:rsidP="00545D2A">
            <w:r>
              <w:t>&lt;3&gt;</w:t>
            </w:r>
          </w:p>
        </w:tc>
      </w:tr>
      <w:tr w:rsidR="002475DC" w14:paraId="6CF34F29" w14:textId="77777777" w:rsidTr="00545D2A">
        <w:tc>
          <w:tcPr>
            <w:tcW w:w="2875" w:type="dxa"/>
          </w:tcPr>
          <w:p w14:paraId="0AA9DD14" w14:textId="77777777" w:rsidR="002475DC" w:rsidRDefault="002475DC" w:rsidP="00545D2A">
            <w:r>
              <w:t>Applicable FR(s)</w:t>
            </w:r>
          </w:p>
        </w:tc>
        <w:tc>
          <w:tcPr>
            <w:tcW w:w="6475" w:type="dxa"/>
          </w:tcPr>
          <w:p w14:paraId="3192EF4E" w14:textId="645A3295" w:rsidR="002475DC" w:rsidRDefault="002475DC" w:rsidP="00545D2A">
            <w:r>
              <w:t>&lt;</w:t>
            </w:r>
            <w:r w:rsidR="00AE5AD5">
              <w:t xml:space="preserve"> </w:t>
            </w:r>
            <w:r w:rsidR="00AE5AD5">
              <w:t>recommend courses</w:t>
            </w:r>
            <w:r w:rsidR="00AE5AD5">
              <w:t xml:space="preserve"> based on user’s preference</w:t>
            </w:r>
            <w:r>
              <w:t>&gt;</w:t>
            </w:r>
          </w:p>
        </w:tc>
      </w:tr>
    </w:tbl>
    <w:p w14:paraId="6292C9F4" w14:textId="149391F3" w:rsidR="00B977A7" w:rsidRPr="00B977A7" w:rsidRDefault="00B977A7" w:rsidP="00C04E4D">
      <w:pPr>
        <w:pStyle w:val="4"/>
        <w:numPr>
          <w:ilvl w:val="0"/>
          <w:numId w:val="0"/>
        </w:numPr>
      </w:pPr>
    </w:p>
    <w:sectPr w:rsidR="00B977A7" w:rsidRPr="00B977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46EBD"/>
    <w:multiLevelType w:val="hybridMultilevel"/>
    <w:tmpl w:val="3850B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731C8"/>
    <w:multiLevelType w:val="multilevel"/>
    <w:tmpl w:val="D4FEC296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</w:lvl>
    <w:lvl w:ilvl="1">
      <w:start w:val="1"/>
      <w:numFmt w:val="upperLetter"/>
      <w:pStyle w:val="2"/>
      <w:lvlText w:val="%1%2."/>
      <w:lvlJc w:val="left"/>
      <w:pPr>
        <w:tabs>
          <w:tab w:val="num" w:pos="720"/>
        </w:tabs>
        <w:ind w:left="360" w:hanging="360"/>
      </w:pPr>
    </w:lvl>
    <w:lvl w:ilvl="2">
      <w:start w:val="1"/>
      <w:numFmt w:val="decimal"/>
      <w:pStyle w:val="3"/>
      <w:lvlText w:val="%1%3."/>
      <w:lvlJc w:val="left"/>
      <w:pPr>
        <w:tabs>
          <w:tab w:val="num" w:pos="720"/>
        </w:tabs>
        <w:ind w:left="504" w:hanging="504"/>
      </w:pPr>
    </w:lvl>
    <w:lvl w:ilvl="3">
      <w:start w:val="1"/>
      <w:numFmt w:val="decimal"/>
      <w:pStyle w:val="4"/>
      <w:lvlText w:val="%1%3.%4"/>
      <w:lvlJc w:val="left"/>
      <w:pPr>
        <w:tabs>
          <w:tab w:val="num" w:pos="2880"/>
        </w:tabs>
        <w:ind w:left="2520" w:hanging="720"/>
      </w:pPr>
    </w:lvl>
    <w:lvl w:ilvl="4">
      <w:start w:val="1"/>
      <w:numFmt w:val="decimal"/>
      <w:pStyle w:val="5"/>
      <w:lvlText w:val="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pStyle w:val="6"/>
      <w:lvlText w:val="%1%3.%4.%5.%6"/>
      <w:lvlJc w:val="left"/>
      <w:pPr>
        <w:tabs>
          <w:tab w:val="num" w:pos="1800"/>
        </w:tabs>
        <w:ind w:left="1080" w:hanging="1080"/>
      </w:pPr>
    </w:lvl>
    <w:lvl w:ilvl="6">
      <w:start w:val="1"/>
      <w:numFmt w:val="decimal"/>
      <w:pStyle w:val="7"/>
      <w:lvlText w:val="%1%3.%4.%5.%6.%7"/>
      <w:lvlJc w:val="left"/>
      <w:pPr>
        <w:tabs>
          <w:tab w:val="num" w:pos="2160"/>
        </w:tabs>
        <w:ind w:left="1224" w:hanging="1224"/>
      </w:pPr>
    </w:lvl>
    <w:lvl w:ilvl="7">
      <w:start w:val="1"/>
      <w:numFmt w:val="decimal"/>
      <w:pStyle w:val="8"/>
      <w:lvlText w:val="%1%3.%4.%5.%6.%7.%8"/>
      <w:lvlJc w:val="left"/>
      <w:pPr>
        <w:tabs>
          <w:tab w:val="num" w:pos="2880"/>
        </w:tabs>
        <w:ind w:left="1224" w:hanging="1224"/>
      </w:pPr>
    </w:lvl>
    <w:lvl w:ilvl="8">
      <w:start w:val="1"/>
      <w:numFmt w:val="decimal"/>
      <w:pStyle w:val="9"/>
      <w:lvlText w:val="%3.%4.%5.%6.%7.%8.%9"/>
      <w:lvlJc w:val="left"/>
      <w:pPr>
        <w:tabs>
          <w:tab w:val="num" w:pos="2880"/>
        </w:tabs>
        <w:ind w:left="1224" w:hanging="1224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xNDc1MTayMDG3MDZQ0lEKTi0uzszPAykwrAUA9BmJZSwAAAA="/>
  </w:docVars>
  <w:rsids>
    <w:rsidRoot w:val="00C14A1D"/>
    <w:rsid w:val="00007F22"/>
    <w:rsid w:val="000129D5"/>
    <w:rsid w:val="000161DA"/>
    <w:rsid w:val="00020391"/>
    <w:rsid w:val="0002300C"/>
    <w:rsid w:val="00026055"/>
    <w:rsid w:val="000265C7"/>
    <w:rsid w:val="00030CB2"/>
    <w:rsid w:val="000311E1"/>
    <w:rsid w:val="0004134E"/>
    <w:rsid w:val="00044D9F"/>
    <w:rsid w:val="00060BCE"/>
    <w:rsid w:val="000729C3"/>
    <w:rsid w:val="00075BEB"/>
    <w:rsid w:val="00076F5A"/>
    <w:rsid w:val="00082D5D"/>
    <w:rsid w:val="0009314D"/>
    <w:rsid w:val="0009551A"/>
    <w:rsid w:val="000968D8"/>
    <w:rsid w:val="000974F6"/>
    <w:rsid w:val="000A49C7"/>
    <w:rsid w:val="000B2D8E"/>
    <w:rsid w:val="000B6927"/>
    <w:rsid w:val="000C03BC"/>
    <w:rsid w:val="000D5F2A"/>
    <w:rsid w:val="000E033C"/>
    <w:rsid w:val="000E2ACE"/>
    <w:rsid w:val="000F1264"/>
    <w:rsid w:val="000F5E1C"/>
    <w:rsid w:val="000F5FF5"/>
    <w:rsid w:val="00105D80"/>
    <w:rsid w:val="00110C4C"/>
    <w:rsid w:val="001368FE"/>
    <w:rsid w:val="001406A6"/>
    <w:rsid w:val="00143B16"/>
    <w:rsid w:val="00147CA3"/>
    <w:rsid w:val="0015022C"/>
    <w:rsid w:val="00155CA2"/>
    <w:rsid w:val="001623BC"/>
    <w:rsid w:val="00164AD0"/>
    <w:rsid w:val="00170E24"/>
    <w:rsid w:val="00172D5E"/>
    <w:rsid w:val="0017729F"/>
    <w:rsid w:val="001772FF"/>
    <w:rsid w:val="00192BAF"/>
    <w:rsid w:val="001A1D0A"/>
    <w:rsid w:val="001A24B2"/>
    <w:rsid w:val="001C052C"/>
    <w:rsid w:val="001C3732"/>
    <w:rsid w:val="001C4B66"/>
    <w:rsid w:val="001C52C7"/>
    <w:rsid w:val="001C6BC8"/>
    <w:rsid w:val="001D533D"/>
    <w:rsid w:val="001F1E0A"/>
    <w:rsid w:val="0020298C"/>
    <w:rsid w:val="00205B0D"/>
    <w:rsid w:val="002120EB"/>
    <w:rsid w:val="00217DE0"/>
    <w:rsid w:val="00232975"/>
    <w:rsid w:val="00236C39"/>
    <w:rsid w:val="0024153C"/>
    <w:rsid w:val="00245C8E"/>
    <w:rsid w:val="002464EF"/>
    <w:rsid w:val="002475DC"/>
    <w:rsid w:val="00255975"/>
    <w:rsid w:val="0025691F"/>
    <w:rsid w:val="002606AA"/>
    <w:rsid w:val="00260818"/>
    <w:rsid w:val="00260E33"/>
    <w:rsid w:val="00263ADB"/>
    <w:rsid w:val="00272E9F"/>
    <w:rsid w:val="002822ED"/>
    <w:rsid w:val="002841EB"/>
    <w:rsid w:val="00285B92"/>
    <w:rsid w:val="00293178"/>
    <w:rsid w:val="002A64AB"/>
    <w:rsid w:val="002B3095"/>
    <w:rsid w:val="002B5A02"/>
    <w:rsid w:val="002C259C"/>
    <w:rsid w:val="002C2BA4"/>
    <w:rsid w:val="002D203F"/>
    <w:rsid w:val="002D252B"/>
    <w:rsid w:val="002D7ED3"/>
    <w:rsid w:val="002F23E8"/>
    <w:rsid w:val="002F3755"/>
    <w:rsid w:val="002F5AD7"/>
    <w:rsid w:val="003006A2"/>
    <w:rsid w:val="00300912"/>
    <w:rsid w:val="00301938"/>
    <w:rsid w:val="00302925"/>
    <w:rsid w:val="00310AA0"/>
    <w:rsid w:val="003114CF"/>
    <w:rsid w:val="0031463E"/>
    <w:rsid w:val="00324C25"/>
    <w:rsid w:val="00332119"/>
    <w:rsid w:val="00337E82"/>
    <w:rsid w:val="0034449E"/>
    <w:rsid w:val="0036647B"/>
    <w:rsid w:val="003964C7"/>
    <w:rsid w:val="003A6F8C"/>
    <w:rsid w:val="003B52EC"/>
    <w:rsid w:val="003C002C"/>
    <w:rsid w:val="003C2CBD"/>
    <w:rsid w:val="003C588F"/>
    <w:rsid w:val="003D016A"/>
    <w:rsid w:val="003D1558"/>
    <w:rsid w:val="003D694A"/>
    <w:rsid w:val="003E39F8"/>
    <w:rsid w:val="003F6DDA"/>
    <w:rsid w:val="003F7B41"/>
    <w:rsid w:val="0040396A"/>
    <w:rsid w:val="004069F6"/>
    <w:rsid w:val="004139F0"/>
    <w:rsid w:val="004140CB"/>
    <w:rsid w:val="00420C46"/>
    <w:rsid w:val="004463A8"/>
    <w:rsid w:val="00450C85"/>
    <w:rsid w:val="00454C7D"/>
    <w:rsid w:val="004605E6"/>
    <w:rsid w:val="0046516F"/>
    <w:rsid w:val="004670DF"/>
    <w:rsid w:val="00471EC1"/>
    <w:rsid w:val="0048169B"/>
    <w:rsid w:val="004B3971"/>
    <w:rsid w:val="004C2613"/>
    <w:rsid w:val="004C2B61"/>
    <w:rsid w:val="004C31E0"/>
    <w:rsid w:val="004C5C58"/>
    <w:rsid w:val="004C7A45"/>
    <w:rsid w:val="004D00C7"/>
    <w:rsid w:val="004D258F"/>
    <w:rsid w:val="004D26D9"/>
    <w:rsid w:val="004D44BE"/>
    <w:rsid w:val="004D4AEF"/>
    <w:rsid w:val="004F10A6"/>
    <w:rsid w:val="004F30E3"/>
    <w:rsid w:val="00520B45"/>
    <w:rsid w:val="005213ED"/>
    <w:rsid w:val="00522318"/>
    <w:rsid w:val="00534CDB"/>
    <w:rsid w:val="00544E43"/>
    <w:rsid w:val="00550E77"/>
    <w:rsid w:val="00566001"/>
    <w:rsid w:val="00575696"/>
    <w:rsid w:val="00584B7E"/>
    <w:rsid w:val="00587B26"/>
    <w:rsid w:val="00592226"/>
    <w:rsid w:val="005972AD"/>
    <w:rsid w:val="005A307B"/>
    <w:rsid w:val="005A7660"/>
    <w:rsid w:val="005C6C5A"/>
    <w:rsid w:val="005D28FC"/>
    <w:rsid w:val="005F635A"/>
    <w:rsid w:val="00601230"/>
    <w:rsid w:val="00604B17"/>
    <w:rsid w:val="006159D5"/>
    <w:rsid w:val="006219C7"/>
    <w:rsid w:val="0062366C"/>
    <w:rsid w:val="006239BA"/>
    <w:rsid w:val="00630F2F"/>
    <w:rsid w:val="0063671D"/>
    <w:rsid w:val="0064396E"/>
    <w:rsid w:val="006448DE"/>
    <w:rsid w:val="00654510"/>
    <w:rsid w:val="006624C1"/>
    <w:rsid w:val="0066364F"/>
    <w:rsid w:val="006704B4"/>
    <w:rsid w:val="00673FD7"/>
    <w:rsid w:val="00674247"/>
    <w:rsid w:val="0067759F"/>
    <w:rsid w:val="00680E50"/>
    <w:rsid w:val="00694CFF"/>
    <w:rsid w:val="006A4A4D"/>
    <w:rsid w:val="006A580E"/>
    <w:rsid w:val="006A7C2E"/>
    <w:rsid w:val="006B7A09"/>
    <w:rsid w:val="006D1DE6"/>
    <w:rsid w:val="006D29CD"/>
    <w:rsid w:val="006E38AC"/>
    <w:rsid w:val="00700811"/>
    <w:rsid w:val="007033A2"/>
    <w:rsid w:val="00706D83"/>
    <w:rsid w:val="00715BFC"/>
    <w:rsid w:val="00722AB9"/>
    <w:rsid w:val="007260E7"/>
    <w:rsid w:val="0073044D"/>
    <w:rsid w:val="007417B4"/>
    <w:rsid w:val="00742DC3"/>
    <w:rsid w:val="00743295"/>
    <w:rsid w:val="00747B9B"/>
    <w:rsid w:val="00754DAA"/>
    <w:rsid w:val="0076395D"/>
    <w:rsid w:val="0076510D"/>
    <w:rsid w:val="00770B10"/>
    <w:rsid w:val="007763B7"/>
    <w:rsid w:val="0077703E"/>
    <w:rsid w:val="007820AF"/>
    <w:rsid w:val="0078368F"/>
    <w:rsid w:val="00784307"/>
    <w:rsid w:val="00796233"/>
    <w:rsid w:val="007B2B0A"/>
    <w:rsid w:val="007B6FFD"/>
    <w:rsid w:val="007C3241"/>
    <w:rsid w:val="007C3D73"/>
    <w:rsid w:val="007D0DB1"/>
    <w:rsid w:val="007D3BFE"/>
    <w:rsid w:val="007D5E11"/>
    <w:rsid w:val="007D6A0C"/>
    <w:rsid w:val="007E120B"/>
    <w:rsid w:val="007E223D"/>
    <w:rsid w:val="007E4D1B"/>
    <w:rsid w:val="007E5BD1"/>
    <w:rsid w:val="007F63BC"/>
    <w:rsid w:val="00804618"/>
    <w:rsid w:val="008065B8"/>
    <w:rsid w:val="00814915"/>
    <w:rsid w:val="00816B7C"/>
    <w:rsid w:val="0083077E"/>
    <w:rsid w:val="008309DA"/>
    <w:rsid w:val="00866540"/>
    <w:rsid w:val="00866B84"/>
    <w:rsid w:val="00876937"/>
    <w:rsid w:val="008959BF"/>
    <w:rsid w:val="0089623F"/>
    <w:rsid w:val="008A14BB"/>
    <w:rsid w:val="008A4D5E"/>
    <w:rsid w:val="008A4FD9"/>
    <w:rsid w:val="008A528E"/>
    <w:rsid w:val="008B3F1E"/>
    <w:rsid w:val="008B531C"/>
    <w:rsid w:val="008B75E9"/>
    <w:rsid w:val="008D0CD8"/>
    <w:rsid w:val="008D5EB4"/>
    <w:rsid w:val="008E3C4D"/>
    <w:rsid w:val="008E499E"/>
    <w:rsid w:val="008F1B3A"/>
    <w:rsid w:val="00901C1A"/>
    <w:rsid w:val="00922A52"/>
    <w:rsid w:val="009237AA"/>
    <w:rsid w:val="00925858"/>
    <w:rsid w:val="009401AE"/>
    <w:rsid w:val="00946CDD"/>
    <w:rsid w:val="00947A9E"/>
    <w:rsid w:val="009545F3"/>
    <w:rsid w:val="009605B3"/>
    <w:rsid w:val="0096182D"/>
    <w:rsid w:val="0096209B"/>
    <w:rsid w:val="00973C70"/>
    <w:rsid w:val="00982137"/>
    <w:rsid w:val="00983105"/>
    <w:rsid w:val="009848D2"/>
    <w:rsid w:val="009904D4"/>
    <w:rsid w:val="009917A0"/>
    <w:rsid w:val="00994BA0"/>
    <w:rsid w:val="009A655C"/>
    <w:rsid w:val="009A7C49"/>
    <w:rsid w:val="009B2A65"/>
    <w:rsid w:val="009B4349"/>
    <w:rsid w:val="009B62DF"/>
    <w:rsid w:val="009C0C5E"/>
    <w:rsid w:val="009C1AA9"/>
    <w:rsid w:val="009C2427"/>
    <w:rsid w:val="009C2DE3"/>
    <w:rsid w:val="009D1BCC"/>
    <w:rsid w:val="009D6677"/>
    <w:rsid w:val="009E4FAD"/>
    <w:rsid w:val="009F367C"/>
    <w:rsid w:val="009F3C22"/>
    <w:rsid w:val="00A07DC7"/>
    <w:rsid w:val="00A17080"/>
    <w:rsid w:val="00A33A4F"/>
    <w:rsid w:val="00A47984"/>
    <w:rsid w:val="00A50485"/>
    <w:rsid w:val="00A54BE8"/>
    <w:rsid w:val="00A60057"/>
    <w:rsid w:val="00A74117"/>
    <w:rsid w:val="00A75D5C"/>
    <w:rsid w:val="00A836F7"/>
    <w:rsid w:val="00A86ACB"/>
    <w:rsid w:val="00A9676F"/>
    <w:rsid w:val="00AA17FA"/>
    <w:rsid w:val="00AB656F"/>
    <w:rsid w:val="00AD3615"/>
    <w:rsid w:val="00AE11EC"/>
    <w:rsid w:val="00AE3295"/>
    <w:rsid w:val="00AE5AD5"/>
    <w:rsid w:val="00AE6FDD"/>
    <w:rsid w:val="00B028BF"/>
    <w:rsid w:val="00B033C2"/>
    <w:rsid w:val="00B04118"/>
    <w:rsid w:val="00B12C84"/>
    <w:rsid w:val="00B142ED"/>
    <w:rsid w:val="00B1644E"/>
    <w:rsid w:val="00B22021"/>
    <w:rsid w:val="00B24498"/>
    <w:rsid w:val="00B30410"/>
    <w:rsid w:val="00B37A32"/>
    <w:rsid w:val="00B6604D"/>
    <w:rsid w:val="00B67F9F"/>
    <w:rsid w:val="00B71EED"/>
    <w:rsid w:val="00B858C5"/>
    <w:rsid w:val="00B91FA1"/>
    <w:rsid w:val="00B9586D"/>
    <w:rsid w:val="00B977A7"/>
    <w:rsid w:val="00BA4AD0"/>
    <w:rsid w:val="00BA7073"/>
    <w:rsid w:val="00BB648C"/>
    <w:rsid w:val="00BC6091"/>
    <w:rsid w:val="00BC76F0"/>
    <w:rsid w:val="00BD208E"/>
    <w:rsid w:val="00BE06A6"/>
    <w:rsid w:val="00BE6582"/>
    <w:rsid w:val="00BF52E1"/>
    <w:rsid w:val="00C031DD"/>
    <w:rsid w:val="00C04E4D"/>
    <w:rsid w:val="00C11C48"/>
    <w:rsid w:val="00C14A1D"/>
    <w:rsid w:val="00C207C7"/>
    <w:rsid w:val="00C36507"/>
    <w:rsid w:val="00C50F95"/>
    <w:rsid w:val="00C63EB3"/>
    <w:rsid w:val="00C65A57"/>
    <w:rsid w:val="00C73873"/>
    <w:rsid w:val="00C80976"/>
    <w:rsid w:val="00C84F8D"/>
    <w:rsid w:val="00C9067F"/>
    <w:rsid w:val="00C94682"/>
    <w:rsid w:val="00CA7E4C"/>
    <w:rsid w:val="00CC1973"/>
    <w:rsid w:val="00CC561F"/>
    <w:rsid w:val="00CD1D75"/>
    <w:rsid w:val="00CD2D0D"/>
    <w:rsid w:val="00CD35F1"/>
    <w:rsid w:val="00CD6F57"/>
    <w:rsid w:val="00CE2F93"/>
    <w:rsid w:val="00CF0CE6"/>
    <w:rsid w:val="00D107C7"/>
    <w:rsid w:val="00D15579"/>
    <w:rsid w:val="00D1649A"/>
    <w:rsid w:val="00D231FC"/>
    <w:rsid w:val="00D26D9A"/>
    <w:rsid w:val="00D406A5"/>
    <w:rsid w:val="00D42170"/>
    <w:rsid w:val="00D43C5D"/>
    <w:rsid w:val="00D44FB9"/>
    <w:rsid w:val="00D47EAC"/>
    <w:rsid w:val="00D558DF"/>
    <w:rsid w:val="00D65F57"/>
    <w:rsid w:val="00D7123E"/>
    <w:rsid w:val="00D76901"/>
    <w:rsid w:val="00D80BA2"/>
    <w:rsid w:val="00D92202"/>
    <w:rsid w:val="00D92368"/>
    <w:rsid w:val="00D92FBE"/>
    <w:rsid w:val="00DA2649"/>
    <w:rsid w:val="00DA49E7"/>
    <w:rsid w:val="00DA6438"/>
    <w:rsid w:val="00DA6C71"/>
    <w:rsid w:val="00DC6FEA"/>
    <w:rsid w:val="00DE20DA"/>
    <w:rsid w:val="00DE3363"/>
    <w:rsid w:val="00DE7732"/>
    <w:rsid w:val="00DF1D7A"/>
    <w:rsid w:val="00DF41E7"/>
    <w:rsid w:val="00DF7107"/>
    <w:rsid w:val="00E00315"/>
    <w:rsid w:val="00E01612"/>
    <w:rsid w:val="00E024B2"/>
    <w:rsid w:val="00E03FB3"/>
    <w:rsid w:val="00E06D8F"/>
    <w:rsid w:val="00E24188"/>
    <w:rsid w:val="00E339BB"/>
    <w:rsid w:val="00E6514C"/>
    <w:rsid w:val="00E65C92"/>
    <w:rsid w:val="00E74F9B"/>
    <w:rsid w:val="00E800E6"/>
    <w:rsid w:val="00E844BD"/>
    <w:rsid w:val="00E950FA"/>
    <w:rsid w:val="00EA47F1"/>
    <w:rsid w:val="00EB58BA"/>
    <w:rsid w:val="00EB63E3"/>
    <w:rsid w:val="00ED5CB0"/>
    <w:rsid w:val="00EE2400"/>
    <w:rsid w:val="00EE59EF"/>
    <w:rsid w:val="00EE7FCF"/>
    <w:rsid w:val="00EF2A31"/>
    <w:rsid w:val="00EF7A9B"/>
    <w:rsid w:val="00F01A14"/>
    <w:rsid w:val="00F2519D"/>
    <w:rsid w:val="00F25C12"/>
    <w:rsid w:val="00F2798B"/>
    <w:rsid w:val="00F306C0"/>
    <w:rsid w:val="00F4023A"/>
    <w:rsid w:val="00F6118C"/>
    <w:rsid w:val="00F64D12"/>
    <w:rsid w:val="00F716BB"/>
    <w:rsid w:val="00F72024"/>
    <w:rsid w:val="00F90535"/>
    <w:rsid w:val="00F928DF"/>
    <w:rsid w:val="00F941A3"/>
    <w:rsid w:val="00F9570F"/>
    <w:rsid w:val="00F9625E"/>
    <w:rsid w:val="00F97917"/>
    <w:rsid w:val="00FA3D68"/>
    <w:rsid w:val="00FA6F13"/>
    <w:rsid w:val="00FB2591"/>
    <w:rsid w:val="00FB5F75"/>
    <w:rsid w:val="00FC25CC"/>
    <w:rsid w:val="00FC2EA6"/>
    <w:rsid w:val="00FC2EC4"/>
    <w:rsid w:val="00FC5513"/>
    <w:rsid w:val="00FD2B4F"/>
    <w:rsid w:val="00FD730D"/>
    <w:rsid w:val="00FE4C0C"/>
    <w:rsid w:val="00FE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916E3"/>
  <w15:chartTrackingRefBased/>
  <w15:docId w15:val="{41B83AC0-0231-4A52-A186-22BA07F6B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C14A1D"/>
    <w:pPr>
      <w:spacing w:after="0" w:line="240" w:lineRule="auto"/>
    </w:pPr>
    <w:rPr>
      <w:rFonts w:ascii="Verdana" w:eastAsia="PMingLiU" w:hAnsi="Verdana" w:cs="Times New Roman"/>
      <w:sz w:val="20"/>
      <w:szCs w:val="24"/>
    </w:rPr>
  </w:style>
  <w:style w:type="paragraph" w:styleId="1">
    <w:name w:val="heading 1"/>
    <w:basedOn w:val="a"/>
    <w:next w:val="a"/>
    <w:link w:val="10"/>
    <w:qFormat/>
    <w:rsid w:val="00C14A1D"/>
    <w:pPr>
      <w:keepNext/>
      <w:pageBreakBefore/>
      <w:numPr>
        <w:numId w:val="1"/>
      </w:numPr>
      <w:spacing w:before="100" w:beforeAutospacing="1" w:after="100" w:afterAutospacing="1"/>
      <w:outlineLvl w:val="0"/>
    </w:pPr>
    <w:rPr>
      <w:rFonts w:ascii="Arial" w:eastAsia="宋体" w:hAnsi="Arial"/>
      <w:b/>
      <w:sz w:val="48"/>
      <w:szCs w:val="20"/>
    </w:rPr>
  </w:style>
  <w:style w:type="paragraph" w:styleId="2">
    <w:name w:val="heading 2"/>
    <w:basedOn w:val="1"/>
    <w:next w:val="a"/>
    <w:link w:val="20"/>
    <w:semiHidden/>
    <w:unhideWhenUsed/>
    <w:qFormat/>
    <w:rsid w:val="00C14A1D"/>
    <w:pPr>
      <w:pageBreakBefore w:val="0"/>
      <w:numPr>
        <w:ilvl w:val="1"/>
      </w:numPr>
      <w:outlineLvl w:val="1"/>
    </w:pPr>
    <w:rPr>
      <w:sz w:val="44"/>
    </w:rPr>
  </w:style>
  <w:style w:type="paragraph" w:styleId="3">
    <w:name w:val="heading 3"/>
    <w:basedOn w:val="2"/>
    <w:next w:val="a"/>
    <w:link w:val="30"/>
    <w:unhideWhenUsed/>
    <w:qFormat/>
    <w:rsid w:val="00C14A1D"/>
    <w:pPr>
      <w:pageBreakBefore/>
      <w:numPr>
        <w:ilvl w:val="2"/>
      </w:numPr>
      <w:tabs>
        <w:tab w:val="left" w:pos="1080"/>
      </w:tabs>
      <w:snapToGrid w:val="0"/>
      <w:spacing w:before="0" w:beforeAutospacing="0" w:after="0" w:afterAutospacing="0" w:line="480" w:lineRule="auto"/>
      <w:outlineLvl w:val="2"/>
    </w:pPr>
    <w:rPr>
      <w:spacing w:val="28"/>
      <w:sz w:val="40"/>
      <w:szCs w:val="40"/>
    </w:rPr>
  </w:style>
  <w:style w:type="paragraph" w:styleId="4">
    <w:name w:val="heading 4"/>
    <w:basedOn w:val="3"/>
    <w:next w:val="a"/>
    <w:link w:val="40"/>
    <w:unhideWhenUsed/>
    <w:qFormat/>
    <w:rsid w:val="00C14A1D"/>
    <w:pPr>
      <w:pageBreakBefore w:val="0"/>
      <w:numPr>
        <w:ilvl w:val="3"/>
      </w:numPr>
      <w:tabs>
        <w:tab w:val="left" w:pos="720"/>
      </w:tabs>
      <w:spacing w:before="120" w:line="360" w:lineRule="auto"/>
      <w:outlineLvl w:val="3"/>
    </w:pPr>
    <w:rPr>
      <w:rFonts w:cs="Arial"/>
      <w:sz w:val="36"/>
    </w:rPr>
  </w:style>
  <w:style w:type="paragraph" w:styleId="5">
    <w:name w:val="heading 5"/>
    <w:basedOn w:val="4"/>
    <w:next w:val="a"/>
    <w:link w:val="50"/>
    <w:unhideWhenUsed/>
    <w:qFormat/>
    <w:rsid w:val="00C14A1D"/>
    <w:pPr>
      <w:numPr>
        <w:ilvl w:val="4"/>
      </w:numPr>
      <w:tabs>
        <w:tab w:val="clear" w:pos="720"/>
      </w:tabs>
      <w:outlineLvl w:val="4"/>
    </w:pPr>
    <w:rPr>
      <w:sz w:val="32"/>
    </w:rPr>
  </w:style>
  <w:style w:type="paragraph" w:styleId="6">
    <w:name w:val="heading 6"/>
    <w:basedOn w:val="5"/>
    <w:next w:val="a"/>
    <w:link w:val="60"/>
    <w:semiHidden/>
    <w:unhideWhenUsed/>
    <w:qFormat/>
    <w:rsid w:val="00C14A1D"/>
    <w:pPr>
      <w:numPr>
        <w:ilvl w:val="5"/>
      </w:numPr>
      <w:tabs>
        <w:tab w:val="left" w:pos="1080"/>
      </w:tabs>
      <w:outlineLvl w:val="5"/>
    </w:pPr>
    <w:rPr>
      <w:sz w:val="22"/>
    </w:rPr>
  </w:style>
  <w:style w:type="paragraph" w:styleId="7">
    <w:name w:val="heading 7"/>
    <w:basedOn w:val="6"/>
    <w:next w:val="a"/>
    <w:link w:val="70"/>
    <w:uiPriority w:val="99"/>
    <w:semiHidden/>
    <w:unhideWhenUsed/>
    <w:qFormat/>
    <w:rsid w:val="00C14A1D"/>
    <w:pPr>
      <w:numPr>
        <w:ilvl w:val="6"/>
      </w:numPr>
      <w:tabs>
        <w:tab w:val="clear" w:pos="1080"/>
        <w:tab w:val="left" w:pos="1224"/>
      </w:tabs>
      <w:outlineLvl w:val="6"/>
    </w:pPr>
    <w:rPr>
      <w:sz w:val="24"/>
    </w:rPr>
  </w:style>
  <w:style w:type="paragraph" w:styleId="8">
    <w:name w:val="heading 8"/>
    <w:basedOn w:val="7"/>
    <w:next w:val="a"/>
    <w:link w:val="80"/>
    <w:uiPriority w:val="99"/>
    <w:semiHidden/>
    <w:unhideWhenUsed/>
    <w:qFormat/>
    <w:rsid w:val="00C14A1D"/>
    <w:pPr>
      <w:numPr>
        <w:ilvl w:val="7"/>
      </w:numPr>
      <w:outlineLvl w:val="7"/>
    </w:pPr>
    <w:rPr>
      <w:sz w:val="22"/>
    </w:rPr>
  </w:style>
  <w:style w:type="paragraph" w:styleId="9">
    <w:name w:val="heading 9"/>
    <w:basedOn w:val="8"/>
    <w:next w:val="a"/>
    <w:link w:val="90"/>
    <w:uiPriority w:val="99"/>
    <w:semiHidden/>
    <w:unhideWhenUsed/>
    <w:qFormat/>
    <w:rsid w:val="00C14A1D"/>
    <w:pPr>
      <w:numPr>
        <w:ilvl w:val="8"/>
      </w:numPr>
      <w:outlineLvl w:val="8"/>
    </w:pPr>
    <w:rPr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C14A1D"/>
    <w:rPr>
      <w:rFonts w:ascii="Arial" w:eastAsia="宋体" w:hAnsi="Arial" w:cs="Times New Roman"/>
      <w:b/>
      <w:sz w:val="48"/>
      <w:szCs w:val="20"/>
    </w:rPr>
  </w:style>
  <w:style w:type="character" w:customStyle="1" w:styleId="20">
    <w:name w:val="标题 2 字符"/>
    <w:basedOn w:val="a0"/>
    <w:link w:val="2"/>
    <w:semiHidden/>
    <w:rsid w:val="00C14A1D"/>
    <w:rPr>
      <w:rFonts w:ascii="Arial" w:eastAsia="宋体" w:hAnsi="Arial" w:cs="Times New Roman"/>
      <w:b/>
      <w:sz w:val="44"/>
      <w:szCs w:val="20"/>
    </w:rPr>
  </w:style>
  <w:style w:type="character" w:customStyle="1" w:styleId="30">
    <w:name w:val="标题 3 字符"/>
    <w:basedOn w:val="a0"/>
    <w:link w:val="3"/>
    <w:rsid w:val="00C14A1D"/>
    <w:rPr>
      <w:rFonts w:ascii="Arial" w:eastAsia="宋体" w:hAnsi="Arial" w:cs="Times New Roman"/>
      <w:b/>
      <w:spacing w:val="28"/>
      <w:sz w:val="40"/>
      <w:szCs w:val="40"/>
    </w:rPr>
  </w:style>
  <w:style w:type="character" w:customStyle="1" w:styleId="40">
    <w:name w:val="标题 4 字符"/>
    <w:basedOn w:val="a0"/>
    <w:link w:val="4"/>
    <w:rsid w:val="00C14A1D"/>
    <w:rPr>
      <w:rFonts w:ascii="Arial" w:eastAsia="宋体" w:hAnsi="Arial" w:cs="Arial"/>
      <w:b/>
      <w:spacing w:val="28"/>
      <w:sz w:val="36"/>
      <w:szCs w:val="40"/>
    </w:rPr>
  </w:style>
  <w:style w:type="character" w:customStyle="1" w:styleId="50">
    <w:name w:val="标题 5 字符"/>
    <w:basedOn w:val="a0"/>
    <w:link w:val="5"/>
    <w:rsid w:val="00C14A1D"/>
    <w:rPr>
      <w:rFonts w:ascii="Arial" w:eastAsia="宋体" w:hAnsi="Arial" w:cs="Arial"/>
      <w:b/>
      <w:spacing w:val="28"/>
      <w:sz w:val="32"/>
      <w:szCs w:val="40"/>
    </w:rPr>
  </w:style>
  <w:style w:type="character" w:customStyle="1" w:styleId="60">
    <w:name w:val="标题 6 字符"/>
    <w:basedOn w:val="a0"/>
    <w:link w:val="6"/>
    <w:semiHidden/>
    <w:rsid w:val="00C14A1D"/>
    <w:rPr>
      <w:rFonts w:ascii="Arial" w:eastAsia="宋体" w:hAnsi="Arial" w:cs="Arial"/>
      <w:b/>
      <w:spacing w:val="28"/>
      <w:szCs w:val="40"/>
    </w:rPr>
  </w:style>
  <w:style w:type="character" w:customStyle="1" w:styleId="70">
    <w:name w:val="标题 7 字符"/>
    <w:basedOn w:val="a0"/>
    <w:link w:val="7"/>
    <w:uiPriority w:val="99"/>
    <w:semiHidden/>
    <w:rsid w:val="00C14A1D"/>
    <w:rPr>
      <w:rFonts w:ascii="Arial" w:eastAsia="宋体" w:hAnsi="Arial" w:cs="Arial"/>
      <w:b/>
      <w:spacing w:val="28"/>
      <w:sz w:val="24"/>
      <w:szCs w:val="40"/>
    </w:rPr>
  </w:style>
  <w:style w:type="character" w:customStyle="1" w:styleId="80">
    <w:name w:val="标题 8 字符"/>
    <w:basedOn w:val="a0"/>
    <w:link w:val="8"/>
    <w:uiPriority w:val="99"/>
    <w:semiHidden/>
    <w:rsid w:val="00C14A1D"/>
    <w:rPr>
      <w:rFonts w:ascii="Arial" w:eastAsia="宋体" w:hAnsi="Arial" w:cs="Arial"/>
      <w:b/>
      <w:spacing w:val="28"/>
      <w:szCs w:val="40"/>
    </w:rPr>
  </w:style>
  <w:style w:type="character" w:customStyle="1" w:styleId="90">
    <w:name w:val="标题 9 字符"/>
    <w:basedOn w:val="a0"/>
    <w:link w:val="9"/>
    <w:uiPriority w:val="99"/>
    <w:semiHidden/>
    <w:rsid w:val="00C14A1D"/>
    <w:rPr>
      <w:rFonts w:ascii="Arial" w:eastAsia="宋体" w:hAnsi="Arial" w:cs="Arial"/>
      <w:b/>
      <w:spacing w:val="28"/>
      <w:sz w:val="20"/>
      <w:szCs w:val="40"/>
    </w:rPr>
  </w:style>
  <w:style w:type="character" w:styleId="a3">
    <w:name w:val="Hyperlink"/>
    <w:basedOn w:val="a0"/>
    <w:uiPriority w:val="99"/>
    <w:unhideWhenUsed/>
    <w:rsid w:val="00C14A1D"/>
    <w:rPr>
      <w:color w:val="0000FF"/>
      <w:u w:val="single"/>
    </w:rPr>
  </w:style>
  <w:style w:type="paragraph" w:styleId="a4">
    <w:name w:val="Normal (Web)"/>
    <w:basedOn w:val="a"/>
    <w:uiPriority w:val="99"/>
    <w:unhideWhenUsed/>
    <w:rsid w:val="00C14A1D"/>
    <w:pPr>
      <w:spacing w:before="100" w:beforeAutospacing="1" w:after="100" w:afterAutospacing="1"/>
    </w:pPr>
    <w:rPr>
      <w:rFonts w:eastAsia="宋体"/>
      <w:color w:val="000000"/>
      <w:lang w:eastAsia="zh-CN"/>
    </w:rPr>
  </w:style>
  <w:style w:type="paragraph" w:styleId="TOC3">
    <w:name w:val="toc 3"/>
    <w:basedOn w:val="TOC2"/>
    <w:next w:val="a"/>
    <w:autoRedefine/>
    <w:uiPriority w:val="39"/>
    <w:unhideWhenUsed/>
    <w:rsid w:val="00C14A1D"/>
    <w:pPr>
      <w:spacing w:after="0"/>
    </w:pPr>
    <w:rPr>
      <w:rFonts w:asciiTheme="minorHAnsi" w:hAnsiTheme="minorHAnsi"/>
      <w:szCs w:val="20"/>
    </w:rPr>
  </w:style>
  <w:style w:type="paragraph" w:styleId="TOC4">
    <w:name w:val="toc 4"/>
    <w:basedOn w:val="TOC3"/>
    <w:next w:val="a"/>
    <w:autoRedefine/>
    <w:uiPriority w:val="39"/>
    <w:unhideWhenUsed/>
    <w:rsid w:val="00C14A1D"/>
    <w:pPr>
      <w:ind w:left="400"/>
    </w:pPr>
  </w:style>
  <w:style w:type="paragraph" w:styleId="a5">
    <w:name w:val="Normal Indent"/>
    <w:basedOn w:val="a"/>
    <w:uiPriority w:val="99"/>
    <w:semiHidden/>
    <w:unhideWhenUsed/>
    <w:rsid w:val="00C14A1D"/>
    <w:pPr>
      <w:ind w:left="720"/>
    </w:pPr>
  </w:style>
  <w:style w:type="table" w:styleId="41">
    <w:name w:val="Plain Table 4"/>
    <w:basedOn w:val="a1"/>
    <w:uiPriority w:val="44"/>
    <w:rsid w:val="00C14A1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-6">
    <w:name w:val="List Table 4 Accent 6"/>
    <w:basedOn w:val="a1"/>
    <w:uiPriority w:val="49"/>
    <w:rsid w:val="00C14A1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a6">
    <w:name w:val="List Paragraph"/>
    <w:basedOn w:val="a"/>
    <w:uiPriority w:val="34"/>
    <w:qFormat/>
    <w:rsid w:val="00C14A1D"/>
    <w:pPr>
      <w:ind w:left="720"/>
      <w:contextualSpacing/>
    </w:pPr>
  </w:style>
  <w:style w:type="table" w:styleId="6-1">
    <w:name w:val="Grid Table 6 Colorful Accent 1"/>
    <w:basedOn w:val="a1"/>
    <w:uiPriority w:val="51"/>
    <w:rsid w:val="00C14A1D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7">
    <w:name w:val="Subtitle"/>
    <w:basedOn w:val="a"/>
    <w:next w:val="a"/>
    <w:link w:val="a8"/>
    <w:uiPriority w:val="11"/>
    <w:qFormat/>
    <w:rsid w:val="00C14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a8">
    <w:name w:val="副标题 字符"/>
    <w:basedOn w:val="a0"/>
    <w:link w:val="a7"/>
    <w:uiPriority w:val="11"/>
    <w:rsid w:val="00C14A1D"/>
    <w:rPr>
      <w:rFonts w:eastAsiaTheme="minorEastAsia"/>
      <w:color w:val="5A5A5A" w:themeColor="text1" w:themeTint="A5"/>
      <w:spacing w:val="15"/>
    </w:rPr>
  </w:style>
  <w:style w:type="character" w:styleId="a9">
    <w:name w:val="Strong"/>
    <w:basedOn w:val="a0"/>
    <w:uiPriority w:val="22"/>
    <w:qFormat/>
    <w:rsid w:val="00C14A1D"/>
    <w:rPr>
      <w:b/>
      <w:bCs/>
    </w:rPr>
  </w:style>
  <w:style w:type="paragraph" w:styleId="TOC5">
    <w:name w:val="toc 5"/>
    <w:basedOn w:val="a"/>
    <w:next w:val="a"/>
    <w:autoRedefine/>
    <w:uiPriority w:val="39"/>
    <w:unhideWhenUsed/>
    <w:rsid w:val="00C14A1D"/>
    <w:pPr>
      <w:ind w:left="600"/>
    </w:pPr>
    <w:rPr>
      <w:rFonts w:asciiTheme="minorHAnsi" w:hAnsiTheme="minorHAnsi"/>
      <w:szCs w:val="20"/>
    </w:rPr>
  </w:style>
  <w:style w:type="paragraph" w:styleId="TOC2">
    <w:name w:val="toc 2"/>
    <w:basedOn w:val="a"/>
    <w:next w:val="a"/>
    <w:autoRedefine/>
    <w:uiPriority w:val="39"/>
    <w:semiHidden/>
    <w:unhideWhenUsed/>
    <w:rsid w:val="00C14A1D"/>
    <w:pPr>
      <w:spacing w:after="100"/>
      <w:ind w:left="200"/>
    </w:pPr>
  </w:style>
  <w:style w:type="character" w:styleId="aa">
    <w:name w:val="Intense Emphasis"/>
    <w:basedOn w:val="a0"/>
    <w:uiPriority w:val="21"/>
    <w:qFormat/>
    <w:rsid w:val="000F5FF5"/>
    <w:rPr>
      <w:i/>
      <w:iCs/>
      <w:color w:val="5B9BD5" w:themeColor="accent1"/>
    </w:rPr>
  </w:style>
  <w:style w:type="table" w:styleId="ab">
    <w:name w:val="Table Grid"/>
    <w:basedOn w:val="a1"/>
    <w:uiPriority w:val="39"/>
    <w:rsid w:val="00D80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061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85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5" Type="http://schemas.openxmlformats.org/officeDocument/2006/relationships/numbering" Target="numbering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DCE0BA763CD74BBDE1C419B5170AF8" ma:contentTypeVersion="1" ma:contentTypeDescription="Create a new document." ma:contentTypeScope="" ma:versionID="843d516da096ba677b89585fa225126d">
  <xsd:schema xmlns:xsd="http://www.w3.org/2001/XMLSchema" xmlns:xs="http://www.w3.org/2001/XMLSchema" xmlns:p="http://schemas.microsoft.com/office/2006/metadata/properties" xmlns:ns3="9eadd923-8b3b-46fb-a8ff-125b2b60036b" targetNamespace="http://schemas.microsoft.com/office/2006/metadata/properties" ma:root="true" ma:fieldsID="5b2699ff90c52a6a8ee7650208634e41" ns3:_="">
    <xsd:import namespace="9eadd923-8b3b-46fb-a8ff-125b2b60036b"/>
    <xsd:element name="properties">
      <xsd:complexType>
        <xsd:sequence>
          <xsd:element name="documentManagement">
            <xsd:complexType>
              <xsd:all>
                <xsd:element ref="ns3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add923-8b3b-46fb-a8ff-125b2b60036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15B6A6-4A12-4FAE-A3EB-E120401489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add923-8b3b-46fb-a8ff-125b2b6003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3B3E0D-FC28-4340-8647-5BBD93115C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242C3E0-DC97-44D1-8B2A-608CF4CBD6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1E95AA-4D78-4E25-B4B4-B291AF64F7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524</Words>
  <Characters>8688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ller School Of Medicine (University Of Miami)</Company>
  <LinksUpToDate>false</LinksUpToDate>
  <CharactersWithSpaces>10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tar, Nakul</dc:creator>
  <cp:keywords/>
  <dc:description/>
  <cp:lastModifiedBy>Chen, Zipei</cp:lastModifiedBy>
  <cp:revision>2</cp:revision>
  <dcterms:created xsi:type="dcterms:W3CDTF">2021-03-09T21:16:00Z</dcterms:created>
  <dcterms:modified xsi:type="dcterms:W3CDTF">2021-03-09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DCE0BA763CD74BBDE1C419B5170AF8</vt:lpwstr>
  </property>
</Properties>
</file>